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1FCEFD" w14:textId="77777777" w:rsidR="00E00E66" w:rsidRPr="00E00E66" w:rsidRDefault="00E00E66" w:rsidP="00E00E66">
      <w:pPr>
        <w:spacing w:after="0" w:line="240" w:lineRule="auto"/>
        <w:rPr>
          <w:rFonts w:eastAsia="Calibri" w:cstheme="minorHAnsi"/>
          <w:b/>
        </w:rPr>
      </w:pPr>
      <w:r w:rsidRPr="00E00E66">
        <w:rPr>
          <w:rFonts w:eastAsia="Calibri" w:cstheme="minorHAnsi"/>
          <w:b/>
          <w:bCs/>
        </w:rPr>
        <w:t>Interni poziv Univerze v Mariboru za (so)financiranje usposabljanja podoktorskih raziskovalcev </w:t>
      </w:r>
      <w:r w:rsidRPr="00E00E66">
        <w:rPr>
          <w:rFonts w:eastAsia="Calibri" w:cstheme="minorHAnsi"/>
          <w:b/>
        </w:rPr>
        <w:t> </w:t>
      </w:r>
    </w:p>
    <w:p w14:paraId="09547EC7" w14:textId="11D9252E" w:rsidR="00E00E66" w:rsidRPr="00E00E66" w:rsidRDefault="00E00E66" w:rsidP="00E00E66">
      <w:pPr>
        <w:spacing w:after="0" w:line="240" w:lineRule="auto"/>
        <w:rPr>
          <w:rFonts w:eastAsia="Calibri" w:cstheme="minorHAnsi"/>
          <w:b/>
        </w:rPr>
      </w:pPr>
      <w:r w:rsidRPr="00E00E66">
        <w:rPr>
          <w:rFonts w:eastAsia="Calibri" w:cstheme="minorHAnsi"/>
          <w:b/>
          <w:bCs/>
        </w:rPr>
        <w:t xml:space="preserve">– </w:t>
      </w:r>
      <w:r w:rsidR="006C757E">
        <w:rPr>
          <w:rFonts w:eastAsia="Calibri" w:cstheme="minorHAnsi"/>
          <w:b/>
          <w:bCs/>
        </w:rPr>
        <w:t xml:space="preserve">2. </w:t>
      </w:r>
      <w:r w:rsidRPr="00E00E66">
        <w:rPr>
          <w:rFonts w:eastAsia="Calibri" w:cstheme="minorHAnsi"/>
          <w:b/>
          <w:bCs/>
        </w:rPr>
        <w:t>poziv v letu 2025 (Poziv)</w:t>
      </w:r>
      <w:r w:rsidRPr="00E00E66">
        <w:rPr>
          <w:rFonts w:eastAsia="Calibri" w:cstheme="minorHAnsi"/>
          <w:b/>
        </w:rPr>
        <w:t> </w:t>
      </w:r>
    </w:p>
    <w:p w14:paraId="09905AFC" w14:textId="77777777" w:rsidR="00E00E66" w:rsidRPr="00E00E66" w:rsidRDefault="00E00E66" w:rsidP="00E00E66">
      <w:pPr>
        <w:spacing w:after="0" w:line="240" w:lineRule="auto"/>
        <w:rPr>
          <w:rFonts w:eastAsia="Calibri" w:cstheme="minorHAnsi"/>
          <w:b/>
        </w:rPr>
      </w:pPr>
      <w:r w:rsidRPr="00E00E66">
        <w:rPr>
          <w:rFonts w:eastAsia="Calibri" w:cstheme="minorHAnsi"/>
          <w:b/>
        </w:rPr>
        <w:t> </w:t>
      </w:r>
    </w:p>
    <w:p w14:paraId="01FF1BFD" w14:textId="77777777" w:rsidR="00E00E66" w:rsidRPr="00E00E66" w:rsidRDefault="00E00E66" w:rsidP="00E00E66">
      <w:pPr>
        <w:spacing w:after="0" w:line="240" w:lineRule="auto"/>
        <w:rPr>
          <w:rFonts w:eastAsia="Calibri" w:cstheme="minorHAnsi"/>
          <w:b/>
        </w:rPr>
      </w:pPr>
      <w:r w:rsidRPr="00E00E66">
        <w:rPr>
          <w:rFonts w:eastAsia="Calibri" w:cstheme="minorHAnsi"/>
          <w:b/>
          <w:bCs/>
        </w:rPr>
        <w:t>Obrazec 1: PRIJAVNA VLOGA - OKVIRNI PROGRAM MENTORIRANJA PODOKTORANDA</w:t>
      </w:r>
    </w:p>
    <w:p w14:paraId="22E89081" w14:textId="77777777" w:rsidR="00192580" w:rsidRPr="00192580" w:rsidRDefault="00192580" w:rsidP="007619D4">
      <w:pPr>
        <w:spacing w:after="0" w:line="240" w:lineRule="auto"/>
        <w:rPr>
          <w:rFonts w:ascii="Calibri" w:hAnsi="Calibri" w:cs="Calibri"/>
          <w:b/>
          <w:bCs/>
        </w:rPr>
      </w:pPr>
    </w:p>
    <w:tbl>
      <w:tblPr>
        <w:tblStyle w:val="Tabelamrea"/>
        <w:tblW w:w="9067" w:type="dxa"/>
        <w:tblLook w:val="04A0" w:firstRow="1" w:lastRow="0" w:firstColumn="1" w:lastColumn="0" w:noHBand="0" w:noVBand="1"/>
      </w:tblPr>
      <w:tblGrid>
        <w:gridCol w:w="1385"/>
        <w:gridCol w:w="453"/>
        <w:gridCol w:w="851"/>
        <w:gridCol w:w="2182"/>
        <w:gridCol w:w="794"/>
        <w:gridCol w:w="480"/>
        <w:gridCol w:w="1366"/>
        <w:gridCol w:w="1556"/>
      </w:tblGrid>
      <w:tr w:rsidR="00A22553" w:rsidRPr="00527716" w14:paraId="7EE6D135" w14:textId="77777777" w:rsidTr="00527716">
        <w:trPr>
          <w:trHeight w:val="312"/>
        </w:trPr>
        <w:tc>
          <w:tcPr>
            <w:tcW w:w="9067" w:type="dxa"/>
            <w:gridSpan w:val="8"/>
            <w:shd w:val="clear" w:color="auto" w:fill="9CC2E5" w:themeFill="accent1" w:themeFillTint="99"/>
          </w:tcPr>
          <w:p w14:paraId="774E0EBF" w14:textId="0020655C" w:rsidR="0036329F" w:rsidRPr="00527716" w:rsidRDefault="005F06B5" w:rsidP="007619D4">
            <w:pPr>
              <w:jc w:val="both"/>
              <w:rPr>
                <w:rFonts w:ascii="Calibri" w:eastAsia="Calibri" w:hAnsi="Calibri" w:cs="Calibri"/>
                <w:b/>
              </w:rPr>
            </w:pPr>
            <w:r w:rsidRPr="00527716">
              <w:rPr>
                <w:rFonts w:ascii="Calibri" w:eastAsia="Calibri" w:hAnsi="Calibri" w:cs="Calibri"/>
                <w:b/>
              </w:rPr>
              <w:t xml:space="preserve">1. </w:t>
            </w:r>
            <w:r w:rsidR="00A22553" w:rsidRPr="00527716">
              <w:rPr>
                <w:rFonts w:ascii="Calibri" w:eastAsia="Calibri" w:hAnsi="Calibri" w:cs="Calibri"/>
                <w:b/>
              </w:rPr>
              <w:t xml:space="preserve">PODATKI O </w:t>
            </w:r>
            <w:r w:rsidR="00F62F15" w:rsidRPr="00527716">
              <w:rPr>
                <w:rFonts w:ascii="Calibri" w:eastAsia="Calibri" w:hAnsi="Calibri" w:cs="Calibri"/>
                <w:b/>
              </w:rPr>
              <w:t>OKVIRNEM PROGRAMU MENTORIRANJA</w:t>
            </w:r>
          </w:p>
          <w:p w14:paraId="0247286F" w14:textId="01F38BFD" w:rsidR="00A22553" w:rsidRPr="00527716" w:rsidRDefault="00702443" w:rsidP="007619D4">
            <w:pPr>
              <w:jc w:val="both"/>
              <w:rPr>
                <w:rFonts w:ascii="Calibri" w:eastAsia="Calibri" w:hAnsi="Calibri" w:cs="Calibri"/>
                <w:b/>
              </w:rPr>
            </w:pPr>
            <w:r w:rsidRPr="00527716">
              <w:rPr>
                <w:rFonts w:ascii="Calibri" w:eastAsia="Calibri" w:hAnsi="Calibri" w:cs="Calibri"/>
                <w:bCs/>
              </w:rPr>
              <w:t>(</w:t>
            </w:r>
            <w:r w:rsidR="00192580" w:rsidRPr="00527716">
              <w:rPr>
                <w:rFonts w:ascii="Calibri" w:eastAsia="Calibri" w:hAnsi="Calibri" w:cs="Calibri"/>
                <w:bCs/>
              </w:rPr>
              <w:t xml:space="preserve">označuje oz. </w:t>
            </w:r>
            <w:r w:rsidRPr="00527716">
              <w:rPr>
                <w:rFonts w:ascii="Calibri" w:eastAsia="Calibri" w:hAnsi="Calibri" w:cs="Calibri"/>
                <w:bCs/>
              </w:rPr>
              <w:t>vpisuje se v bel</w:t>
            </w:r>
            <w:r w:rsidR="00192580" w:rsidRPr="00527716">
              <w:rPr>
                <w:rFonts w:ascii="Calibri" w:eastAsia="Calibri" w:hAnsi="Calibri" w:cs="Calibri"/>
                <w:bCs/>
              </w:rPr>
              <w:t>ih</w:t>
            </w:r>
            <w:r w:rsidRPr="00527716">
              <w:rPr>
                <w:rFonts w:ascii="Calibri" w:eastAsia="Calibri" w:hAnsi="Calibri" w:cs="Calibri"/>
                <w:bCs/>
              </w:rPr>
              <w:t xml:space="preserve"> polj</w:t>
            </w:r>
            <w:r w:rsidR="00192580" w:rsidRPr="00527716">
              <w:rPr>
                <w:rFonts w:ascii="Calibri" w:eastAsia="Calibri" w:hAnsi="Calibri" w:cs="Calibri"/>
                <w:bCs/>
              </w:rPr>
              <w:t>ih</w:t>
            </w:r>
            <w:r w:rsidRPr="00527716">
              <w:rPr>
                <w:rFonts w:ascii="Calibri" w:eastAsia="Calibri" w:hAnsi="Calibri" w:cs="Calibri"/>
                <w:bCs/>
              </w:rPr>
              <w:t>)</w:t>
            </w:r>
          </w:p>
        </w:tc>
      </w:tr>
      <w:tr w:rsidR="00D82D38" w:rsidRPr="00527716" w14:paraId="43E69541" w14:textId="77777777" w:rsidTr="00D91BC2">
        <w:trPr>
          <w:trHeight w:val="312"/>
        </w:trPr>
        <w:tc>
          <w:tcPr>
            <w:tcW w:w="6145" w:type="dxa"/>
            <w:gridSpan w:val="6"/>
            <w:shd w:val="clear" w:color="auto" w:fill="BDD6EE" w:themeFill="accent1" w:themeFillTint="66"/>
          </w:tcPr>
          <w:p w14:paraId="6F1B93BC" w14:textId="224AF5D2" w:rsidR="00D82D38" w:rsidRPr="00527716" w:rsidRDefault="00D82D38" w:rsidP="007619D4">
            <w:pPr>
              <w:pStyle w:val="Odstavekseznama"/>
              <w:numPr>
                <w:ilvl w:val="1"/>
                <w:numId w:val="24"/>
              </w:num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 xml:space="preserve"> </w:t>
            </w:r>
            <w:r w:rsidR="00FF594D">
              <w:rPr>
                <w:rFonts w:ascii="Calibri" w:eastAsia="Calibri" w:hAnsi="Calibri" w:cs="Calibri"/>
                <w:bCs/>
              </w:rPr>
              <w:t>Članica Univerze v Mariboru:</w:t>
            </w:r>
            <w:r w:rsidRPr="00527716">
              <w:rPr>
                <w:rFonts w:ascii="Calibri" w:eastAsia="Calibri" w:hAnsi="Calibri" w:cs="Calibri"/>
                <w:bCs/>
              </w:rPr>
              <w:t xml:space="preserve"> </w:t>
            </w:r>
          </w:p>
        </w:tc>
        <w:sdt>
          <w:sdtPr>
            <w:rPr>
              <w:rFonts w:ascii="Calibri" w:eastAsia="Calibri" w:hAnsi="Calibri" w:cs="Calibri"/>
              <w:bCs/>
            </w:rPr>
            <w:alias w:val="RO UM"/>
            <w:tag w:val="RO UM"/>
            <w:id w:val="-715190536"/>
            <w:placeholder>
              <w:docPart w:val="71ACC58CE1D94DA9A2DA627F59B4A8E5"/>
            </w:placeholder>
            <w:showingPlcHdr/>
            <w:dropDownList>
              <w:listItem w:value="Izberite element."/>
              <w:listItem w:displayText="0482 UM FKBV" w:value="0482 UM FKBV"/>
              <w:listItem w:displayText="0585 UM EPF " w:value="0585 UM EPF "/>
              <w:listItem w:displayText="0586 UM FOV" w:value="0586 UM FOV"/>
              <w:listItem w:displayText="0592 UM PF " w:value="0592 UM PF "/>
              <w:listItem w:displayText="0794 UM FKKT" w:value="0794 UM FKKT"/>
              <w:listItem w:displayText="0795 UM FS" w:value="0795 UM FS"/>
              <w:listItem w:displayText="0796 UM FERI" w:value="0796 UM FERI"/>
              <w:listItem w:displayText="0797 UM FGPA" w:value="0797 UM FGPA"/>
              <w:listItem w:displayText="2131 UM FVV" w:value="2131 UM FVV"/>
              <w:listItem w:displayText="2334 UM MF" w:value="2334 UM MF"/>
              <w:listItem w:displayText="2547 UM FNM" w:value="2547 UM FNM"/>
              <w:listItem w:displayText="2565 UM FF" w:value="2565 UM FF"/>
              <w:listItem w:displayText="3045 UM FT" w:value="3045 UM FT"/>
              <w:listItem w:displayText="0589 UM PEF" w:value="0589 UM PEF"/>
              <w:listItem w:displayText="2735 UM FE" w:value="2735 UM FE"/>
              <w:listItem w:displayText="2429 UM FL" w:value="2429 UM FL"/>
              <w:listItem w:displayText="1604 UM FZV" w:value="1604 UM FZV"/>
            </w:dropDownList>
          </w:sdtPr>
          <w:sdtEndPr/>
          <w:sdtContent>
            <w:tc>
              <w:tcPr>
                <w:tcW w:w="2922" w:type="dxa"/>
                <w:gridSpan w:val="2"/>
              </w:tcPr>
              <w:p w14:paraId="566A37AC" w14:textId="0448FDCC" w:rsidR="00D82D38" w:rsidRPr="00724DE6" w:rsidRDefault="00D82D38" w:rsidP="007619D4">
                <w:pPr>
                  <w:rPr>
                    <w:rFonts w:ascii="Calibri" w:eastAsia="Calibri" w:hAnsi="Calibri" w:cs="Calibri"/>
                    <w:bCs/>
                  </w:rPr>
                </w:pPr>
                <w:r w:rsidRPr="00724DE6">
                  <w:rPr>
                    <w:rStyle w:val="Besedilooznabemesta"/>
                    <w:rFonts w:ascii="Calibri" w:hAnsi="Calibri" w:cs="Calibri"/>
                  </w:rPr>
                  <w:t>Izberite element.</w:t>
                </w:r>
              </w:p>
            </w:tc>
          </w:sdtContent>
        </w:sdt>
      </w:tr>
      <w:tr w:rsidR="00FF594D" w:rsidRPr="00527716" w14:paraId="4DB872C7" w14:textId="77777777" w:rsidTr="0048124B">
        <w:trPr>
          <w:trHeight w:val="304"/>
        </w:trPr>
        <w:tc>
          <w:tcPr>
            <w:tcW w:w="9067" w:type="dxa"/>
            <w:gridSpan w:val="8"/>
            <w:shd w:val="clear" w:color="auto" w:fill="BDD6EE" w:themeFill="accent1" w:themeFillTint="66"/>
          </w:tcPr>
          <w:p w14:paraId="6B483F7C" w14:textId="237A8FB8" w:rsidR="00FF594D" w:rsidRPr="00527716" w:rsidRDefault="00FF594D" w:rsidP="0048124B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1.</w:t>
            </w:r>
            <w:r>
              <w:rPr>
                <w:rFonts w:ascii="Calibri" w:eastAsia="Calibri" w:hAnsi="Calibri" w:cs="Calibri"/>
                <w:bCs/>
              </w:rPr>
              <w:t>2</w:t>
            </w:r>
            <w:r w:rsidRPr="00527716">
              <w:rPr>
                <w:rFonts w:ascii="Calibri" w:eastAsia="Calibri" w:hAnsi="Calibri" w:cs="Calibri"/>
                <w:bCs/>
              </w:rPr>
              <w:t xml:space="preserve"> Mentor</w:t>
            </w:r>
            <w:r w:rsidR="00316C2C">
              <w:rPr>
                <w:rFonts w:ascii="Calibri" w:eastAsia="Calibri" w:hAnsi="Calibri" w:cs="Calibri"/>
                <w:bCs/>
              </w:rPr>
              <w:t>:</w:t>
            </w:r>
            <w:r w:rsidRPr="00527716">
              <w:rPr>
                <w:rFonts w:ascii="Calibri" w:eastAsia="Calibri" w:hAnsi="Calibri" w:cs="Calibri"/>
                <w:bCs/>
              </w:rPr>
              <w:t xml:space="preserve"> </w:t>
            </w:r>
          </w:p>
        </w:tc>
      </w:tr>
      <w:tr w:rsidR="00FF594D" w:rsidRPr="00527716" w14:paraId="15AC8C8A" w14:textId="77777777" w:rsidTr="0048124B">
        <w:trPr>
          <w:trHeight w:val="865"/>
        </w:trPr>
        <w:tc>
          <w:tcPr>
            <w:tcW w:w="1385" w:type="dxa"/>
            <w:shd w:val="clear" w:color="auto" w:fill="DEEAF6" w:themeFill="accent1" w:themeFillTint="33"/>
            <w:vAlign w:val="center"/>
          </w:tcPr>
          <w:p w14:paraId="38182A83" w14:textId="77777777" w:rsidR="00FF594D" w:rsidRPr="00527716" w:rsidRDefault="00FF594D" w:rsidP="0048124B">
            <w:pPr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hAnsi="Calibri" w:cs="Calibri"/>
              </w:rPr>
              <w:t>ARIS evidenčna številka</w:t>
            </w:r>
          </w:p>
        </w:tc>
        <w:tc>
          <w:tcPr>
            <w:tcW w:w="3486" w:type="dxa"/>
            <w:gridSpan w:val="3"/>
            <w:shd w:val="clear" w:color="auto" w:fill="DEEAF6" w:themeFill="accent1" w:themeFillTint="33"/>
            <w:vAlign w:val="center"/>
          </w:tcPr>
          <w:p w14:paraId="1223C4DA" w14:textId="77777777" w:rsidR="00FF594D" w:rsidRPr="00527716" w:rsidRDefault="00FF594D" w:rsidP="0048124B">
            <w:pPr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Ime in priimek</w:t>
            </w:r>
          </w:p>
        </w:tc>
        <w:tc>
          <w:tcPr>
            <w:tcW w:w="1274" w:type="dxa"/>
            <w:gridSpan w:val="2"/>
            <w:shd w:val="clear" w:color="auto" w:fill="DEEAF6" w:themeFill="accent1" w:themeFillTint="33"/>
            <w:vAlign w:val="center"/>
          </w:tcPr>
          <w:p w14:paraId="014389D5" w14:textId="77777777" w:rsidR="00FF594D" w:rsidRPr="00527716" w:rsidRDefault="00FF594D" w:rsidP="0048124B">
            <w:pPr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Odstotek zaposlitve na prijaviteljici RO UM</w:t>
            </w:r>
          </w:p>
        </w:tc>
        <w:tc>
          <w:tcPr>
            <w:tcW w:w="1366" w:type="dxa"/>
            <w:shd w:val="clear" w:color="auto" w:fill="DEEAF6" w:themeFill="accent1" w:themeFillTint="33"/>
            <w:vAlign w:val="center"/>
          </w:tcPr>
          <w:p w14:paraId="170B716B" w14:textId="77777777" w:rsidR="00FF594D" w:rsidRPr="00527716" w:rsidRDefault="00FF594D" w:rsidP="0048124B">
            <w:pPr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Datum zagovora doktorata</w:t>
            </w:r>
          </w:p>
        </w:tc>
        <w:tc>
          <w:tcPr>
            <w:tcW w:w="1556" w:type="dxa"/>
            <w:shd w:val="clear" w:color="auto" w:fill="DEEAF6" w:themeFill="accent1" w:themeFillTint="33"/>
            <w:vAlign w:val="center"/>
          </w:tcPr>
          <w:p w14:paraId="2D0AE2D3" w14:textId="77777777" w:rsidR="00FF594D" w:rsidRPr="00527716" w:rsidRDefault="00FF594D" w:rsidP="0048124B">
            <w:pPr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hAnsi="Calibri" w:cs="Calibri"/>
              </w:rPr>
              <w:t>Oznaka raziskovalnega področja po klasifikaciji Ortelius</w:t>
            </w:r>
          </w:p>
        </w:tc>
      </w:tr>
      <w:tr w:rsidR="00FF594D" w:rsidRPr="00527716" w14:paraId="025B3F38" w14:textId="77777777" w:rsidTr="0048124B">
        <w:trPr>
          <w:trHeight w:val="454"/>
        </w:trPr>
        <w:tc>
          <w:tcPr>
            <w:tcW w:w="1385" w:type="dxa"/>
            <w:vAlign w:val="center"/>
          </w:tcPr>
          <w:p w14:paraId="179837BB" w14:textId="77777777" w:rsidR="00FF594D" w:rsidRPr="00527716" w:rsidRDefault="00FF594D" w:rsidP="0048124B">
            <w:pPr>
              <w:rPr>
                <w:rFonts w:ascii="Calibri" w:eastAsia="Calibri" w:hAnsi="Calibri" w:cs="Calibri"/>
                <w:bCs/>
              </w:rPr>
            </w:pPr>
          </w:p>
        </w:tc>
        <w:tc>
          <w:tcPr>
            <w:tcW w:w="3486" w:type="dxa"/>
            <w:gridSpan w:val="3"/>
            <w:vAlign w:val="center"/>
          </w:tcPr>
          <w:p w14:paraId="459EB57F" w14:textId="77777777" w:rsidR="00FF594D" w:rsidRPr="00527716" w:rsidRDefault="00FF594D" w:rsidP="0048124B">
            <w:pPr>
              <w:rPr>
                <w:rFonts w:ascii="Calibri" w:eastAsia="Calibri" w:hAnsi="Calibri" w:cs="Calibri"/>
                <w:bCs/>
              </w:rPr>
            </w:pPr>
          </w:p>
        </w:tc>
        <w:tc>
          <w:tcPr>
            <w:tcW w:w="1274" w:type="dxa"/>
            <w:gridSpan w:val="2"/>
            <w:vAlign w:val="center"/>
          </w:tcPr>
          <w:p w14:paraId="74A59FF0" w14:textId="77777777" w:rsidR="00FF594D" w:rsidRPr="00527716" w:rsidRDefault="00FF594D" w:rsidP="0048124B">
            <w:pPr>
              <w:rPr>
                <w:rFonts w:ascii="Calibri" w:eastAsia="Calibri" w:hAnsi="Calibri" w:cs="Calibri"/>
                <w:bCs/>
              </w:rPr>
            </w:pPr>
          </w:p>
        </w:tc>
        <w:tc>
          <w:tcPr>
            <w:tcW w:w="1366" w:type="dxa"/>
            <w:vAlign w:val="center"/>
          </w:tcPr>
          <w:p w14:paraId="10F5B7C5" w14:textId="77777777" w:rsidR="00FF594D" w:rsidRPr="00527716" w:rsidRDefault="00FF594D" w:rsidP="0048124B">
            <w:pPr>
              <w:tabs>
                <w:tab w:val="left" w:pos="714"/>
              </w:tabs>
              <w:rPr>
                <w:rFonts w:ascii="Calibri" w:eastAsia="Calibri" w:hAnsi="Calibri" w:cs="Calibri"/>
                <w:bCs/>
              </w:rPr>
            </w:pPr>
          </w:p>
        </w:tc>
        <w:tc>
          <w:tcPr>
            <w:tcW w:w="1556" w:type="dxa"/>
            <w:vAlign w:val="center"/>
          </w:tcPr>
          <w:p w14:paraId="3D97C487" w14:textId="77777777" w:rsidR="00FF594D" w:rsidRPr="00527716" w:rsidRDefault="00FF594D" w:rsidP="0048124B">
            <w:pPr>
              <w:rPr>
                <w:rFonts w:ascii="Calibri" w:eastAsia="Calibri" w:hAnsi="Calibri" w:cs="Calibri"/>
                <w:bCs/>
              </w:rPr>
            </w:pPr>
          </w:p>
        </w:tc>
      </w:tr>
      <w:tr w:rsidR="00FC1ADC" w:rsidRPr="00527716" w14:paraId="5E0C6453" w14:textId="77777777" w:rsidTr="00527716">
        <w:trPr>
          <w:trHeight w:val="304"/>
        </w:trPr>
        <w:tc>
          <w:tcPr>
            <w:tcW w:w="9067" w:type="dxa"/>
            <w:gridSpan w:val="8"/>
            <w:shd w:val="clear" w:color="auto" w:fill="BDD6EE" w:themeFill="accent1" w:themeFillTint="66"/>
          </w:tcPr>
          <w:p w14:paraId="079E46BD" w14:textId="78AFC332" w:rsidR="00FC1ADC" w:rsidRPr="00FF594D" w:rsidRDefault="00FC1ADC" w:rsidP="00FF594D">
            <w:pPr>
              <w:pStyle w:val="Odstavekseznama"/>
              <w:numPr>
                <w:ilvl w:val="1"/>
                <w:numId w:val="32"/>
              </w:numPr>
              <w:tabs>
                <w:tab w:val="left" w:pos="454"/>
              </w:tabs>
              <w:jc w:val="both"/>
              <w:rPr>
                <w:rFonts w:ascii="Calibri" w:hAnsi="Calibri" w:cs="Calibri"/>
                <w:bCs/>
              </w:rPr>
            </w:pPr>
            <w:r w:rsidRPr="00FF594D">
              <w:rPr>
                <w:rFonts w:ascii="Calibri" w:eastAsia="Calibri" w:hAnsi="Calibri" w:cs="Calibri"/>
                <w:bCs/>
              </w:rPr>
              <w:t>Prioritetno raziskovalno področje</w:t>
            </w:r>
            <w:r w:rsidRPr="00527716">
              <w:rPr>
                <w:rStyle w:val="Sprotnaopomba-sklic"/>
                <w:rFonts w:ascii="Calibri" w:eastAsia="Calibri" w:hAnsi="Calibri" w:cs="Calibri"/>
                <w:bCs/>
              </w:rPr>
              <w:footnoteReference w:id="2"/>
            </w:r>
            <w:r w:rsidR="007E0F8E" w:rsidRPr="00FF594D">
              <w:rPr>
                <w:rFonts w:ascii="Calibri" w:eastAsia="Calibri" w:hAnsi="Calibri" w:cs="Calibri"/>
                <w:bCs/>
              </w:rPr>
              <w:t xml:space="preserve"> (možnih je več odgovorov):</w:t>
            </w:r>
            <w:r w:rsidRPr="00FF594D">
              <w:rPr>
                <w:rFonts w:ascii="Calibri" w:eastAsia="Calibri" w:hAnsi="Calibri" w:cs="Calibri"/>
                <w:bCs/>
              </w:rPr>
              <w:t xml:space="preserve"> </w:t>
            </w:r>
          </w:p>
        </w:tc>
      </w:tr>
      <w:tr w:rsidR="00AC09AF" w:rsidRPr="00527716" w14:paraId="102DB7D6" w14:textId="77777777" w:rsidTr="00AC09AF">
        <w:trPr>
          <w:trHeight w:val="304"/>
        </w:trPr>
        <w:tc>
          <w:tcPr>
            <w:tcW w:w="9067" w:type="dxa"/>
            <w:gridSpan w:val="8"/>
          </w:tcPr>
          <w:p w14:paraId="1C6D06D2" w14:textId="77F6A123" w:rsidR="00AC09AF" w:rsidRPr="00527716" w:rsidRDefault="00814FAD" w:rsidP="007619D4">
            <w:pPr>
              <w:tabs>
                <w:tab w:val="left" w:pos="454"/>
              </w:tabs>
              <w:jc w:val="both"/>
              <w:rPr>
                <w:rFonts w:ascii="Calibri" w:hAnsi="Calibri" w:cs="Calibri"/>
              </w:rPr>
            </w:pPr>
            <w:sdt>
              <w:sdtPr>
                <w:rPr>
                  <w:rFonts w:ascii="Calibri" w:eastAsia="MS Gothic" w:hAnsi="Calibri" w:cs="Calibri"/>
                  <w:bCs/>
                </w:rPr>
                <w:id w:val="-208089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9AF" w:rsidRPr="00527716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AC09AF" w:rsidRPr="00527716">
              <w:rPr>
                <w:rFonts w:ascii="Calibri" w:eastAsia="Calibri" w:hAnsi="Calibri" w:cs="Calibri"/>
                <w:bCs/>
              </w:rPr>
              <w:tab/>
            </w:r>
            <w:r w:rsidR="00AC09AF" w:rsidRPr="00527716">
              <w:rPr>
                <w:rFonts w:ascii="Calibri" w:hAnsi="Calibri" w:cs="Calibri"/>
              </w:rPr>
              <w:t>Umetna inteligenca in podatkovna znanost v biomedicini (ERC LS)</w:t>
            </w:r>
          </w:p>
          <w:p w14:paraId="1DAB605C" w14:textId="77777777" w:rsidR="00AC09AF" w:rsidRPr="00527716" w:rsidRDefault="00814FAD" w:rsidP="007619D4">
            <w:pPr>
              <w:tabs>
                <w:tab w:val="left" w:pos="454"/>
              </w:tabs>
              <w:jc w:val="both"/>
              <w:rPr>
                <w:rFonts w:ascii="Calibri" w:hAnsi="Calibri" w:cs="Calibri"/>
              </w:rPr>
            </w:pPr>
            <w:sdt>
              <w:sdtPr>
                <w:rPr>
                  <w:rFonts w:ascii="Calibri" w:eastAsia="Calibri" w:hAnsi="Calibri" w:cs="Calibri"/>
                  <w:bCs/>
                </w:rPr>
                <w:id w:val="-2042662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9AF" w:rsidRPr="00527716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AC09AF" w:rsidRPr="00527716">
              <w:rPr>
                <w:rFonts w:ascii="Calibri" w:eastAsia="Calibri" w:hAnsi="Calibri" w:cs="Calibri"/>
                <w:bCs/>
              </w:rPr>
              <w:tab/>
            </w:r>
            <w:r w:rsidR="00AC09AF" w:rsidRPr="00527716">
              <w:rPr>
                <w:rFonts w:ascii="Calibri" w:hAnsi="Calibri" w:cs="Calibri"/>
              </w:rPr>
              <w:t>Materiali in tehnologije (ERC PE)</w:t>
            </w:r>
          </w:p>
          <w:p w14:paraId="76615CB0" w14:textId="6F09613C" w:rsidR="00AC09AF" w:rsidRPr="00527716" w:rsidRDefault="00814FAD" w:rsidP="007619D4">
            <w:pPr>
              <w:tabs>
                <w:tab w:val="left" w:pos="454"/>
              </w:tabs>
              <w:jc w:val="both"/>
              <w:rPr>
                <w:rFonts w:ascii="Calibri" w:eastAsia="Calibri" w:hAnsi="Calibri" w:cs="Calibri"/>
                <w:bCs/>
              </w:rPr>
            </w:pPr>
            <w:sdt>
              <w:sdtPr>
                <w:rPr>
                  <w:rFonts w:ascii="Calibri" w:eastAsia="MS Gothic" w:hAnsi="Calibri" w:cs="Calibri"/>
                  <w:bCs/>
                </w:rPr>
                <w:id w:val="-103712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9AF" w:rsidRPr="00527716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AC09AF" w:rsidRPr="00527716">
              <w:rPr>
                <w:rFonts w:ascii="Calibri" w:eastAsia="Calibri" w:hAnsi="Calibri" w:cs="Calibri"/>
                <w:bCs/>
              </w:rPr>
              <w:tab/>
            </w:r>
            <w:r w:rsidR="00AC09AF" w:rsidRPr="00527716">
              <w:rPr>
                <w:rFonts w:ascii="Calibri" w:hAnsi="Calibri" w:cs="Calibri"/>
              </w:rPr>
              <w:t>Dediščinska znanost in podnebne spremembe (ERC SH)</w:t>
            </w:r>
          </w:p>
        </w:tc>
      </w:tr>
      <w:tr w:rsidR="00F45F31" w:rsidRPr="00527716" w14:paraId="7D473DEE" w14:textId="77777777" w:rsidTr="00F45F31">
        <w:trPr>
          <w:trHeight w:val="304"/>
        </w:trPr>
        <w:tc>
          <w:tcPr>
            <w:tcW w:w="9067" w:type="dxa"/>
            <w:gridSpan w:val="8"/>
            <w:shd w:val="clear" w:color="auto" w:fill="BDD6EE" w:themeFill="accent1" w:themeFillTint="66"/>
          </w:tcPr>
          <w:p w14:paraId="1A34F928" w14:textId="65BDF75F" w:rsidR="00F45F31" w:rsidRDefault="00F45F31" w:rsidP="007619D4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  <w:r>
              <w:rPr>
                <w:rFonts w:ascii="Calibri" w:eastAsia="MS Gothic" w:hAnsi="Calibri" w:cs="Calibri"/>
                <w:bCs/>
              </w:rPr>
              <w:t>1.</w:t>
            </w:r>
            <w:r w:rsidR="00FF594D">
              <w:rPr>
                <w:rFonts w:ascii="Calibri" w:eastAsia="MS Gothic" w:hAnsi="Calibri" w:cs="Calibri"/>
                <w:bCs/>
              </w:rPr>
              <w:t xml:space="preserve">4 </w:t>
            </w:r>
            <w:r w:rsidR="00A94E6A">
              <w:rPr>
                <w:rFonts w:ascii="Calibri" w:eastAsia="MS Gothic" w:hAnsi="Calibri" w:cs="Calibri"/>
                <w:bCs/>
              </w:rPr>
              <w:t>R</w:t>
            </w:r>
            <w:r w:rsidRPr="00D91BC2">
              <w:rPr>
                <w:rFonts w:ascii="Calibri" w:hAnsi="Calibri" w:cs="Calibri"/>
              </w:rPr>
              <w:t>aziskovalno področje</w:t>
            </w:r>
            <w:r>
              <w:rPr>
                <w:rFonts w:ascii="Calibri" w:eastAsia="MS Gothic" w:hAnsi="Calibri" w:cs="Calibri"/>
                <w:bCs/>
              </w:rPr>
              <w:t xml:space="preserve"> (koda</w:t>
            </w:r>
            <w:r w:rsidR="008E2A4A">
              <w:rPr>
                <w:rFonts w:ascii="Calibri" w:eastAsia="MS Gothic" w:hAnsi="Calibri" w:cs="Calibri"/>
                <w:bCs/>
              </w:rPr>
              <w:t xml:space="preserve">, primarno in sekundarno </w:t>
            </w:r>
            <w:r>
              <w:rPr>
                <w:rFonts w:ascii="Calibri" w:eastAsia="MS Gothic" w:hAnsi="Calibri" w:cs="Calibri"/>
                <w:bCs/>
              </w:rPr>
              <w:t>raziskovalno področje):</w:t>
            </w:r>
          </w:p>
        </w:tc>
      </w:tr>
      <w:tr w:rsidR="00A94E6A" w:rsidRPr="00527716" w14:paraId="400C3D6D" w14:textId="77777777" w:rsidTr="00143DAE">
        <w:trPr>
          <w:trHeight w:val="304"/>
        </w:trPr>
        <w:tc>
          <w:tcPr>
            <w:tcW w:w="1838" w:type="dxa"/>
            <w:gridSpan w:val="2"/>
            <w:shd w:val="clear" w:color="auto" w:fill="DEEAF6" w:themeFill="accent1" w:themeFillTint="33"/>
          </w:tcPr>
          <w:p w14:paraId="60655CE9" w14:textId="25EC85C1" w:rsidR="00A94E6A" w:rsidRDefault="00A94E6A" w:rsidP="00D91BC2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  <w:r w:rsidRPr="00D928B0">
              <w:t>Klasifikacij</w:t>
            </w:r>
            <w:r>
              <w:t>a</w:t>
            </w:r>
            <w:r w:rsidRPr="00D928B0">
              <w:t xml:space="preserve"> ARIS</w:t>
            </w:r>
            <w:r>
              <w:rPr>
                <w:rStyle w:val="Sprotnaopomba-sklic"/>
              </w:rPr>
              <w:footnoteReference w:id="3"/>
            </w:r>
          </w:p>
        </w:tc>
        <w:tc>
          <w:tcPr>
            <w:tcW w:w="851" w:type="dxa"/>
          </w:tcPr>
          <w:p w14:paraId="5BFCF630" w14:textId="77777777" w:rsidR="00A94E6A" w:rsidRDefault="00A94E6A" w:rsidP="00D91BC2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</w:p>
        </w:tc>
        <w:tc>
          <w:tcPr>
            <w:tcW w:w="2976" w:type="dxa"/>
            <w:gridSpan w:val="2"/>
          </w:tcPr>
          <w:p w14:paraId="70841DC0" w14:textId="77777777" w:rsidR="00A94E6A" w:rsidRDefault="00A94E6A" w:rsidP="00D91BC2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</w:p>
        </w:tc>
        <w:tc>
          <w:tcPr>
            <w:tcW w:w="3402" w:type="dxa"/>
            <w:gridSpan w:val="3"/>
          </w:tcPr>
          <w:p w14:paraId="2BAA51AE" w14:textId="1056E461" w:rsidR="00A94E6A" w:rsidRDefault="00A94E6A" w:rsidP="00D91BC2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</w:p>
        </w:tc>
      </w:tr>
      <w:tr w:rsidR="00A94E6A" w:rsidRPr="00527716" w14:paraId="467AE041" w14:textId="77777777" w:rsidTr="00143DAE">
        <w:trPr>
          <w:trHeight w:val="304"/>
        </w:trPr>
        <w:tc>
          <w:tcPr>
            <w:tcW w:w="1838" w:type="dxa"/>
            <w:gridSpan w:val="2"/>
            <w:shd w:val="clear" w:color="auto" w:fill="DEEAF6" w:themeFill="accent1" w:themeFillTint="33"/>
          </w:tcPr>
          <w:p w14:paraId="2545CADC" w14:textId="7DD3F4A2" w:rsidR="00A94E6A" w:rsidRDefault="00A94E6A" w:rsidP="007619D4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  <w:r>
              <w:t>Paneli ERC</w:t>
            </w:r>
            <w:r>
              <w:rPr>
                <w:rStyle w:val="Sprotnaopomba-sklic"/>
              </w:rPr>
              <w:footnoteReference w:id="4"/>
            </w:r>
          </w:p>
        </w:tc>
        <w:tc>
          <w:tcPr>
            <w:tcW w:w="851" w:type="dxa"/>
          </w:tcPr>
          <w:p w14:paraId="1A6B4096" w14:textId="77777777" w:rsidR="00A94E6A" w:rsidRDefault="00A94E6A" w:rsidP="007619D4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</w:p>
        </w:tc>
        <w:tc>
          <w:tcPr>
            <w:tcW w:w="2976" w:type="dxa"/>
            <w:gridSpan w:val="2"/>
          </w:tcPr>
          <w:p w14:paraId="7D64EF3C" w14:textId="77777777" w:rsidR="00A94E6A" w:rsidRDefault="00A94E6A" w:rsidP="007619D4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</w:p>
        </w:tc>
        <w:tc>
          <w:tcPr>
            <w:tcW w:w="3402" w:type="dxa"/>
            <w:gridSpan w:val="3"/>
          </w:tcPr>
          <w:p w14:paraId="01842B39" w14:textId="21776B87" w:rsidR="00A94E6A" w:rsidRDefault="00A94E6A" w:rsidP="007619D4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</w:p>
        </w:tc>
      </w:tr>
      <w:tr w:rsidR="008E2A4A" w:rsidRPr="00E76FC7" w14:paraId="19C74ACF" w14:textId="77777777" w:rsidTr="007512F6">
        <w:trPr>
          <w:trHeight w:val="304"/>
        </w:trPr>
        <w:tc>
          <w:tcPr>
            <w:tcW w:w="9067" w:type="dxa"/>
            <w:gridSpan w:val="8"/>
            <w:tcBorders>
              <w:bottom w:val="single" w:sz="4" w:space="0" w:color="auto"/>
            </w:tcBorders>
            <w:shd w:val="clear" w:color="auto" w:fill="BDD6EE" w:themeFill="accent1" w:themeFillTint="66"/>
          </w:tcPr>
          <w:p w14:paraId="4DED0AE1" w14:textId="62DD7AD4" w:rsidR="008E2A4A" w:rsidRPr="00EE5210" w:rsidRDefault="008E2A4A" w:rsidP="007619D4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  <w:r w:rsidRPr="00EE5210">
              <w:t>1.</w:t>
            </w:r>
            <w:r w:rsidR="00FF594D">
              <w:t>5</w:t>
            </w:r>
            <w:r w:rsidRPr="00EE5210">
              <w:t xml:space="preserve"> Ključne besede MSCA</w:t>
            </w:r>
            <w:r w:rsidRPr="00EE5210">
              <w:rPr>
                <w:rStyle w:val="Sprotnaopomba-sklic"/>
                <w:sz w:val="18"/>
                <w:szCs w:val="18"/>
              </w:rPr>
              <w:t>4</w:t>
            </w:r>
            <w:r w:rsidRPr="00EE5210">
              <w:rPr>
                <w:sz w:val="18"/>
                <w:szCs w:val="18"/>
              </w:rPr>
              <w:t xml:space="preserve"> </w:t>
            </w:r>
          </w:p>
        </w:tc>
      </w:tr>
      <w:tr w:rsidR="008E2A4A" w:rsidRPr="00527716" w14:paraId="467558E0" w14:textId="77777777" w:rsidTr="00143DAE">
        <w:trPr>
          <w:trHeight w:val="304"/>
        </w:trPr>
        <w:tc>
          <w:tcPr>
            <w:tcW w:w="2689" w:type="dxa"/>
            <w:gridSpan w:val="3"/>
          </w:tcPr>
          <w:p w14:paraId="3CD09D3C" w14:textId="058E0827" w:rsidR="008E2A4A" w:rsidRPr="00EE5210" w:rsidRDefault="007512F6" w:rsidP="00E32984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  <w:r w:rsidRPr="00EE5210">
              <w:t>Znanstveni panel</w:t>
            </w:r>
          </w:p>
        </w:tc>
        <w:tc>
          <w:tcPr>
            <w:tcW w:w="2976" w:type="dxa"/>
            <w:gridSpan w:val="2"/>
          </w:tcPr>
          <w:p w14:paraId="2A2CCA02" w14:textId="4B97E292" w:rsidR="008E2A4A" w:rsidRPr="00EE5210" w:rsidRDefault="00F4032A" w:rsidP="00E32984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  <w:r w:rsidRPr="00EE5210">
              <w:t>K</w:t>
            </w:r>
            <w:r w:rsidR="007512F6" w:rsidRPr="00EE5210">
              <w:t xml:space="preserve">ljučne besede </w:t>
            </w:r>
            <w:r w:rsidR="00A70F78">
              <w:t>nivo 1</w:t>
            </w:r>
          </w:p>
        </w:tc>
        <w:tc>
          <w:tcPr>
            <w:tcW w:w="3402" w:type="dxa"/>
            <w:gridSpan w:val="3"/>
          </w:tcPr>
          <w:p w14:paraId="134E85F2" w14:textId="1D3E9130" w:rsidR="008E2A4A" w:rsidRPr="00EE5210" w:rsidRDefault="00F4032A" w:rsidP="00E32984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  <w:r w:rsidRPr="00EE5210">
              <w:t>K</w:t>
            </w:r>
            <w:r w:rsidR="007512F6" w:rsidRPr="00EE5210">
              <w:t xml:space="preserve">ljučne besede </w:t>
            </w:r>
            <w:r w:rsidR="00A70F78">
              <w:t>nivo 2</w:t>
            </w:r>
          </w:p>
        </w:tc>
      </w:tr>
      <w:tr w:rsidR="007512F6" w:rsidRPr="00527716" w14:paraId="6C32E8AB" w14:textId="77777777" w:rsidTr="00143DAE">
        <w:trPr>
          <w:trHeight w:val="304"/>
        </w:trPr>
        <w:tc>
          <w:tcPr>
            <w:tcW w:w="2689" w:type="dxa"/>
            <w:gridSpan w:val="3"/>
          </w:tcPr>
          <w:p w14:paraId="180A2023" w14:textId="77777777" w:rsidR="007512F6" w:rsidRDefault="007512F6" w:rsidP="00E32984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</w:p>
        </w:tc>
        <w:tc>
          <w:tcPr>
            <w:tcW w:w="2976" w:type="dxa"/>
            <w:gridSpan w:val="2"/>
          </w:tcPr>
          <w:p w14:paraId="577FA944" w14:textId="77777777" w:rsidR="007512F6" w:rsidRDefault="007512F6" w:rsidP="00E32984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</w:p>
        </w:tc>
        <w:tc>
          <w:tcPr>
            <w:tcW w:w="3402" w:type="dxa"/>
            <w:gridSpan w:val="3"/>
          </w:tcPr>
          <w:p w14:paraId="578D8BA4" w14:textId="77777777" w:rsidR="007512F6" w:rsidRDefault="007512F6" w:rsidP="00E32984">
            <w:pPr>
              <w:tabs>
                <w:tab w:val="left" w:pos="454"/>
              </w:tabs>
              <w:jc w:val="both"/>
              <w:rPr>
                <w:rFonts w:ascii="Calibri" w:eastAsia="MS Gothic" w:hAnsi="Calibri" w:cs="Calibri"/>
                <w:bCs/>
              </w:rPr>
            </w:pPr>
          </w:p>
        </w:tc>
      </w:tr>
      <w:tr w:rsidR="001D525A" w:rsidRPr="00527716" w14:paraId="54055569" w14:textId="77777777" w:rsidTr="002775FC">
        <w:tc>
          <w:tcPr>
            <w:tcW w:w="9067" w:type="dxa"/>
            <w:gridSpan w:val="8"/>
            <w:shd w:val="clear" w:color="auto" w:fill="DEEAF6" w:themeFill="accent1" w:themeFillTint="33"/>
          </w:tcPr>
          <w:p w14:paraId="53789552" w14:textId="73ECB4C6" w:rsidR="001D525A" w:rsidRPr="00527716" w:rsidRDefault="00222C4D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5 referenc mentorja v povezavi s prednostnimi znanstvenoraziskovalnimi področji:</w:t>
            </w:r>
          </w:p>
        </w:tc>
      </w:tr>
      <w:tr w:rsidR="00222C4D" w:rsidRPr="00527716" w14:paraId="6A0F9F0A" w14:textId="77777777" w:rsidTr="00222C4D">
        <w:tc>
          <w:tcPr>
            <w:tcW w:w="9067" w:type="dxa"/>
            <w:gridSpan w:val="8"/>
          </w:tcPr>
          <w:p w14:paraId="7217F74D" w14:textId="220B161F" w:rsidR="001D413F" w:rsidRPr="00527716" w:rsidRDefault="001D413F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1.</w:t>
            </w:r>
          </w:p>
          <w:p w14:paraId="58B1B43C" w14:textId="5303BB64" w:rsidR="001D413F" w:rsidRPr="00527716" w:rsidRDefault="001D413F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2.</w:t>
            </w:r>
          </w:p>
          <w:p w14:paraId="0D8B8AC8" w14:textId="6F743E87" w:rsidR="001D413F" w:rsidRPr="00527716" w:rsidRDefault="001D413F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3.</w:t>
            </w:r>
          </w:p>
          <w:p w14:paraId="7629F6C7" w14:textId="1F987367" w:rsidR="001D413F" w:rsidRPr="00527716" w:rsidRDefault="001D413F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4.</w:t>
            </w:r>
          </w:p>
          <w:p w14:paraId="692FCE70" w14:textId="4A40AF2F" w:rsidR="00E50656" w:rsidRPr="00527716" w:rsidRDefault="001D413F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5.</w:t>
            </w:r>
          </w:p>
        </w:tc>
      </w:tr>
      <w:tr w:rsidR="00222C4D" w:rsidRPr="00527716" w14:paraId="2B91C9EE" w14:textId="77777777" w:rsidTr="00527716">
        <w:tc>
          <w:tcPr>
            <w:tcW w:w="9067" w:type="dxa"/>
            <w:gridSpan w:val="8"/>
            <w:shd w:val="clear" w:color="auto" w:fill="BDD6EE" w:themeFill="accent1" w:themeFillTint="66"/>
          </w:tcPr>
          <w:p w14:paraId="7C56DE0E" w14:textId="31AA13ED" w:rsidR="00222C4D" w:rsidRPr="00527716" w:rsidRDefault="00527716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1.</w:t>
            </w:r>
            <w:r w:rsidR="00143DAE">
              <w:rPr>
                <w:rFonts w:ascii="Calibri" w:eastAsia="Calibri" w:hAnsi="Calibri" w:cs="Calibri"/>
                <w:bCs/>
              </w:rPr>
              <w:t>6</w:t>
            </w:r>
            <w:r>
              <w:rPr>
                <w:rFonts w:ascii="Calibri" w:eastAsia="Calibri" w:hAnsi="Calibri" w:cs="Calibri"/>
                <w:bCs/>
              </w:rPr>
              <w:t xml:space="preserve"> </w:t>
            </w:r>
            <w:r w:rsidR="00222C4D" w:rsidRPr="00527716">
              <w:rPr>
                <w:rFonts w:ascii="Calibri" w:eastAsia="Calibri" w:hAnsi="Calibri" w:cs="Calibri"/>
                <w:bCs/>
              </w:rPr>
              <w:t xml:space="preserve">Predstavitev </w:t>
            </w:r>
            <w:r w:rsidRPr="00527716">
              <w:rPr>
                <w:rFonts w:ascii="Calibri" w:eastAsia="Calibri" w:hAnsi="Calibri" w:cs="Calibri"/>
                <w:bCs/>
              </w:rPr>
              <w:t>okvirnega programa mentoriranja</w:t>
            </w:r>
            <w:r w:rsidR="007619D4">
              <w:rPr>
                <w:rFonts w:ascii="Calibri" w:eastAsia="Calibri" w:hAnsi="Calibri" w:cs="Calibri"/>
                <w:bCs/>
              </w:rPr>
              <w:t xml:space="preserve"> </w:t>
            </w:r>
            <w:r w:rsidR="007619D4" w:rsidRPr="00527716">
              <w:rPr>
                <w:rFonts w:ascii="Calibri" w:eastAsia="Calibri" w:hAnsi="Calibri" w:cs="Calibri"/>
                <w:bCs/>
              </w:rPr>
              <w:t>(</w:t>
            </w:r>
            <w:r w:rsidR="007619D4">
              <w:rPr>
                <w:rFonts w:ascii="Calibri" w:eastAsia="Calibri" w:hAnsi="Calibri" w:cs="Calibri"/>
                <w:bCs/>
              </w:rPr>
              <w:t xml:space="preserve">skupaj </w:t>
            </w:r>
            <w:r w:rsidR="007619D4" w:rsidRPr="00527716">
              <w:rPr>
                <w:rFonts w:ascii="Calibri" w:eastAsia="Calibri" w:hAnsi="Calibri" w:cs="Calibri"/>
                <w:bCs/>
              </w:rPr>
              <w:t xml:space="preserve">do </w:t>
            </w:r>
            <w:r w:rsidR="007619D4">
              <w:rPr>
                <w:rFonts w:ascii="Calibri" w:eastAsia="Calibri" w:hAnsi="Calibri" w:cs="Calibri"/>
                <w:bCs/>
              </w:rPr>
              <w:t>5</w:t>
            </w:r>
            <w:r w:rsidR="007619D4" w:rsidRPr="00527716">
              <w:rPr>
                <w:rFonts w:ascii="Calibri" w:eastAsia="Calibri" w:hAnsi="Calibri" w:cs="Calibri"/>
                <w:bCs/>
              </w:rPr>
              <w:t>000 znakov s presledki):</w:t>
            </w:r>
          </w:p>
        </w:tc>
      </w:tr>
      <w:tr w:rsidR="00222C4D" w:rsidRPr="00527716" w14:paraId="57DBE6ED" w14:textId="77777777" w:rsidTr="002775FC">
        <w:tc>
          <w:tcPr>
            <w:tcW w:w="9067" w:type="dxa"/>
            <w:gridSpan w:val="8"/>
            <w:shd w:val="clear" w:color="auto" w:fill="DEEAF6" w:themeFill="accent1" w:themeFillTint="33"/>
          </w:tcPr>
          <w:p w14:paraId="4C46EC16" w14:textId="2B56CFD7" w:rsidR="00222C4D" w:rsidRPr="00527716" w:rsidRDefault="00222C4D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 xml:space="preserve">Opis </w:t>
            </w:r>
            <w:r w:rsidR="00527716" w:rsidRPr="00527716">
              <w:rPr>
                <w:rFonts w:ascii="Calibri" w:eastAsia="Calibri" w:hAnsi="Calibri" w:cs="Calibri"/>
                <w:bCs/>
              </w:rPr>
              <w:t xml:space="preserve">okvirnega programa mentoriranja </w:t>
            </w:r>
            <w:r w:rsidRPr="00527716">
              <w:rPr>
                <w:rFonts w:ascii="Calibri" w:eastAsia="Calibri" w:hAnsi="Calibri" w:cs="Calibri"/>
                <w:bCs/>
              </w:rPr>
              <w:t>s časovnimi mejniki, vmesnimi rezultati in načinom kontrole uspešnosti</w:t>
            </w:r>
            <w:r w:rsidR="007619D4">
              <w:rPr>
                <w:rFonts w:ascii="Calibri" w:eastAsia="Calibri" w:hAnsi="Calibri" w:cs="Calibri"/>
                <w:bCs/>
              </w:rPr>
              <w:t>:</w:t>
            </w:r>
          </w:p>
        </w:tc>
      </w:tr>
      <w:tr w:rsidR="00253684" w:rsidRPr="00527716" w14:paraId="5D250F1E" w14:textId="77777777" w:rsidTr="00253684">
        <w:tc>
          <w:tcPr>
            <w:tcW w:w="9067" w:type="dxa"/>
            <w:gridSpan w:val="8"/>
          </w:tcPr>
          <w:p w14:paraId="093CA00D" w14:textId="77777777" w:rsidR="00253684" w:rsidRPr="00527716" w:rsidRDefault="00253684" w:rsidP="007619D4">
            <w:pPr>
              <w:jc w:val="both"/>
              <w:rPr>
                <w:rFonts w:ascii="Calibri" w:eastAsia="Calibri" w:hAnsi="Calibri" w:cs="Calibri"/>
                <w:bCs/>
              </w:rPr>
            </w:pPr>
          </w:p>
          <w:p w14:paraId="23678877" w14:textId="77777777" w:rsidR="00143DAE" w:rsidRPr="00527716" w:rsidRDefault="00143DAE" w:rsidP="007619D4">
            <w:pPr>
              <w:jc w:val="both"/>
              <w:rPr>
                <w:rFonts w:ascii="Calibri" w:eastAsia="Calibri" w:hAnsi="Calibri" w:cs="Calibri"/>
                <w:bCs/>
              </w:rPr>
            </w:pPr>
          </w:p>
          <w:p w14:paraId="3D1EAECF" w14:textId="77777777" w:rsidR="00993CAD" w:rsidRPr="00527716" w:rsidRDefault="00993CAD" w:rsidP="007619D4">
            <w:pPr>
              <w:jc w:val="both"/>
              <w:rPr>
                <w:rFonts w:ascii="Calibri" w:eastAsia="Calibri" w:hAnsi="Calibri" w:cs="Calibri"/>
                <w:bCs/>
              </w:rPr>
            </w:pPr>
          </w:p>
        </w:tc>
      </w:tr>
      <w:tr w:rsidR="007619D4" w:rsidRPr="00527716" w14:paraId="2D05EB29" w14:textId="77777777" w:rsidTr="007619D4">
        <w:tc>
          <w:tcPr>
            <w:tcW w:w="9067" w:type="dxa"/>
            <w:gridSpan w:val="8"/>
            <w:shd w:val="clear" w:color="auto" w:fill="DEEAF6" w:themeFill="accent1" w:themeFillTint="33"/>
          </w:tcPr>
          <w:p w14:paraId="7734509F" w14:textId="49906980" w:rsidR="007619D4" w:rsidRPr="00527716" w:rsidRDefault="007619D4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Utemeljitev prioritetnih znanstvenoraziskovalnih področij</w:t>
            </w:r>
            <w:r>
              <w:rPr>
                <w:rFonts w:ascii="Calibri" w:eastAsia="Calibri" w:hAnsi="Calibri" w:cs="Calibri"/>
                <w:bCs/>
              </w:rPr>
              <w:t>:</w:t>
            </w:r>
          </w:p>
        </w:tc>
      </w:tr>
      <w:tr w:rsidR="007619D4" w:rsidRPr="00527716" w14:paraId="74DD24C7" w14:textId="77777777" w:rsidTr="00253684">
        <w:tc>
          <w:tcPr>
            <w:tcW w:w="9067" w:type="dxa"/>
            <w:gridSpan w:val="8"/>
          </w:tcPr>
          <w:p w14:paraId="6E7AECC6" w14:textId="77777777" w:rsidR="007619D4" w:rsidRDefault="007619D4" w:rsidP="007619D4">
            <w:pPr>
              <w:jc w:val="both"/>
              <w:rPr>
                <w:rFonts w:ascii="Calibri" w:eastAsia="Calibri" w:hAnsi="Calibri" w:cs="Calibri"/>
                <w:bCs/>
              </w:rPr>
            </w:pPr>
          </w:p>
          <w:p w14:paraId="60754222" w14:textId="77777777" w:rsidR="007619D4" w:rsidRDefault="007619D4" w:rsidP="007619D4">
            <w:pPr>
              <w:jc w:val="both"/>
              <w:rPr>
                <w:rFonts w:ascii="Calibri" w:eastAsia="Calibri" w:hAnsi="Calibri" w:cs="Calibri"/>
                <w:bCs/>
              </w:rPr>
            </w:pPr>
          </w:p>
          <w:p w14:paraId="4B757A2E" w14:textId="77777777" w:rsidR="007619D4" w:rsidRPr="00527716" w:rsidRDefault="007619D4" w:rsidP="007619D4">
            <w:pPr>
              <w:jc w:val="both"/>
              <w:rPr>
                <w:rFonts w:ascii="Calibri" w:eastAsia="Calibri" w:hAnsi="Calibri" w:cs="Calibri"/>
                <w:bCs/>
              </w:rPr>
            </w:pPr>
          </w:p>
        </w:tc>
      </w:tr>
      <w:tr w:rsidR="002D4CE7" w:rsidRPr="00527716" w14:paraId="1937C2CE" w14:textId="77777777" w:rsidTr="002775FC">
        <w:tc>
          <w:tcPr>
            <w:tcW w:w="9067" w:type="dxa"/>
            <w:gridSpan w:val="8"/>
            <w:shd w:val="clear" w:color="auto" w:fill="DEEAF6" w:themeFill="accent1" w:themeFillTint="33"/>
          </w:tcPr>
          <w:p w14:paraId="5A20039F" w14:textId="226E10D0" w:rsidR="002D4CE7" w:rsidRPr="00527716" w:rsidRDefault="004C11FD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lastRenderedPageBreak/>
              <w:t>Opis p</w:t>
            </w:r>
            <w:r w:rsidR="002D4CE7" w:rsidRPr="00527716">
              <w:rPr>
                <w:rFonts w:ascii="Calibri" w:eastAsia="Calibri" w:hAnsi="Calibri" w:cs="Calibri"/>
                <w:bCs/>
              </w:rPr>
              <w:t>redviden</w:t>
            </w:r>
            <w:r w:rsidRPr="00527716">
              <w:rPr>
                <w:rFonts w:ascii="Calibri" w:eastAsia="Calibri" w:hAnsi="Calibri" w:cs="Calibri"/>
                <w:bCs/>
              </w:rPr>
              <w:t>e</w:t>
            </w:r>
            <w:r w:rsidR="002D4CE7" w:rsidRPr="00527716">
              <w:rPr>
                <w:rFonts w:ascii="Calibri" w:eastAsia="Calibri" w:hAnsi="Calibri" w:cs="Calibri"/>
                <w:bCs/>
              </w:rPr>
              <w:t xml:space="preserve"> </w:t>
            </w:r>
            <w:r w:rsidR="00F62F15" w:rsidRPr="00527716">
              <w:rPr>
                <w:rFonts w:ascii="Calibri" w:eastAsia="Calibri" w:hAnsi="Calibri" w:cs="Calibri"/>
                <w:bCs/>
              </w:rPr>
              <w:t>reintegracij</w:t>
            </w:r>
            <w:r w:rsidRPr="00527716">
              <w:rPr>
                <w:rFonts w:ascii="Calibri" w:eastAsia="Calibri" w:hAnsi="Calibri" w:cs="Calibri"/>
                <w:bCs/>
              </w:rPr>
              <w:t>e</w:t>
            </w:r>
            <w:r w:rsidR="002D4CE7" w:rsidRPr="00527716">
              <w:rPr>
                <w:rFonts w:ascii="Calibri" w:eastAsia="Calibri" w:hAnsi="Calibri" w:cs="Calibri"/>
                <w:bCs/>
              </w:rPr>
              <w:t xml:space="preserve"> po </w:t>
            </w:r>
            <w:r w:rsidR="00B61F96" w:rsidRPr="00527716">
              <w:rPr>
                <w:rFonts w:ascii="Calibri" w:eastAsia="Calibri" w:hAnsi="Calibri" w:cs="Calibri"/>
                <w:bCs/>
              </w:rPr>
              <w:t xml:space="preserve">zaključenem </w:t>
            </w:r>
            <w:r w:rsidR="002D4CE7" w:rsidRPr="00527716">
              <w:rPr>
                <w:rFonts w:ascii="Calibri" w:eastAsia="Calibri" w:hAnsi="Calibri" w:cs="Calibri"/>
                <w:bCs/>
              </w:rPr>
              <w:t>MSCA PF</w:t>
            </w:r>
            <w:r w:rsidR="00B61F96" w:rsidRPr="00527716">
              <w:rPr>
                <w:rFonts w:ascii="Calibri" w:eastAsia="Calibri" w:hAnsi="Calibri" w:cs="Calibri"/>
                <w:bCs/>
              </w:rPr>
              <w:t xml:space="preserve"> projektu</w:t>
            </w:r>
            <w:r w:rsidR="008772FD" w:rsidRPr="00527716">
              <w:rPr>
                <w:rFonts w:ascii="Calibri" w:eastAsia="Calibri" w:hAnsi="Calibri" w:cs="Calibri"/>
                <w:bCs/>
              </w:rPr>
              <w:t xml:space="preserve"> (v primeru odobrenega financiranja le-tega)</w:t>
            </w:r>
            <w:r w:rsidR="002D4CE7" w:rsidRPr="00527716">
              <w:rPr>
                <w:rFonts w:ascii="Calibri" w:eastAsia="Calibri" w:hAnsi="Calibri" w:cs="Calibri"/>
                <w:bCs/>
              </w:rPr>
              <w:t>:</w:t>
            </w:r>
          </w:p>
        </w:tc>
      </w:tr>
      <w:tr w:rsidR="002D4CE7" w:rsidRPr="00527716" w14:paraId="59A2DDBE" w14:textId="77777777" w:rsidTr="006D1720">
        <w:tc>
          <w:tcPr>
            <w:tcW w:w="9067" w:type="dxa"/>
            <w:gridSpan w:val="8"/>
          </w:tcPr>
          <w:p w14:paraId="0B391CB9" w14:textId="77777777" w:rsidR="002D4CE7" w:rsidRPr="00527716" w:rsidRDefault="002D4CE7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  <w:p w14:paraId="292444E2" w14:textId="77777777" w:rsidR="002D4CE7" w:rsidRDefault="002D4CE7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  <w:p w14:paraId="290FAE6A" w14:textId="77777777" w:rsidR="007619D4" w:rsidRPr="00527716" w:rsidRDefault="007619D4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</w:tc>
      </w:tr>
      <w:tr w:rsidR="00253684" w:rsidRPr="00527716" w14:paraId="445096EF" w14:textId="77777777" w:rsidTr="00253684">
        <w:tc>
          <w:tcPr>
            <w:tcW w:w="9067" w:type="dxa"/>
            <w:gridSpan w:val="8"/>
            <w:shd w:val="clear" w:color="auto" w:fill="BDD6EE" w:themeFill="accent1" w:themeFillTint="66"/>
          </w:tcPr>
          <w:p w14:paraId="3C8E90AA" w14:textId="50762184" w:rsidR="00253684" w:rsidRPr="00143DAE" w:rsidRDefault="00253684" w:rsidP="00143DAE">
            <w:pPr>
              <w:pStyle w:val="Odstavekseznama"/>
              <w:numPr>
                <w:ilvl w:val="1"/>
                <w:numId w:val="31"/>
              </w:numPr>
              <w:jc w:val="both"/>
              <w:rPr>
                <w:rFonts w:ascii="Calibri" w:eastAsia="Calibri" w:hAnsi="Calibri" w:cs="Calibri"/>
                <w:bCs/>
              </w:rPr>
            </w:pPr>
            <w:r w:rsidRPr="00143DAE">
              <w:rPr>
                <w:rFonts w:ascii="Calibri" w:eastAsia="Calibri" w:hAnsi="Calibri" w:cs="Calibri"/>
                <w:bCs/>
              </w:rPr>
              <w:t xml:space="preserve">Pričakovan profil </w:t>
            </w:r>
            <w:r w:rsidR="005655DC">
              <w:rPr>
                <w:rFonts w:ascii="Calibri" w:eastAsia="Calibri" w:hAnsi="Calibri" w:cs="Calibri"/>
                <w:bCs/>
              </w:rPr>
              <w:t>podoktoranda</w:t>
            </w:r>
            <w:r w:rsidRPr="00143DAE">
              <w:rPr>
                <w:rFonts w:ascii="Calibri" w:eastAsia="Calibri" w:hAnsi="Calibri" w:cs="Calibri"/>
                <w:bCs/>
              </w:rPr>
              <w:t xml:space="preserve"> (kot opredeljeno na sistematiziranem delovnem mestu</w:t>
            </w:r>
            <w:r w:rsidR="008772FD" w:rsidRPr="00143DAE">
              <w:rPr>
                <w:rFonts w:ascii="Calibri" w:eastAsia="Calibri" w:hAnsi="Calibri" w:cs="Calibri"/>
                <w:bCs/>
              </w:rPr>
              <w:t>, na katerem je predvidena zaposlitev podoktorskega raziskovalca</w:t>
            </w:r>
            <w:r w:rsidRPr="00143DAE">
              <w:rPr>
                <w:rFonts w:ascii="Calibri" w:eastAsia="Calibri" w:hAnsi="Calibri" w:cs="Calibri"/>
                <w:bCs/>
              </w:rPr>
              <w:t>):</w:t>
            </w:r>
          </w:p>
        </w:tc>
      </w:tr>
      <w:tr w:rsidR="00253684" w:rsidRPr="00527716" w14:paraId="7F9010C0" w14:textId="77777777" w:rsidTr="00252B01">
        <w:tc>
          <w:tcPr>
            <w:tcW w:w="9067" w:type="dxa"/>
            <w:gridSpan w:val="8"/>
            <w:shd w:val="clear" w:color="auto" w:fill="DEEAF6" w:themeFill="accent1" w:themeFillTint="33"/>
          </w:tcPr>
          <w:p w14:paraId="5D437298" w14:textId="792B481B" w:rsidR="00253684" w:rsidRPr="00527716" w:rsidRDefault="00253684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Opis del in nalog</w:t>
            </w:r>
          </w:p>
        </w:tc>
      </w:tr>
      <w:tr w:rsidR="00253684" w:rsidRPr="00527716" w14:paraId="13A39A77" w14:textId="77777777" w:rsidTr="00253684">
        <w:tc>
          <w:tcPr>
            <w:tcW w:w="9067" w:type="dxa"/>
            <w:gridSpan w:val="8"/>
          </w:tcPr>
          <w:p w14:paraId="62BB2C1C" w14:textId="77777777" w:rsidR="00253684" w:rsidRPr="00527716" w:rsidRDefault="00253684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  <w:p w14:paraId="0F6E4040" w14:textId="77777777" w:rsidR="00253684" w:rsidRPr="00001A02" w:rsidRDefault="00253684" w:rsidP="00001A02">
            <w:pPr>
              <w:jc w:val="both"/>
              <w:rPr>
                <w:rFonts w:ascii="Calibri" w:eastAsia="Calibri" w:hAnsi="Calibri" w:cs="Calibri"/>
                <w:bCs/>
              </w:rPr>
            </w:pPr>
          </w:p>
        </w:tc>
      </w:tr>
      <w:tr w:rsidR="00253684" w:rsidRPr="00527716" w14:paraId="49626A8D" w14:textId="77777777" w:rsidTr="00252B01">
        <w:tc>
          <w:tcPr>
            <w:tcW w:w="9067" w:type="dxa"/>
            <w:gridSpan w:val="8"/>
            <w:shd w:val="clear" w:color="auto" w:fill="DEEAF6" w:themeFill="accent1" w:themeFillTint="33"/>
          </w:tcPr>
          <w:p w14:paraId="45B199B4" w14:textId="39BAD73D" w:rsidR="00253684" w:rsidRPr="00527716" w:rsidRDefault="00253684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Zahtevana stopnja izobrazbe:</w:t>
            </w:r>
          </w:p>
        </w:tc>
      </w:tr>
      <w:tr w:rsidR="00253684" w:rsidRPr="00527716" w14:paraId="3966130A" w14:textId="77777777" w:rsidTr="00253684">
        <w:tc>
          <w:tcPr>
            <w:tcW w:w="9067" w:type="dxa"/>
            <w:gridSpan w:val="8"/>
          </w:tcPr>
          <w:p w14:paraId="1FCEC0DC" w14:textId="11D5A2B2" w:rsidR="00253684" w:rsidRPr="0051347B" w:rsidRDefault="009077E6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  <w:r w:rsidRPr="0051347B">
              <w:rPr>
                <w:rFonts w:ascii="Calibri" w:eastAsia="Calibri" w:hAnsi="Calibri" w:cs="Calibri"/>
                <w:bCs/>
              </w:rPr>
              <w:t xml:space="preserve">8/2, </w:t>
            </w:r>
            <w:r w:rsidR="002D4CE7" w:rsidRPr="0051347B">
              <w:rPr>
                <w:rFonts w:ascii="Calibri" w:eastAsia="Calibri" w:hAnsi="Calibri" w:cs="Calibri"/>
                <w:bCs/>
              </w:rPr>
              <w:t>Doktorat znanosti</w:t>
            </w:r>
          </w:p>
          <w:p w14:paraId="6097C4CF" w14:textId="77777777" w:rsidR="00192580" w:rsidRPr="0051347B" w:rsidRDefault="00192580" w:rsidP="007619D4">
            <w:pPr>
              <w:jc w:val="both"/>
              <w:rPr>
                <w:rFonts w:ascii="Calibri" w:eastAsia="Calibri" w:hAnsi="Calibri" w:cs="Calibri"/>
                <w:bCs/>
              </w:rPr>
            </w:pPr>
          </w:p>
        </w:tc>
      </w:tr>
      <w:tr w:rsidR="00253684" w:rsidRPr="00527716" w14:paraId="76EBAE0E" w14:textId="77777777" w:rsidTr="00252B01">
        <w:tc>
          <w:tcPr>
            <w:tcW w:w="9067" w:type="dxa"/>
            <w:gridSpan w:val="8"/>
            <w:shd w:val="clear" w:color="auto" w:fill="DEEAF6" w:themeFill="accent1" w:themeFillTint="33"/>
          </w:tcPr>
          <w:p w14:paraId="27DA25DF" w14:textId="044569A6" w:rsidR="00253684" w:rsidRPr="00527716" w:rsidRDefault="00253684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Zahtevana smer izobrazbe:</w:t>
            </w:r>
          </w:p>
        </w:tc>
      </w:tr>
      <w:tr w:rsidR="00253684" w:rsidRPr="00527716" w14:paraId="0C6B9316" w14:textId="77777777" w:rsidTr="00253684">
        <w:tc>
          <w:tcPr>
            <w:tcW w:w="9067" w:type="dxa"/>
            <w:gridSpan w:val="8"/>
          </w:tcPr>
          <w:p w14:paraId="2390C708" w14:textId="77777777" w:rsidR="00253684" w:rsidRPr="00527716" w:rsidRDefault="00253684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  <w:p w14:paraId="647C378A" w14:textId="77777777" w:rsidR="00192580" w:rsidRPr="00527716" w:rsidRDefault="00192580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</w:tc>
      </w:tr>
      <w:tr w:rsidR="00253684" w:rsidRPr="00527716" w14:paraId="72159F8A" w14:textId="77777777" w:rsidTr="00252B01">
        <w:tc>
          <w:tcPr>
            <w:tcW w:w="9067" w:type="dxa"/>
            <w:gridSpan w:val="8"/>
            <w:shd w:val="clear" w:color="auto" w:fill="DEEAF6" w:themeFill="accent1" w:themeFillTint="33"/>
          </w:tcPr>
          <w:p w14:paraId="6539B65B" w14:textId="74984F29" w:rsidR="00253684" w:rsidRPr="00527716" w:rsidRDefault="00253684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Klasius SRV:</w:t>
            </w:r>
          </w:p>
        </w:tc>
      </w:tr>
      <w:tr w:rsidR="00192580" w:rsidRPr="00527716" w14:paraId="162C72BE" w14:textId="77777777" w:rsidTr="00192580">
        <w:tc>
          <w:tcPr>
            <w:tcW w:w="9067" w:type="dxa"/>
            <w:gridSpan w:val="8"/>
          </w:tcPr>
          <w:p w14:paraId="4CF0D414" w14:textId="77777777" w:rsidR="00192580" w:rsidRPr="00527716" w:rsidRDefault="00192580" w:rsidP="007619D4">
            <w:pPr>
              <w:jc w:val="both"/>
              <w:rPr>
                <w:rFonts w:ascii="Calibri" w:eastAsia="Calibri" w:hAnsi="Calibri" w:cs="Calibri"/>
                <w:bCs/>
              </w:rPr>
            </w:pPr>
          </w:p>
          <w:p w14:paraId="3BADD0B5" w14:textId="77777777" w:rsidR="00192580" w:rsidRPr="00527716" w:rsidRDefault="00192580" w:rsidP="007619D4">
            <w:pPr>
              <w:jc w:val="both"/>
              <w:rPr>
                <w:rFonts w:ascii="Calibri" w:eastAsia="Calibri" w:hAnsi="Calibri" w:cs="Calibri"/>
                <w:bCs/>
              </w:rPr>
            </w:pPr>
          </w:p>
        </w:tc>
      </w:tr>
      <w:tr w:rsidR="00253684" w:rsidRPr="00527716" w14:paraId="08EEE85D" w14:textId="77777777" w:rsidTr="00252B01">
        <w:tc>
          <w:tcPr>
            <w:tcW w:w="9067" w:type="dxa"/>
            <w:gridSpan w:val="8"/>
            <w:shd w:val="clear" w:color="auto" w:fill="DEEAF6" w:themeFill="accent1" w:themeFillTint="33"/>
          </w:tcPr>
          <w:p w14:paraId="795D3CB5" w14:textId="5E926E9D" w:rsidR="00253684" w:rsidRPr="00527716" w:rsidRDefault="00253684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Klasius P:</w:t>
            </w:r>
          </w:p>
        </w:tc>
      </w:tr>
      <w:tr w:rsidR="00253684" w:rsidRPr="00527716" w14:paraId="50BC7319" w14:textId="77777777" w:rsidTr="00253684">
        <w:tc>
          <w:tcPr>
            <w:tcW w:w="9067" w:type="dxa"/>
            <w:gridSpan w:val="8"/>
          </w:tcPr>
          <w:p w14:paraId="299DBDC3" w14:textId="77777777" w:rsidR="00253684" w:rsidRPr="00527716" w:rsidRDefault="00253684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  <w:p w14:paraId="35CB3BA8" w14:textId="77777777" w:rsidR="00192580" w:rsidRPr="00527716" w:rsidRDefault="00192580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</w:tc>
      </w:tr>
      <w:tr w:rsidR="00253684" w:rsidRPr="00527716" w14:paraId="734BC456" w14:textId="77777777" w:rsidTr="00252B01">
        <w:tc>
          <w:tcPr>
            <w:tcW w:w="9067" w:type="dxa"/>
            <w:gridSpan w:val="8"/>
            <w:shd w:val="clear" w:color="auto" w:fill="DEEAF6" w:themeFill="accent1" w:themeFillTint="33"/>
          </w:tcPr>
          <w:p w14:paraId="50DE1801" w14:textId="5EB44732" w:rsidR="00253684" w:rsidRPr="00527716" w:rsidRDefault="00253684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Zahtevana znanja:</w:t>
            </w:r>
          </w:p>
        </w:tc>
      </w:tr>
      <w:tr w:rsidR="00253684" w:rsidRPr="00527716" w14:paraId="5701CC8B" w14:textId="77777777" w:rsidTr="00253684">
        <w:tc>
          <w:tcPr>
            <w:tcW w:w="9067" w:type="dxa"/>
            <w:gridSpan w:val="8"/>
          </w:tcPr>
          <w:p w14:paraId="589B40A1" w14:textId="77777777" w:rsidR="00253684" w:rsidRPr="00527716" w:rsidRDefault="00253684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  <w:p w14:paraId="50292F20" w14:textId="77777777" w:rsidR="00192580" w:rsidRPr="00527716" w:rsidRDefault="00192580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</w:tc>
      </w:tr>
      <w:tr w:rsidR="00253684" w:rsidRPr="00527716" w14:paraId="7C8A72DA" w14:textId="77777777" w:rsidTr="00252B01">
        <w:tc>
          <w:tcPr>
            <w:tcW w:w="9067" w:type="dxa"/>
            <w:gridSpan w:val="8"/>
            <w:shd w:val="clear" w:color="auto" w:fill="DEEAF6" w:themeFill="accent1" w:themeFillTint="33"/>
          </w:tcPr>
          <w:p w14:paraId="59F3E44E" w14:textId="1017916D" w:rsidR="00253684" w:rsidRPr="00527716" w:rsidRDefault="00253684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Zahtevani posebni pogoji:</w:t>
            </w:r>
          </w:p>
        </w:tc>
      </w:tr>
      <w:tr w:rsidR="00253684" w:rsidRPr="00527716" w14:paraId="4A30E50E" w14:textId="77777777" w:rsidTr="00253684">
        <w:tc>
          <w:tcPr>
            <w:tcW w:w="9067" w:type="dxa"/>
            <w:gridSpan w:val="8"/>
          </w:tcPr>
          <w:p w14:paraId="65AF6FD7" w14:textId="77777777" w:rsidR="00253684" w:rsidRPr="00527716" w:rsidRDefault="00253684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  <w:p w14:paraId="648E827D" w14:textId="77777777" w:rsidR="00192580" w:rsidRPr="00527716" w:rsidRDefault="00192580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</w:tc>
      </w:tr>
      <w:tr w:rsidR="00253684" w:rsidRPr="00527716" w14:paraId="1C570582" w14:textId="77777777" w:rsidTr="00252B01">
        <w:tc>
          <w:tcPr>
            <w:tcW w:w="9067" w:type="dxa"/>
            <w:gridSpan w:val="8"/>
            <w:shd w:val="clear" w:color="auto" w:fill="DEEAF6" w:themeFill="accent1" w:themeFillTint="33"/>
          </w:tcPr>
          <w:p w14:paraId="06E1B7DB" w14:textId="265881A8" w:rsidR="00253684" w:rsidRPr="00527716" w:rsidRDefault="00253684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Zahtevani jeziki:</w:t>
            </w:r>
          </w:p>
        </w:tc>
      </w:tr>
      <w:tr w:rsidR="00253684" w:rsidRPr="00527716" w14:paraId="3EE5C578" w14:textId="77777777" w:rsidTr="00253684">
        <w:tc>
          <w:tcPr>
            <w:tcW w:w="9067" w:type="dxa"/>
            <w:gridSpan w:val="8"/>
          </w:tcPr>
          <w:p w14:paraId="5A0C0F76" w14:textId="77777777" w:rsidR="00253684" w:rsidRPr="00527716" w:rsidRDefault="00253684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  <w:p w14:paraId="1FB00613" w14:textId="77777777" w:rsidR="00192580" w:rsidRPr="00527716" w:rsidRDefault="00192580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</w:tc>
      </w:tr>
      <w:tr w:rsidR="00253684" w:rsidRPr="00527716" w14:paraId="5A4EF59B" w14:textId="77777777" w:rsidTr="00252B01">
        <w:tc>
          <w:tcPr>
            <w:tcW w:w="9067" w:type="dxa"/>
            <w:gridSpan w:val="8"/>
            <w:shd w:val="clear" w:color="auto" w:fill="DEEAF6" w:themeFill="accent1" w:themeFillTint="33"/>
          </w:tcPr>
          <w:p w14:paraId="6A870EC8" w14:textId="275977E0" w:rsidR="00253684" w:rsidRPr="00527716" w:rsidRDefault="00253684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Zahtevane delovne izkušnje:</w:t>
            </w:r>
          </w:p>
        </w:tc>
      </w:tr>
      <w:tr w:rsidR="00253684" w:rsidRPr="00527716" w14:paraId="5205A112" w14:textId="77777777" w:rsidTr="00253684">
        <w:tc>
          <w:tcPr>
            <w:tcW w:w="9067" w:type="dxa"/>
            <w:gridSpan w:val="8"/>
          </w:tcPr>
          <w:p w14:paraId="4AA38D49" w14:textId="77777777" w:rsidR="00253684" w:rsidRPr="00527716" w:rsidRDefault="00253684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  <w:p w14:paraId="48F3F4DD" w14:textId="77777777" w:rsidR="00192580" w:rsidRPr="00527716" w:rsidRDefault="00192580" w:rsidP="007619D4">
            <w:pPr>
              <w:pStyle w:val="Odstavekseznama"/>
              <w:jc w:val="both"/>
              <w:rPr>
                <w:rFonts w:ascii="Calibri" w:eastAsia="Calibri" w:hAnsi="Calibri" w:cs="Calibri"/>
                <w:bCs/>
              </w:rPr>
            </w:pPr>
          </w:p>
        </w:tc>
      </w:tr>
    </w:tbl>
    <w:p w14:paraId="0C9C3DEE" w14:textId="77777777" w:rsidR="00423F14" w:rsidRDefault="00423F14">
      <w:r>
        <w:br w:type="page"/>
      </w:r>
    </w:p>
    <w:tbl>
      <w:tblPr>
        <w:tblStyle w:val="Tabelamre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E50656" w:rsidRPr="00527716" w14:paraId="1491E6EA" w14:textId="77777777" w:rsidTr="007433FA">
        <w:tc>
          <w:tcPr>
            <w:tcW w:w="9067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14:paraId="740590D3" w14:textId="06D74C71" w:rsidR="00E50656" w:rsidRPr="00527716" w:rsidRDefault="00E50656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1.</w:t>
            </w:r>
            <w:r w:rsidR="00143DAE">
              <w:rPr>
                <w:rFonts w:ascii="Calibri" w:eastAsia="Calibri" w:hAnsi="Calibri" w:cs="Calibri"/>
                <w:bCs/>
              </w:rPr>
              <w:t xml:space="preserve">8 </w:t>
            </w:r>
            <w:r w:rsidRPr="00527716">
              <w:rPr>
                <w:rFonts w:ascii="Calibri" w:eastAsia="Calibri" w:hAnsi="Calibri" w:cs="Calibri"/>
                <w:bCs/>
              </w:rPr>
              <w:t>Izjava:</w:t>
            </w:r>
          </w:p>
        </w:tc>
      </w:tr>
      <w:tr w:rsidR="00222C4D" w:rsidRPr="00527716" w14:paraId="23E79119" w14:textId="77777777" w:rsidTr="007433FA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D2AB698" w14:textId="0103354C" w:rsidR="00316C2C" w:rsidRDefault="00222C4D" w:rsidP="007619D4">
            <w:pPr>
              <w:jc w:val="both"/>
              <w:rPr>
                <w:rFonts w:ascii="Calibri" w:eastAsia="Calibri" w:hAnsi="Calibri" w:cs="Calibri"/>
                <w:bCs/>
              </w:rPr>
            </w:pPr>
            <w:r w:rsidRPr="00527716">
              <w:rPr>
                <w:rFonts w:ascii="Calibri" w:eastAsia="Calibri" w:hAnsi="Calibri" w:cs="Calibri"/>
                <w:bCs/>
              </w:rPr>
              <w:t>Izjavljamo</w:t>
            </w:r>
            <w:r w:rsidR="00C466CC">
              <w:rPr>
                <w:rFonts w:ascii="Calibri" w:eastAsia="Calibri" w:hAnsi="Calibri" w:cs="Calibri"/>
                <w:bCs/>
              </w:rPr>
              <w:t xml:space="preserve"> </w:t>
            </w:r>
            <w:r w:rsidR="007433FA" w:rsidRPr="00527716">
              <w:rPr>
                <w:rFonts w:ascii="Calibri" w:eastAsia="Calibri" w:hAnsi="Calibri" w:cs="Calibri"/>
                <w:bCs/>
              </w:rPr>
              <w:t>(</w:t>
            </w:r>
            <w:r w:rsidRPr="00527716">
              <w:rPr>
                <w:rFonts w:ascii="Calibri" w:eastAsia="Calibri" w:hAnsi="Calibri" w:cs="Calibri"/>
                <w:bCs/>
              </w:rPr>
              <w:t>obvezn</w:t>
            </w:r>
            <w:r w:rsidR="007433FA" w:rsidRPr="00527716">
              <w:rPr>
                <w:rFonts w:ascii="Calibri" w:eastAsia="Calibri" w:hAnsi="Calibri" w:cs="Calibri"/>
                <w:bCs/>
              </w:rPr>
              <w:t>o označiti</w:t>
            </w:r>
            <w:r w:rsidRPr="00527716">
              <w:rPr>
                <w:rFonts w:ascii="Calibri" w:eastAsia="Calibri" w:hAnsi="Calibri" w:cs="Calibri"/>
                <w:bCs/>
              </w:rPr>
              <w:t xml:space="preserve"> vs</w:t>
            </w:r>
            <w:r w:rsidR="007433FA" w:rsidRPr="00527716">
              <w:rPr>
                <w:rFonts w:ascii="Calibri" w:eastAsia="Calibri" w:hAnsi="Calibri" w:cs="Calibri"/>
                <w:bCs/>
              </w:rPr>
              <w:t xml:space="preserve">e </w:t>
            </w:r>
            <w:r w:rsidR="006C43CA">
              <w:rPr>
                <w:rFonts w:ascii="Calibri" w:eastAsia="Calibri" w:hAnsi="Calibri" w:cs="Calibri"/>
                <w:bCs/>
              </w:rPr>
              <w:t>spodnje trditve</w:t>
            </w:r>
            <w:r w:rsidRPr="00527716">
              <w:rPr>
                <w:rFonts w:ascii="Calibri" w:eastAsia="Calibri" w:hAnsi="Calibri" w:cs="Calibri"/>
                <w:bCs/>
              </w:rPr>
              <w:t>)</w:t>
            </w:r>
            <w:r w:rsidR="00423F14">
              <w:rPr>
                <w:rFonts w:ascii="Calibri" w:eastAsia="Calibri" w:hAnsi="Calibri" w:cs="Calibri"/>
                <w:bCs/>
              </w:rPr>
              <w:t>:</w:t>
            </w:r>
          </w:p>
          <w:p w14:paraId="20B7A0CB" w14:textId="77777777" w:rsidR="00423F14" w:rsidRDefault="00423F14" w:rsidP="007619D4">
            <w:pPr>
              <w:jc w:val="both"/>
              <w:rPr>
                <w:rFonts w:ascii="Calibri" w:eastAsia="Calibri" w:hAnsi="Calibri" w:cs="Calibri"/>
                <w:bCs/>
              </w:rPr>
            </w:pPr>
          </w:p>
          <w:p w14:paraId="5064F0F6" w14:textId="587B949B" w:rsidR="00423F14" w:rsidRDefault="00316C2C" w:rsidP="00423F14">
            <w:pPr>
              <w:jc w:val="both"/>
              <w:rPr>
                <w:rFonts w:ascii="Calibri" w:eastAsia="MS Gothic" w:hAnsi="Calibri" w:cs="Calibri"/>
                <w:bCs/>
              </w:rPr>
            </w:pPr>
            <w:sdt>
              <w:sdtPr>
                <w:rPr>
                  <w:rFonts w:ascii="Calibri" w:eastAsia="MS Gothic" w:hAnsi="Calibri" w:cs="Calibri"/>
                  <w:bCs/>
                </w:rPr>
                <w:id w:val="2115625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bCs/>
                  </w:rPr>
                  <w:t>☐</w:t>
                </w:r>
              </w:sdtContent>
            </w:sdt>
            <w:r>
              <w:rPr>
                <w:rFonts w:ascii="Calibri" w:eastAsia="MS Gothic" w:hAnsi="Calibri" w:cs="Calibri"/>
                <w:bCs/>
              </w:rPr>
              <w:t xml:space="preserve"> da ima </w:t>
            </w:r>
            <w:r w:rsidR="00423F14">
              <w:rPr>
                <w:rFonts w:ascii="Calibri" w:eastAsia="MS Gothic" w:hAnsi="Calibri" w:cs="Calibri"/>
                <w:bCs/>
              </w:rPr>
              <w:t>članica navedena v točki 1.1. tega obrazca sistemizirano ustrezno delovno mesto za zaposlitev podoktoranda po tem pozivu ter</w:t>
            </w:r>
          </w:p>
          <w:p w14:paraId="240F9019" w14:textId="77777777" w:rsidR="00423F14" w:rsidRDefault="00423F14" w:rsidP="00423F14">
            <w:pPr>
              <w:jc w:val="both"/>
              <w:rPr>
                <w:rFonts w:ascii="Calibri" w:eastAsia="Calibri" w:hAnsi="Calibri" w:cs="Calibri"/>
                <w:bCs/>
              </w:rPr>
            </w:pPr>
          </w:p>
          <w:p w14:paraId="2E5C3EF2" w14:textId="115FD232" w:rsidR="00222C4D" w:rsidRPr="00527716" w:rsidRDefault="000B56B8" w:rsidP="00423F14">
            <w:pPr>
              <w:jc w:val="both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da bo</w:t>
            </w:r>
            <w:r w:rsidR="006C43CA">
              <w:rPr>
                <w:rFonts w:ascii="Calibri" w:eastAsia="Calibri" w:hAnsi="Calibri" w:cs="Calibri"/>
                <w:bCs/>
              </w:rPr>
              <w:t xml:space="preserve"> v primeru izbora tega predloga za sofinanciranje RO UM</w:t>
            </w:r>
            <w:r w:rsidR="00222C4D" w:rsidRPr="00527716">
              <w:rPr>
                <w:rFonts w:ascii="Calibri" w:eastAsia="Calibri" w:hAnsi="Calibri" w:cs="Calibri"/>
                <w:bCs/>
              </w:rPr>
              <w:t>:</w:t>
            </w:r>
          </w:p>
        </w:tc>
      </w:tr>
      <w:tr w:rsidR="00222C4D" w:rsidRPr="00527716" w14:paraId="6C67E028" w14:textId="77777777" w:rsidTr="007433FA">
        <w:tc>
          <w:tcPr>
            <w:tcW w:w="90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55244" w14:textId="59393A42" w:rsidR="00306996" w:rsidRDefault="00814FAD" w:rsidP="007619D4">
            <w:pPr>
              <w:jc w:val="both"/>
              <w:rPr>
                <w:rFonts w:ascii="Calibri" w:eastAsia="MS Gothic" w:hAnsi="Calibri" w:cs="Calibri"/>
                <w:bCs/>
              </w:rPr>
            </w:pPr>
            <w:sdt>
              <w:sdtPr>
                <w:rPr>
                  <w:rFonts w:ascii="Calibri" w:eastAsia="MS Gothic" w:hAnsi="Calibri" w:cs="Calibri"/>
                  <w:bCs/>
                </w:rPr>
                <w:id w:val="10000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C2C">
                  <w:rPr>
                    <w:rFonts w:ascii="MS Gothic" w:eastAsia="MS Gothic" w:hAnsi="MS Gothic" w:cs="Calibri" w:hint="eastAsia"/>
                    <w:bCs/>
                  </w:rPr>
                  <w:t>☐</w:t>
                </w:r>
              </w:sdtContent>
            </w:sdt>
            <w:r w:rsidR="00222C4D" w:rsidRPr="00527716">
              <w:rPr>
                <w:rFonts w:ascii="Calibri" w:eastAsia="MS Gothic" w:hAnsi="Calibri" w:cs="Calibri"/>
                <w:bCs/>
              </w:rPr>
              <w:t xml:space="preserve"> </w:t>
            </w:r>
            <w:bookmarkStart w:id="0" w:name="_Hlk196225802"/>
            <w:r w:rsidR="00306996">
              <w:rPr>
                <w:rFonts w:ascii="Calibri" w:eastAsia="MS Gothic" w:hAnsi="Calibri" w:cs="Calibri"/>
                <w:bCs/>
              </w:rPr>
              <w:t>P</w:t>
            </w:r>
            <w:r w:rsidR="00306996" w:rsidRPr="00306996">
              <w:rPr>
                <w:rFonts w:ascii="Calibri" w:eastAsia="MS Gothic" w:hAnsi="Calibri" w:cs="Calibri"/>
                <w:bCs/>
              </w:rPr>
              <w:t>redvidoma do 15. 2. 2026 na e-naslov orud@um.si kot dokaz</w:t>
            </w:r>
            <w:r w:rsidR="006C43CA">
              <w:rPr>
                <w:rFonts w:ascii="Calibri" w:eastAsia="MS Gothic" w:hAnsi="Calibri" w:cs="Calibri"/>
                <w:bCs/>
              </w:rPr>
              <w:t xml:space="preserve"> o zaposlitvi posredovala </w:t>
            </w:r>
            <w:r w:rsidR="00306996" w:rsidRPr="00306996">
              <w:rPr>
                <w:rFonts w:ascii="Calibri" w:eastAsia="MS Gothic" w:hAnsi="Calibri" w:cs="Calibri"/>
                <w:bCs/>
              </w:rPr>
              <w:t>sken pogodbe o zaposlitvi, podpisano s strani rektorja UM in izbranega podoktoranda.</w:t>
            </w:r>
          </w:p>
          <w:p w14:paraId="6B0ABF7A" w14:textId="376F9916" w:rsidR="00051305" w:rsidRDefault="00814FAD" w:rsidP="007619D4">
            <w:pPr>
              <w:jc w:val="both"/>
              <w:rPr>
                <w:rFonts w:ascii="Calibri" w:eastAsia="MS Gothic" w:hAnsi="Calibri" w:cs="Calibri"/>
                <w:bCs/>
              </w:rPr>
            </w:pPr>
            <w:sdt>
              <w:sdtPr>
                <w:rPr>
                  <w:rFonts w:ascii="Calibri" w:eastAsia="MS Gothic" w:hAnsi="Calibri" w:cs="Calibri"/>
                  <w:bCs/>
                </w:rPr>
                <w:id w:val="-692298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6996" w:rsidRPr="00527716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306996" w:rsidRPr="00527716">
              <w:rPr>
                <w:rFonts w:ascii="Calibri" w:eastAsia="MS Gothic" w:hAnsi="Calibri" w:cs="Calibri"/>
                <w:bCs/>
              </w:rPr>
              <w:t xml:space="preserve"> </w:t>
            </w:r>
            <w:r w:rsidR="000B3942">
              <w:rPr>
                <w:rFonts w:ascii="Calibri" w:eastAsia="MS Gothic" w:hAnsi="Calibri" w:cs="Calibri"/>
                <w:bCs/>
              </w:rPr>
              <w:t>V</w:t>
            </w:r>
            <w:r w:rsidR="000B3942" w:rsidRPr="000B56B8">
              <w:rPr>
                <w:rFonts w:ascii="Calibri" w:eastAsia="MS Gothic" w:hAnsi="Calibri" w:cs="Calibri"/>
                <w:bCs/>
              </w:rPr>
              <w:t xml:space="preserve"> roku treh mesecev od začetka usposabljanja na enega od načinov kot sta opredeljena v 8. točki Poziva za oddajo prijav</w:t>
            </w:r>
            <w:r w:rsidR="000B3942">
              <w:rPr>
                <w:rFonts w:ascii="Calibri" w:eastAsia="MS Gothic" w:hAnsi="Calibri" w:cs="Calibri"/>
                <w:bCs/>
              </w:rPr>
              <w:t>, posredovala</w:t>
            </w:r>
            <w:r w:rsidR="000B3942" w:rsidRPr="000B56B8">
              <w:rPr>
                <w:rFonts w:ascii="Calibri" w:eastAsia="MS Gothic" w:hAnsi="Calibri" w:cs="Calibri"/>
                <w:bCs/>
              </w:rPr>
              <w:t xml:space="preserve"> </w:t>
            </w:r>
            <w:r w:rsidR="000B3942">
              <w:rPr>
                <w:rFonts w:ascii="Calibri" w:eastAsia="MS Gothic" w:hAnsi="Calibri" w:cs="Calibri"/>
                <w:bCs/>
              </w:rPr>
              <w:t xml:space="preserve">UM </w:t>
            </w:r>
            <w:r w:rsidR="000B56B8" w:rsidRPr="000B56B8">
              <w:rPr>
                <w:rFonts w:ascii="Calibri" w:eastAsia="MS Gothic" w:hAnsi="Calibri" w:cs="Calibri"/>
                <w:bCs/>
              </w:rPr>
              <w:t>Personaliziran karierni načrt in s tem skladen načrt profesionalnega ter strokovnega razvoja, ki vključuje razvoj znanj in spretnosti, .</w:t>
            </w:r>
          </w:p>
          <w:p w14:paraId="120F3684" w14:textId="4D1B808A" w:rsidR="00222C4D" w:rsidRPr="00EE5210" w:rsidRDefault="00814FAD" w:rsidP="007619D4">
            <w:pPr>
              <w:jc w:val="both"/>
              <w:rPr>
                <w:rFonts w:ascii="Calibri" w:hAnsi="Calibri" w:cs="Calibri"/>
              </w:rPr>
            </w:pPr>
            <w:sdt>
              <w:sdtPr>
                <w:rPr>
                  <w:rFonts w:ascii="Calibri" w:eastAsia="MS Gothic" w:hAnsi="Calibri" w:cs="Calibri"/>
                  <w:bCs/>
                </w:rPr>
                <w:id w:val="-1602870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2C4D" w:rsidRPr="00EE521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222C4D" w:rsidRPr="00EE5210">
              <w:rPr>
                <w:rFonts w:ascii="Calibri" w:eastAsia="MS Gothic" w:hAnsi="Calibri" w:cs="Calibri"/>
                <w:bCs/>
              </w:rPr>
              <w:t xml:space="preserve"> </w:t>
            </w:r>
            <w:r w:rsidR="003940A5" w:rsidRPr="00EE5210">
              <w:rPr>
                <w:rFonts w:ascii="Calibri" w:eastAsia="MS Gothic" w:hAnsi="Calibri" w:cs="Calibri"/>
                <w:bCs/>
              </w:rPr>
              <w:t xml:space="preserve">Bo ob zaključku okvirnega programa mentoriranja pripravljen celovit osnutek prijave za oddajo v razpisnem roku leta 2027, pri čemer bo prijava na razpis MSCA </w:t>
            </w:r>
            <w:hyperlink r:id="rId11" w:history="1">
              <w:r w:rsidR="003940A5" w:rsidRPr="00EE5210">
                <w:rPr>
                  <w:rStyle w:val="Hiperpovezava"/>
                  <w:rFonts w:ascii="Calibri" w:hAnsi="Calibri" w:cs="Calibri"/>
                </w:rPr>
                <w:t>MSCA Postdoctoral Fellowship</w:t>
              </w:r>
            </w:hyperlink>
            <w:r w:rsidR="003940A5" w:rsidRPr="00EE5210">
              <w:rPr>
                <w:rFonts w:ascii="Calibri" w:hAnsi="Calibri" w:cs="Calibri"/>
              </w:rPr>
              <w:t xml:space="preserve"> </w:t>
            </w:r>
            <w:r w:rsidR="005655DC">
              <w:rPr>
                <w:rFonts w:ascii="Calibri" w:hAnsi="Calibri" w:cs="Calibri"/>
              </w:rPr>
              <w:t>(</w:t>
            </w:r>
            <w:r w:rsidR="005655DC" w:rsidRPr="00EE5210">
              <w:rPr>
                <w:rFonts w:ascii="Calibri" w:hAnsi="Calibri" w:cs="Calibri"/>
              </w:rPr>
              <w:t xml:space="preserve">MSCA PF </w:t>
            </w:r>
            <w:r w:rsidR="005655DC">
              <w:rPr>
                <w:rFonts w:ascii="Calibri" w:hAnsi="Calibri" w:cs="Calibri"/>
              </w:rPr>
              <w:t xml:space="preserve">) </w:t>
            </w:r>
            <w:r w:rsidR="004E4814" w:rsidRPr="00EE5210">
              <w:rPr>
                <w:rFonts w:ascii="Calibri" w:hAnsi="Calibri" w:cs="Calibri"/>
              </w:rPr>
              <w:t xml:space="preserve">v razpisnem roku leta 2027 </w:t>
            </w:r>
            <w:r w:rsidR="003940A5" w:rsidRPr="00EE5210">
              <w:rPr>
                <w:rFonts w:ascii="Calibri" w:eastAsia="MS Gothic" w:hAnsi="Calibri" w:cs="Calibri"/>
                <w:bCs/>
              </w:rPr>
              <w:t>tudi uspešno od</w:t>
            </w:r>
            <w:r w:rsidR="000B3942">
              <w:rPr>
                <w:rFonts w:ascii="Calibri" w:eastAsia="MS Gothic" w:hAnsi="Calibri" w:cs="Calibri"/>
                <w:bCs/>
              </w:rPr>
              <w:t>dana</w:t>
            </w:r>
            <w:r w:rsidR="003940A5" w:rsidRPr="00EE5210">
              <w:rPr>
                <w:rFonts w:ascii="Calibri" w:eastAsia="MS Gothic" w:hAnsi="Calibri" w:cs="Calibri"/>
                <w:bCs/>
              </w:rPr>
              <w:t>.</w:t>
            </w:r>
          </w:p>
          <w:p w14:paraId="7B6BAA0E" w14:textId="2CE5A932" w:rsidR="00222C4D" w:rsidRPr="00527716" w:rsidRDefault="00814FAD" w:rsidP="007619D4">
            <w:pPr>
              <w:jc w:val="both"/>
              <w:rPr>
                <w:rFonts w:ascii="Calibri" w:hAnsi="Calibri" w:cs="Calibri"/>
              </w:rPr>
            </w:pPr>
            <w:sdt>
              <w:sdtPr>
                <w:rPr>
                  <w:rFonts w:ascii="Calibri" w:eastAsia="MS Gothic" w:hAnsi="Calibri" w:cs="Calibri"/>
                  <w:bCs/>
                </w:rPr>
                <w:id w:val="26835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2C4D" w:rsidRPr="00EE521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0341AD">
              <w:rPr>
                <w:rFonts w:ascii="Calibri" w:eastAsia="MS Gothic" w:hAnsi="Calibri" w:cs="Calibri"/>
                <w:bCs/>
              </w:rPr>
              <w:t xml:space="preserve"> Z </w:t>
            </w:r>
            <w:r w:rsidR="00EE10D6" w:rsidRPr="007D5367">
              <w:rPr>
                <w:rFonts w:cstheme="minorHAnsi"/>
              </w:rPr>
              <w:t xml:space="preserve">namenom zagotovitve nadaljnje raziskovalne aktivnosti in reintegracije </w:t>
            </w:r>
            <w:r w:rsidR="00EE10D6">
              <w:rPr>
                <w:rFonts w:cstheme="minorHAnsi"/>
              </w:rPr>
              <w:t>podoktoranda zaposlenega po tem pozivu</w:t>
            </w:r>
            <w:r w:rsidR="000341AD">
              <w:rPr>
                <w:rFonts w:cstheme="minorHAnsi"/>
              </w:rPr>
              <w:t>,</w:t>
            </w:r>
            <w:r w:rsidR="00EE10D6">
              <w:rPr>
                <w:rFonts w:cstheme="minorHAnsi"/>
              </w:rPr>
              <w:t xml:space="preserve"> b</w:t>
            </w:r>
            <w:r w:rsidR="00C110A4" w:rsidRPr="00EE5210">
              <w:rPr>
                <w:rFonts w:ascii="Calibri" w:hAnsi="Calibri" w:cs="Calibri"/>
              </w:rPr>
              <w:t xml:space="preserve">o </w:t>
            </w:r>
            <w:r w:rsidR="00222C4D" w:rsidRPr="00EE5210">
              <w:rPr>
                <w:rFonts w:ascii="Calibri" w:hAnsi="Calibri" w:cs="Calibri"/>
              </w:rPr>
              <w:t xml:space="preserve">v primeru </w:t>
            </w:r>
            <w:r w:rsidR="000341AD">
              <w:rPr>
                <w:rFonts w:ascii="Calibri" w:hAnsi="Calibri" w:cs="Calibri"/>
              </w:rPr>
              <w:t xml:space="preserve">njegove </w:t>
            </w:r>
            <w:r w:rsidR="00222C4D" w:rsidRPr="00EE5210">
              <w:rPr>
                <w:rFonts w:ascii="Calibri" w:hAnsi="Calibri" w:cs="Calibri"/>
              </w:rPr>
              <w:t>uspešne prijave na</w:t>
            </w:r>
            <w:r w:rsidR="00D62C19">
              <w:rPr>
                <w:rFonts w:ascii="Calibri" w:hAnsi="Calibri" w:cs="Calibri"/>
              </w:rPr>
              <w:t xml:space="preserve"> razp</w:t>
            </w:r>
            <w:r w:rsidR="00852179">
              <w:rPr>
                <w:rFonts w:ascii="Calibri" w:hAnsi="Calibri" w:cs="Calibri"/>
              </w:rPr>
              <w:t>i</w:t>
            </w:r>
            <w:r w:rsidR="00D62C19">
              <w:rPr>
                <w:rFonts w:ascii="Calibri" w:hAnsi="Calibri" w:cs="Calibri"/>
              </w:rPr>
              <w:t>s</w:t>
            </w:r>
            <w:r w:rsidR="00222C4D" w:rsidRPr="00EE5210">
              <w:rPr>
                <w:rFonts w:ascii="Calibri" w:hAnsi="Calibri" w:cs="Calibri"/>
              </w:rPr>
              <w:t xml:space="preserve"> MSCA PF</w:t>
            </w:r>
            <w:r w:rsidR="00282CF4">
              <w:rPr>
                <w:rFonts w:ascii="Calibri" w:hAnsi="Calibri" w:cs="Calibri"/>
              </w:rPr>
              <w:t xml:space="preserve"> v letu 2027 ali kasnejše ponovne prijave</w:t>
            </w:r>
            <w:r w:rsidR="00852179">
              <w:rPr>
                <w:rFonts w:ascii="Calibri" w:hAnsi="Calibri" w:cs="Calibri"/>
              </w:rPr>
              <w:t xml:space="preserve"> projektnih predlogov zasnovanih v času usposabljanja </w:t>
            </w:r>
            <w:r w:rsidR="00EE10D6">
              <w:rPr>
                <w:rFonts w:ascii="Calibri" w:hAnsi="Calibri" w:cs="Calibri"/>
              </w:rPr>
              <w:t>podoktoranda</w:t>
            </w:r>
            <w:r w:rsidR="00852179">
              <w:rPr>
                <w:rFonts w:ascii="Calibri" w:hAnsi="Calibri" w:cs="Calibri"/>
              </w:rPr>
              <w:t xml:space="preserve"> po tem pozivu</w:t>
            </w:r>
            <w:r w:rsidR="00EE10D6">
              <w:rPr>
                <w:rFonts w:ascii="Calibri" w:hAnsi="Calibri" w:cs="Calibri"/>
              </w:rPr>
              <w:t xml:space="preserve"> ter oddanih na razpis z njegove strani</w:t>
            </w:r>
            <w:r w:rsidR="00C466CC" w:rsidRPr="00EE5210">
              <w:rPr>
                <w:rFonts w:ascii="Calibri" w:hAnsi="Calibri" w:cs="Calibri"/>
              </w:rPr>
              <w:t>,</w:t>
            </w:r>
            <w:r w:rsidR="00222C4D" w:rsidRPr="00EE5210">
              <w:rPr>
                <w:rFonts w:ascii="Calibri" w:hAnsi="Calibri" w:cs="Calibri"/>
              </w:rPr>
              <w:t xml:space="preserve"> ob zaključku izvajanja p</w:t>
            </w:r>
            <w:r w:rsidR="004E4814" w:rsidRPr="00EE5210">
              <w:rPr>
                <w:rFonts w:ascii="Calibri" w:hAnsi="Calibri" w:cs="Calibri"/>
              </w:rPr>
              <w:t xml:space="preserve">rojekta </w:t>
            </w:r>
            <w:r w:rsidR="00222C4D" w:rsidRPr="00EE5210">
              <w:rPr>
                <w:rFonts w:ascii="Calibri" w:hAnsi="Calibri" w:cs="Calibri"/>
              </w:rPr>
              <w:t xml:space="preserve">MSCA PF oddana prijava na </w:t>
            </w:r>
            <w:r w:rsidR="003E24FD" w:rsidRPr="00EE5210">
              <w:rPr>
                <w:rFonts w:ascii="Calibri" w:hAnsi="Calibri" w:cs="Calibri"/>
              </w:rPr>
              <w:t xml:space="preserve">razpis </w:t>
            </w:r>
            <w:r w:rsidR="00222C4D" w:rsidRPr="00EE5210">
              <w:rPr>
                <w:rFonts w:ascii="Calibri" w:hAnsi="Calibri" w:cs="Calibri"/>
              </w:rPr>
              <w:t xml:space="preserve">ARIS </w:t>
            </w:r>
            <w:r w:rsidR="00306996" w:rsidRPr="00EE5210">
              <w:rPr>
                <w:rFonts w:ascii="Calibri" w:hAnsi="Calibri" w:cs="Calibri"/>
              </w:rPr>
              <w:t>oz. na morebiti druge isto</w:t>
            </w:r>
            <w:r w:rsidR="00852179">
              <w:rPr>
                <w:rFonts w:ascii="Calibri" w:hAnsi="Calibri" w:cs="Calibri"/>
              </w:rPr>
              <w:t xml:space="preserve"> </w:t>
            </w:r>
            <w:r w:rsidR="00306996" w:rsidRPr="00EE5210">
              <w:rPr>
                <w:rFonts w:ascii="Calibri" w:hAnsi="Calibri" w:cs="Calibri"/>
              </w:rPr>
              <w:t>namenske razpise</w:t>
            </w:r>
            <w:r w:rsidR="00306996">
              <w:rPr>
                <w:rFonts w:ascii="Calibri" w:hAnsi="Calibri" w:cs="Calibri"/>
              </w:rPr>
              <w:t xml:space="preserve"> </w:t>
            </w:r>
            <w:r w:rsidR="00222C4D" w:rsidRPr="00EE5210">
              <w:rPr>
                <w:rFonts w:ascii="Calibri" w:hAnsi="Calibri" w:cs="Calibri"/>
              </w:rPr>
              <w:t>za</w:t>
            </w:r>
            <w:r w:rsidR="00456DA0" w:rsidRPr="00EE5210">
              <w:rPr>
                <w:rFonts w:ascii="Calibri" w:hAnsi="Calibri" w:cs="Calibri"/>
              </w:rPr>
              <w:t xml:space="preserve"> </w:t>
            </w:r>
            <w:r w:rsidR="00306996">
              <w:rPr>
                <w:rFonts w:ascii="Calibri" w:hAnsi="Calibri" w:cs="Calibri"/>
              </w:rPr>
              <w:t>(so)</w:t>
            </w:r>
            <w:r w:rsidR="00456DA0" w:rsidRPr="00EE5210">
              <w:rPr>
                <w:rFonts w:ascii="Calibri" w:hAnsi="Calibri" w:cs="Calibri"/>
              </w:rPr>
              <w:t>financiranje reintegracije</w:t>
            </w:r>
            <w:r w:rsidR="00306996">
              <w:rPr>
                <w:rFonts w:ascii="Calibri" w:hAnsi="Calibri" w:cs="Calibri"/>
              </w:rPr>
              <w:t xml:space="preserve"> podoktoranda zaposlenega po tem pozivu za zaposlitev</w:t>
            </w:r>
            <w:r w:rsidR="00222C4D" w:rsidRPr="00EE5210">
              <w:rPr>
                <w:rFonts w:ascii="Calibri" w:hAnsi="Calibri" w:cs="Calibri"/>
              </w:rPr>
              <w:t xml:space="preserve"> na </w:t>
            </w:r>
            <w:r w:rsidR="000341AD">
              <w:rPr>
                <w:rFonts w:ascii="Calibri" w:hAnsi="Calibri" w:cs="Calibri"/>
              </w:rPr>
              <w:t xml:space="preserve">RO </w:t>
            </w:r>
            <w:r w:rsidR="00222C4D" w:rsidRPr="00EE5210">
              <w:rPr>
                <w:rFonts w:ascii="Calibri" w:hAnsi="Calibri" w:cs="Calibri"/>
              </w:rPr>
              <w:t>UM</w:t>
            </w:r>
            <w:r w:rsidR="00CE68E3" w:rsidRPr="00EE5210">
              <w:rPr>
                <w:rFonts w:ascii="Calibri" w:hAnsi="Calibri" w:cs="Calibri"/>
              </w:rPr>
              <w:t xml:space="preserve"> </w:t>
            </w:r>
            <w:bookmarkEnd w:id="0"/>
            <w:r w:rsidR="003E24FD" w:rsidRPr="00EE5210">
              <w:rPr>
                <w:rFonts w:ascii="Calibri" w:hAnsi="Calibri" w:cs="Calibri"/>
              </w:rPr>
              <w:t>.</w:t>
            </w:r>
          </w:p>
        </w:tc>
      </w:tr>
    </w:tbl>
    <w:p w14:paraId="3A0929F9" w14:textId="77777777" w:rsidR="007619D4" w:rsidRDefault="007619D4" w:rsidP="007619D4">
      <w:pPr>
        <w:spacing w:after="0" w:line="240" w:lineRule="auto"/>
        <w:jc w:val="both"/>
        <w:rPr>
          <w:rFonts w:eastAsia="Calibri" w:cstheme="minorHAnsi"/>
          <w:bCs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7619D4" w:rsidRPr="007619D4" w14:paraId="23539EF1" w14:textId="77777777" w:rsidTr="00F45F31">
        <w:trPr>
          <w:trHeight w:val="238"/>
        </w:trPr>
        <w:tc>
          <w:tcPr>
            <w:tcW w:w="4531" w:type="dxa"/>
          </w:tcPr>
          <w:p w14:paraId="4FC6AE78" w14:textId="68C22BB1" w:rsidR="00F45F31" w:rsidRDefault="007619D4" w:rsidP="001C769C">
            <w:pPr>
              <w:jc w:val="both"/>
              <w:rPr>
                <w:rFonts w:eastAsia="Calibri" w:cstheme="minorHAnsi"/>
                <w:bCs/>
              </w:rPr>
            </w:pPr>
            <w:r w:rsidRPr="007619D4">
              <w:rPr>
                <w:rFonts w:eastAsia="Calibri" w:cstheme="minorHAnsi"/>
                <w:bCs/>
              </w:rPr>
              <w:t xml:space="preserve">Datum: </w:t>
            </w:r>
            <w:r w:rsidR="00DD5722" w:rsidRPr="007619D4">
              <w:rPr>
                <w:rFonts w:eastAsia="Calibri" w:cstheme="minorHAnsi"/>
                <w:bCs/>
              </w:rPr>
              <w:t>dd. mm. 2025</w:t>
            </w:r>
          </w:p>
          <w:p w14:paraId="4FBF3CED" w14:textId="43EBFFF2" w:rsidR="00143DAE" w:rsidRPr="007619D4" w:rsidRDefault="00143DAE" w:rsidP="00DD5722">
            <w:pPr>
              <w:jc w:val="both"/>
              <w:rPr>
                <w:rFonts w:eastAsia="Calibri" w:cstheme="minorHAnsi"/>
                <w:bCs/>
              </w:rPr>
            </w:pPr>
          </w:p>
        </w:tc>
        <w:tc>
          <w:tcPr>
            <w:tcW w:w="4531" w:type="dxa"/>
          </w:tcPr>
          <w:p w14:paraId="71B3E86C" w14:textId="625FFB92" w:rsidR="007619D4" w:rsidRPr="007619D4" w:rsidRDefault="007619D4" w:rsidP="001C769C">
            <w:pPr>
              <w:jc w:val="both"/>
              <w:rPr>
                <w:rFonts w:eastAsia="Calibri" w:cstheme="minorHAnsi"/>
                <w:bCs/>
              </w:rPr>
            </w:pPr>
            <w:r w:rsidRPr="007619D4">
              <w:rPr>
                <w:rFonts w:eastAsia="Calibri" w:cstheme="minorHAnsi"/>
                <w:bCs/>
              </w:rPr>
              <w:t xml:space="preserve">Dekan </w:t>
            </w:r>
            <w:bookmarkStart w:id="1" w:name="_Hlk146122709"/>
            <w:r w:rsidRPr="007619D4">
              <w:rPr>
                <w:rFonts w:eastAsia="Calibri" w:cstheme="minorHAnsi"/>
                <w:bCs/>
              </w:rPr>
              <w:t xml:space="preserve">: </w:t>
            </w:r>
          </w:p>
          <w:bookmarkEnd w:id="1"/>
          <w:p w14:paraId="0AD8341B" w14:textId="4B14A5CE" w:rsidR="00F45F31" w:rsidRPr="007619D4" w:rsidRDefault="00F45F31" w:rsidP="001C769C">
            <w:pPr>
              <w:jc w:val="both"/>
              <w:rPr>
                <w:rFonts w:eastAsia="Calibri" w:cstheme="minorHAnsi"/>
                <w:bCs/>
              </w:rPr>
            </w:pPr>
          </w:p>
        </w:tc>
      </w:tr>
      <w:tr w:rsidR="007619D4" w:rsidRPr="007619D4" w14:paraId="66294C85" w14:textId="77777777" w:rsidTr="00F45F31">
        <w:trPr>
          <w:trHeight w:val="231"/>
        </w:trPr>
        <w:tc>
          <w:tcPr>
            <w:tcW w:w="4531" w:type="dxa"/>
          </w:tcPr>
          <w:p w14:paraId="0C09FE33" w14:textId="1E97425F" w:rsidR="00F45F31" w:rsidRPr="007619D4" w:rsidRDefault="007619D4" w:rsidP="001C769C">
            <w:pPr>
              <w:jc w:val="both"/>
              <w:rPr>
                <w:rFonts w:eastAsia="Calibri" w:cstheme="minorHAnsi"/>
                <w:bCs/>
              </w:rPr>
            </w:pPr>
            <w:r w:rsidRPr="007619D4">
              <w:rPr>
                <w:rFonts w:eastAsia="Calibri" w:cstheme="minorHAnsi"/>
                <w:bCs/>
              </w:rPr>
              <w:t>Podpis mentorja:</w:t>
            </w:r>
          </w:p>
        </w:tc>
        <w:tc>
          <w:tcPr>
            <w:tcW w:w="4531" w:type="dxa"/>
          </w:tcPr>
          <w:p w14:paraId="02A09964" w14:textId="7D6FF4F0" w:rsidR="007619D4" w:rsidRPr="007619D4" w:rsidRDefault="00881335" w:rsidP="001C769C">
            <w:pPr>
              <w:jc w:val="both"/>
              <w:rPr>
                <w:rFonts w:eastAsia="Calibri" w:cstheme="minorHAnsi"/>
                <w:bCs/>
              </w:rPr>
            </w:pPr>
            <w:r w:rsidRPr="007619D4">
              <w:rPr>
                <w:rFonts w:eastAsia="Calibri" w:cstheme="minorHAnsi"/>
                <w:bCs/>
              </w:rPr>
              <w:t>Podpis dekana:</w:t>
            </w:r>
          </w:p>
        </w:tc>
      </w:tr>
    </w:tbl>
    <w:p w14:paraId="582602A8" w14:textId="77777777" w:rsidR="007619D4" w:rsidRPr="00147012" w:rsidRDefault="007619D4" w:rsidP="00DD5722">
      <w:pPr>
        <w:spacing w:after="0" w:line="240" w:lineRule="auto"/>
        <w:jc w:val="both"/>
        <w:rPr>
          <w:rFonts w:eastAsia="Calibri" w:cstheme="minorHAnsi"/>
          <w:bCs/>
        </w:rPr>
      </w:pPr>
    </w:p>
    <w:sectPr w:rsidR="007619D4" w:rsidRPr="00147012" w:rsidSect="008A6B68">
      <w:footerReference w:type="default" r:id="rId12"/>
      <w:headerReference w:type="first" r:id="rId13"/>
      <w:footerReference w:type="first" r:id="rId14"/>
      <w:pgSz w:w="11906" w:h="16838"/>
      <w:pgMar w:top="1417" w:right="1417" w:bottom="1134" w:left="1417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427F35" w14:textId="77777777" w:rsidR="00104F2A" w:rsidRDefault="00104F2A" w:rsidP="00AB5243">
      <w:pPr>
        <w:spacing w:after="0" w:line="240" w:lineRule="auto"/>
      </w:pPr>
      <w:r>
        <w:separator/>
      </w:r>
    </w:p>
  </w:endnote>
  <w:endnote w:type="continuationSeparator" w:id="0">
    <w:p w14:paraId="77FFE3AE" w14:textId="77777777" w:rsidR="00104F2A" w:rsidRDefault="00104F2A" w:rsidP="00AB5243">
      <w:pPr>
        <w:spacing w:after="0" w:line="240" w:lineRule="auto"/>
      </w:pPr>
      <w:r>
        <w:continuationSeparator/>
      </w:r>
    </w:p>
  </w:endnote>
  <w:endnote w:type="continuationNotice" w:id="1">
    <w:p w14:paraId="42CC4B43" w14:textId="77777777" w:rsidR="00104F2A" w:rsidRDefault="00104F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5936565"/>
      <w:docPartObj>
        <w:docPartGallery w:val="Page Numbers (Bottom of Page)"/>
        <w:docPartUnique/>
      </w:docPartObj>
    </w:sdtPr>
    <w:sdtEndPr/>
    <w:sdtContent>
      <w:p w14:paraId="34215D19" w14:textId="6046E45C" w:rsidR="008A6B68" w:rsidRDefault="008A6B68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49CF2F5" w14:textId="77777777" w:rsidR="008A6B68" w:rsidRDefault="008A6B68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3341990"/>
      <w:docPartObj>
        <w:docPartGallery w:val="Page Numbers (Bottom of Page)"/>
        <w:docPartUnique/>
      </w:docPartObj>
    </w:sdtPr>
    <w:sdtEndPr/>
    <w:sdtContent>
      <w:p w14:paraId="2DBB6FB2" w14:textId="127CAF75" w:rsidR="008A6B68" w:rsidRDefault="008A6B68">
        <w:pPr>
          <w:pStyle w:val="Noga"/>
          <w:jc w:val="center"/>
        </w:pPr>
        <w:r w:rsidRPr="009460BA">
          <w:rPr>
            <w:sz w:val="16"/>
            <w:szCs w:val="16"/>
          </w:rPr>
          <w:fldChar w:fldCharType="begin"/>
        </w:r>
        <w:r w:rsidRPr="009460BA">
          <w:rPr>
            <w:sz w:val="16"/>
            <w:szCs w:val="16"/>
          </w:rPr>
          <w:instrText>PAGE   \* MERGEFORMAT</w:instrText>
        </w:r>
        <w:r w:rsidRPr="009460BA">
          <w:rPr>
            <w:sz w:val="16"/>
            <w:szCs w:val="16"/>
          </w:rPr>
          <w:fldChar w:fldCharType="separate"/>
        </w:r>
        <w:r w:rsidRPr="009460BA">
          <w:rPr>
            <w:sz w:val="16"/>
            <w:szCs w:val="16"/>
          </w:rPr>
          <w:t>2</w:t>
        </w:r>
        <w:r w:rsidRPr="009460BA">
          <w:rPr>
            <w:sz w:val="16"/>
            <w:szCs w:val="16"/>
          </w:rPr>
          <w:fldChar w:fldCharType="end"/>
        </w:r>
      </w:p>
    </w:sdtContent>
  </w:sdt>
  <w:p w14:paraId="466F0FBC" w14:textId="77777777" w:rsidR="008A6B68" w:rsidRDefault="008A6B6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0BD1D6" w14:textId="77777777" w:rsidR="00104F2A" w:rsidRDefault="00104F2A" w:rsidP="00AB5243">
      <w:pPr>
        <w:spacing w:after="0" w:line="240" w:lineRule="auto"/>
      </w:pPr>
      <w:r>
        <w:separator/>
      </w:r>
    </w:p>
  </w:footnote>
  <w:footnote w:type="continuationSeparator" w:id="0">
    <w:p w14:paraId="5FDE9BC9" w14:textId="77777777" w:rsidR="00104F2A" w:rsidRDefault="00104F2A" w:rsidP="00AB5243">
      <w:pPr>
        <w:spacing w:after="0" w:line="240" w:lineRule="auto"/>
      </w:pPr>
      <w:r>
        <w:continuationSeparator/>
      </w:r>
    </w:p>
  </w:footnote>
  <w:footnote w:type="continuationNotice" w:id="1">
    <w:p w14:paraId="220C43D7" w14:textId="77777777" w:rsidR="00104F2A" w:rsidRDefault="00104F2A">
      <w:pPr>
        <w:spacing w:after="0" w:line="240" w:lineRule="auto"/>
      </w:pPr>
    </w:p>
  </w:footnote>
  <w:footnote w:id="2">
    <w:p w14:paraId="5371A9CC" w14:textId="3B39F845" w:rsidR="00FC1ADC" w:rsidRPr="00A94E6A" w:rsidRDefault="00FC1ADC">
      <w:pPr>
        <w:pStyle w:val="Sprotnaopomba-besedilo"/>
        <w:rPr>
          <w:rFonts w:ascii="Calibri" w:hAnsi="Calibri" w:cs="Calibri"/>
          <w:sz w:val="18"/>
          <w:szCs w:val="18"/>
        </w:rPr>
      </w:pPr>
      <w:r w:rsidRPr="00A94E6A">
        <w:rPr>
          <w:rStyle w:val="Sprotnaopomba-sklic"/>
          <w:rFonts w:ascii="Calibri" w:hAnsi="Calibri" w:cs="Calibri"/>
          <w:sz w:val="18"/>
          <w:szCs w:val="18"/>
        </w:rPr>
        <w:footnoteRef/>
      </w:r>
      <w:r w:rsidRPr="00A94E6A">
        <w:rPr>
          <w:rFonts w:ascii="Calibri" w:hAnsi="Calibri" w:cs="Calibri"/>
          <w:sz w:val="18"/>
          <w:szCs w:val="18"/>
        </w:rPr>
        <w:t xml:space="preserve"> </w:t>
      </w:r>
      <w:r w:rsidR="00962722" w:rsidRPr="00A94E6A">
        <w:rPr>
          <w:rFonts w:ascii="Calibri" w:hAnsi="Calibri" w:cs="Calibri"/>
          <w:sz w:val="18"/>
          <w:szCs w:val="18"/>
        </w:rPr>
        <w:t>Obvezno nasloviti eno izmed prioritetnih področij v</w:t>
      </w:r>
      <w:r w:rsidRPr="00A94E6A">
        <w:rPr>
          <w:rFonts w:ascii="Calibri" w:hAnsi="Calibri" w:cs="Calibri"/>
          <w:sz w:val="18"/>
          <w:szCs w:val="18"/>
        </w:rPr>
        <w:t xml:space="preserve"> skladu z načrtom izvajanja stabilnega financiranja znanstvenoraziskovalne dejavnosti za obdobje 2022–2027</w:t>
      </w:r>
      <w:r w:rsidR="00AA1634" w:rsidRPr="00A94E6A">
        <w:rPr>
          <w:rFonts w:ascii="Calibri" w:hAnsi="Calibri" w:cs="Calibri"/>
          <w:sz w:val="18"/>
          <w:szCs w:val="18"/>
        </w:rPr>
        <w:t>.</w:t>
      </w:r>
    </w:p>
  </w:footnote>
  <w:footnote w:id="3">
    <w:p w14:paraId="1E609ED5" w14:textId="325D68F4" w:rsidR="00A94E6A" w:rsidRPr="00A94E6A" w:rsidRDefault="00A94E6A" w:rsidP="00F45F31">
      <w:pPr>
        <w:pStyle w:val="Sprotnaopomba-besedilo"/>
        <w:rPr>
          <w:rFonts w:ascii="Calibri" w:hAnsi="Calibri" w:cs="Calibri"/>
          <w:sz w:val="18"/>
          <w:szCs w:val="18"/>
        </w:rPr>
      </w:pPr>
      <w:r w:rsidRPr="00A94E6A">
        <w:rPr>
          <w:rStyle w:val="Sprotnaopomba-sklic"/>
          <w:rFonts w:ascii="Calibri" w:hAnsi="Calibri" w:cs="Calibri"/>
          <w:sz w:val="18"/>
          <w:szCs w:val="18"/>
        </w:rPr>
        <w:footnoteRef/>
      </w:r>
      <w:r w:rsidRPr="00A94E6A">
        <w:rPr>
          <w:rFonts w:ascii="Calibri" w:hAnsi="Calibri" w:cs="Calibri"/>
          <w:sz w:val="18"/>
          <w:szCs w:val="18"/>
        </w:rPr>
        <w:t xml:space="preserve"> Seznam klasifikacij in šifrantov raziskovalno razvojne dejavnosti: </w:t>
      </w:r>
      <w:hyperlink r:id="rId1" w:history="1">
        <w:r w:rsidRPr="00A94E6A">
          <w:rPr>
            <w:rStyle w:val="Hiperpovezava"/>
            <w:rFonts w:ascii="Calibri" w:hAnsi="Calibri" w:cs="Calibri"/>
            <w:sz w:val="18"/>
            <w:szCs w:val="18"/>
          </w:rPr>
          <w:t>http://www.arrs.si/sl/gradivo/sifranti/</w:t>
        </w:r>
      </w:hyperlink>
    </w:p>
  </w:footnote>
  <w:footnote w:id="4">
    <w:p w14:paraId="30ECCF17" w14:textId="151B12DA" w:rsidR="00A94E6A" w:rsidRPr="00A94E6A" w:rsidRDefault="00A94E6A" w:rsidP="00D91BC2">
      <w:pPr>
        <w:pStyle w:val="Sprotnaopomba-besedilo"/>
        <w:rPr>
          <w:rFonts w:ascii="Calibri" w:hAnsi="Calibri" w:cs="Calibri"/>
          <w:sz w:val="18"/>
          <w:szCs w:val="18"/>
        </w:rPr>
      </w:pPr>
      <w:r w:rsidRPr="00A94E6A">
        <w:rPr>
          <w:rStyle w:val="Sprotnaopomba-sklic"/>
          <w:rFonts w:ascii="Calibri" w:hAnsi="Calibri" w:cs="Calibri"/>
          <w:sz w:val="18"/>
          <w:szCs w:val="18"/>
        </w:rPr>
        <w:footnoteRef/>
      </w:r>
      <w:r w:rsidRPr="00A94E6A">
        <w:rPr>
          <w:rFonts w:ascii="Calibri" w:hAnsi="Calibri" w:cs="Calibri"/>
          <w:sz w:val="18"/>
          <w:szCs w:val="18"/>
        </w:rPr>
        <w:t xml:space="preserve"> Struktura področij panelov ERC: </w:t>
      </w:r>
      <w:hyperlink r:id="rId2" w:history="1">
        <w:r w:rsidRPr="00A94E6A">
          <w:rPr>
            <w:rStyle w:val="Hiperpovezava"/>
            <w:rFonts w:ascii="Calibri" w:hAnsi="Calibri" w:cs="Calibri"/>
            <w:sz w:val="18"/>
            <w:szCs w:val="18"/>
          </w:rPr>
          <w:t>https://www.arrs.si/sl/stabilno/inc/PrilogaI.pdf</w:t>
        </w:r>
      </w:hyperlink>
    </w:p>
    <w:p w14:paraId="1EBED711" w14:textId="61DF91A9" w:rsidR="00A94E6A" w:rsidRPr="00A94E6A" w:rsidRDefault="00A94E6A" w:rsidP="00D91BC2">
      <w:pPr>
        <w:pStyle w:val="Sprotnaopomba-besedilo"/>
        <w:rPr>
          <w:sz w:val="18"/>
          <w:szCs w:val="18"/>
        </w:rPr>
      </w:pPr>
      <w:r w:rsidRPr="00A94E6A">
        <w:rPr>
          <w:rStyle w:val="Sprotnaopomba-sklic"/>
          <w:rFonts w:ascii="Calibri" w:hAnsi="Calibri" w:cs="Calibri"/>
          <w:sz w:val="18"/>
          <w:szCs w:val="18"/>
        </w:rPr>
        <w:t>4</w:t>
      </w:r>
      <w:r w:rsidRPr="00A94E6A">
        <w:rPr>
          <w:rFonts w:ascii="Calibri" w:hAnsi="Calibri" w:cs="Calibri"/>
          <w:sz w:val="18"/>
          <w:szCs w:val="18"/>
        </w:rPr>
        <w:t xml:space="preserve"> Ključne besede MSCA: </w:t>
      </w:r>
      <w:hyperlink r:id="rId3" w:history="1">
        <w:r w:rsidRPr="00A94E6A">
          <w:rPr>
            <w:rStyle w:val="Hiperpovezava"/>
            <w:rFonts w:ascii="Calibri" w:hAnsi="Calibri" w:cs="Calibri"/>
            <w:sz w:val="18"/>
            <w:szCs w:val="18"/>
          </w:rPr>
          <w:t>MSCA Keywords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F3FFC4" w14:textId="7B419739" w:rsidR="00F25EB1" w:rsidRDefault="00D91BC2" w:rsidP="00F25EB1">
    <w:pPr>
      <w:pStyle w:val="Glava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5CE2965" wp14:editId="2F293FE3">
          <wp:simplePos x="0" y="0"/>
          <wp:positionH relativeFrom="margin">
            <wp:align>right</wp:align>
          </wp:positionH>
          <wp:positionV relativeFrom="paragraph">
            <wp:posOffset>11430</wp:posOffset>
          </wp:positionV>
          <wp:extent cx="2505710" cy="569595"/>
          <wp:effectExtent l="0" t="0" r="8890" b="1905"/>
          <wp:wrapNone/>
          <wp:docPr id="3" name="Slika 2" descr="Slika, ki vsebuje besede besedilo, pisava, bela, logotip&#10;&#10;Opis je samodejno ustvarjen">
            <a:extLst xmlns:a="http://schemas.openxmlformats.org/drawingml/2006/main">
              <a:ext uri="{FF2B5EF4-FFF2-40B4-BE49-F238E27FC236}">
                <a16:creationId xmlns:a16="http://schemas.microsoft.com/office/drawing/2014/main" id="{BB24B6AD-AB77-4A14-9A60-09EAE94691C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2" descr="Slika, ki vsebuje besede besedilo, pisava, bela, logotip&#10;&#10;Opis je samodejno ustvarjen">
                    <a:extLst>
                      <a:ext uri="{FF2B5EF4-FFF2-40B4-BE49-F238E27FC236}">
                        <a16:creationId xmlns:a16="http://schemas.microsoft.com/office/drawing/2014/main" id="{BB24B6AD-AB77-4A14-9A60-09EAE94691C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5710" cy="5695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25EB1">
      <w:rPr>
        <w:noProof/>
      </w:rPr>
      <w:drawing>
        <wp:inline distT="0" distB="0" distL="0" distR="0" wp14:anchorId="45FA4B51" wp14:editId="7EAA0A54">
          <wp:extent cx="1302106" cy="625932"/>
          <wp:effectExtent l="0" t="0" r="0" b="3175"/>
          <wp:docPr id="1244974202" name="Slika 2" descr="Slika, ki vsebuje besede besedilo, steklenica, grafika, pisava&#10;&#10;Vsebina, ustvarjena z umetno inteligenco, morda ni pravil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5227993" name="Slika 2" descr="Slika, ki vsebuje besede besedilo, steklenica, grafika, pisava&#10;&#10;Vsebina, ustvarjena z umetno inteligenco, morda ni pravilna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9634" cy="6295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F21DE5" w14:textId="77777777" w:rsidR="00490297" w:rsidRDefault="00490297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85458"/>
    <w:multiLevelType w:val="hybridMultilevel"/>
    <w:tmpl w:val="B0345678"/>
    <w:lvl w:ilvl="0" w:tplc="91FA8AE6">
      <w:start w:val="1"/>
      <w:numFmt w:val="lowerRoman"/>
      <w:lvlText w:val="%1."/>
      <w:lvlJc w:val="right"/>
      <w:pPr>
        <w:ind w:left="720" w:hanging="360"/>
      </w:pPr>
      <w:rPr>
        <w:b/>
        <w:bCs w:val="0"/>
        <w:color w:val="FFFFFF" w:themeColor="background1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6430D"/>
    <w:multiLevelType w:val="hybridMultilevel"/>
    <w:tmpl w:val="CC8EFF48"/>
    <w:lvl w:ilvl="0" w:tplc="BC0A51D4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4600E"/>
    <w:multiLevelType w:val="hybridMultilevel"/>
    <w:tmpl w:val="04BC0B04"/>
    <w:lvl w:ilvl="0" w:tplc="1C88CF6A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B4AA86A8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color w:val="FFFFFF" w:themeColor="background1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72AE0"/>
    <w:multiLevelType w:val="hybridMultilevel"/>
    <w:tmpl w:val="E9D88C14"/>
    <w:lvl w:ilvl="0" w:tplc="F9A6DEC0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46" w:hanging="360"/>
      </w:pPr>
    </w:lvl>
    <w:lvl w:ilvl="2" w:tplc="0424001B" w:tentative="1">
      <w:start w:val="1"/>
      <w:numFmt w:val="lowerRoman"/>
      <w:lvlText w:val="%3."/>
      <w:lvlJc w:val="right"/>
      <w:pPr>
        <w:ind w:left="1866" w:hanging="180"/>
      </w:pPr>
    </w:lvl>
    <w:lvl w:ilvl="3" w:tplc="0424000F" w:tentative="1">
      <w:start w:val="1"/>
      <w:numFmt w:val="decimal"/>
      <w:lvlText w:val="%4."/>
      <w:lvlJc w:val="left"/>
      <w:pPr>
        <w:ind w:left="2586" w:hanging="360"/>
      </w:pPr>
    </w:lvl>
    <w:lvl w:ilvl="4" w:tplc="04240019" w:tentative="1">
      <w:start w:val="1"/>
      <w:numFmt w:val="lowerLetter"/>
      <w:lvlText w:val="%5."/>
      <w:lvlJc w:val="left"/>
      <w:pPr>
        <w:ind w:left="3306" w:hanging="360"/>
      </w:pPr>
    </w:lvl>
    <w:lvl w:ilvl="5" w:tplc="0424001B" w:tentative="1">
      <w:start w:val="1"/>
      <w:numFmt w:val="lowerRoman"/>
      <w:lvlText w:val="%6."/>
      <w:lvlJc w:val="right"/>
      <w:pPr>
        <w:ind w:left="4026" w:hanging="180"/>
      </w:pPr>
    </w:lvl>
    <w:lvl w:ilvl="6" w:tplc="0424000F" w:tentative="1">
      <w:start w:val="1"/>
      <w:numFmt w:val="decimal"/>
      <w:lvlText w:val="%7."/>
      <w:lvlJc w:val="left"/>
      <w:pPr>
        <w:ind w:left="4746" w:hanging="360"/>
      </w:pPr>
    </w:lvl>
    <w:lvl w:ilvl="7" w:tplc="04240019" w:tentative="1">
      <w:start w:val="1"/>
      <w:numFmt w:val="lowerLetter"/>
      <w:lvlText w:val="%8."/>
      <w:lvlJc w:val="left"/>
      <w:pPr>
        <w:ind w:left="5466" w:hanging="360"/>
      </w:pPr>
    </w:lvl>
    <w:lvl w:ilvl="8" w:tplc="0424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4" w15:restartNumberingAfterBreak="0">
    <w:nsid w:val="176D5734"/>
    <w:multiLevelType w:val="hybridMultilevel"/>
    <w:tmpl w:val="3F341CB4"/>
    <w:lvl w:ilvl="0" w:tplc="161A208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365B1D"/>
    <w:multiLevelType w:val="hybridMultilevel"/>
    <w:tmpl w:val="413283D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33890"/>
    <w:multiLevelType w:val="multilevel"/>
    <w:tmpl w:val="8C806E40"/>
    <w:styleLink w:val="Slog1"/>
    <w:lvl w:ilvl="0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4D297C"/>
    <w:multiLevelType w:val="hybridMultilevel"/>
    <w:tmpl w:val="AC2EE128"/>
    <w:lvl w:ilvl="0" w:tplc="E918BF9E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46" w:hanging="360"/>
      </w:pPr>
    </w:lvl>
    <w:lvl w:ilvl="2" w:tplc="0424001B" w:tentative="1">
      <w:start w:val="1"/>
      <w:numFmt w:val="lowerRoman"/>
      <w:lvlText w:val="%3."/>
      <w:lvlJc w:val="right"/>
      <w:pPr>
        <w:ind w:left="1866" w:hanging="180"/>
      </w:pPr>
    </w:lvl>
    <w:lvl w:ilvl="3" w:tplc="0424000F" w:tentative="1">
      <w:start w:val="1"/>
      <w:numFmt w:val="decimal"/>
      <w:lvlText w:val="%4."/>
      <w:lvlJc w:val="left"/>
      <w:pPr>
        <w:ind w:left="2586" w:hanging="360"/>
      </w:pPr>
    </w:lvl>
    <w:lvl w:ilvl="4" w:tplc="04240019" w:tentative="1">
      <w:start w:val="1"/>
      <w:numFmt w:val="lowerLetter"/>
      <w:lvlText w:val="%5."/>
      <w:lvlJc w:val="left"/>
      <w:pPr>
        <w:ind w:left="3306" w:hanging="360"/>
      </w:pPr>
    </w:lvl>
    <w:lvl w:ilvl="5" w:tplc="0424001B" w:tentative="1">
      <w:start w:val="1"/>
      <w:numFmt w:val="lowerRoman"/>
      <w:lvlText w:val="%6."/>
      <w:lvlJc w:val="right"/>
      <w:pPr>
        <w:ind w:left="4026" w:hanging="180"/>
      </w:pPr>
    </w:lvl>
    <w:lvl w:ilvl="6" w:tplc="0424000F" w:tentative="1">
      <w:start w:val="1"/>
      <w:numFmt w:val="decimal"/>
      <w:lvlText w:val="%7."/>
      <w:lvlJc w:val="left"/>
      <w:pPr>
        <w:ind w:left="4746" w:hanging="360"/>
      </w:pPr>
    </w:lvl>
    <w:lvl w:ilvl="7" w:tplc="04240019" w:tentative="1">
      <w:start w:val="1"/>
      <w:numFmt w:val="lowerLetter"/>
      <w:lvlText w:val="%8."/>
      <w:lvlJc w:val="left"/>
      <w:pPr>
        <w:ind w:left="5466" w:hanging="360"/>
      </w:pPr>
    </w:lvl>
    <w:lvl w:ilvl="8" w:tplc="0424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8" w15:restartNumberingAfterBreak="0">
    <w:nsid w:val="28B56581"/>
    <w:multiLevelType w:val="multilevel"/>
    <w:tmpl w:val="8C806E40"/>
    <w:numStyleLink w:val="Slog1"/>
  </w:abstractNum>
  <w:abstractNum w:abstractNumId="9" w15:restartNumberingAfterBreak="0">
    <w:nsid w:val="2BAD4F33"/>
    <w:multiLevelType w:val="hybridMultilevel"/>
    <w:tmpl w:val="A62A363E"/>
    <w:lvl w:ilvl="0" w:tplc="32622A1A">
      <w:start w:val="1"/>
      <w:numFmt w:val="upperLetter"/>
      <w:lvlText w:val="%1."/>
      <w:lvlJc w:val="left"/>
      <w:pPr>
        <w:ind w:left="42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46" w:hanging="360"/>
      </w:pPr>
    </w:lvl>
    <w:lvl w:ilvl="2" w:tplc="0424001B" w:tentative="1">
      <w:start w:val="1"/>
      <w:numFmt w:val="lowerRoman"/>
      <w:lvlText w:val="%3."/>
      <w:lvlJc w:val="right"/>
      <w:pPr>
        <w:ind w:left="1866" w:hanging="180"/>
      </w:pPr>
    </w:lvl>
    <w:lvl w:ilvl="3" w:tplc="0424000F" w:tentative="1">
      <w:start w:val="1"/>
      <w:numFmt w:val="decimal"/>
      <w:lvlText w:val="%4."/>
      <w:lvlJc w:val="left"/>
      <w:pPr>
        <w:ind w:left="2586" w:hanging="360"/>
      </w:pPr>
    </w:lvl>
    <w:lvl w:ilvl="4" w:tplc="04240019" w:tentative="1">
      <w:start w:val="1"/>
      <w:numFmt w:val="lowerLetter"/>
      <w:lvlText w:val="%5."/>
      <w:lvlJc w:val="left"/>
      <w:pPr>
        <w:ind w:left="3306" w:hanging="360"/>
      </w:pPr>
    </w:lvl>
    <w:lvl w:ilvl="5" w:tplc="0424001B" w:tentative="1">
      <w:start w:val="1"/>
      <w:numFmt w:val="lowerRoman"/>
      <w:lvlText w:val="%6."/>
      <w:lvlJc w:val="right"/>
      <w:pPr>
        <w:ind w:left="4026" w:hanging="180"/>
      </w:pPr>
    </w:lvl>
    <w:lvl w:ilvl="6" w:tplc="0424000F" w:tentative="1">
      <w:start w:val="1"/>
      <w:numFmt w:val="decimal"/>
      <w:lvlText w:val="%7."/>
      <w:lvlJc w:val="left"/>
      <w:pPr>
        <w:ind w:left="4746" w:hanging="360"/>
      </w:pPr>
    </w:lvl>
    <w:lvl w:ilvl="7" w:tplc="04240019" w:tentative="1">
      <w:start w:val="1"/>
      <w:numFmt w:val="lowerLetter"/>
      <w:lvlText w:val="%8."/>
      <w:lvlJc w:val="left"/>
      <w:pPr>
        <w:ind w:left="5466" w:hanging="360"/>
      </w:pPr>
    </w:lvl>
    <w:lvl w:ilvl="8" w:tplc="0424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0" w15:restartNumberingAfterBreak="0">
    <w:nsid w:val="2E203BAC"/>
    <w:multiLevelType w:val="hybridMultilevel"/>
    <w:tmpl w:val="F68C0002"/>
    <w:lvl w:ilvl="0" w:tplc="B570052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B51565"/>
    <w:multiLevelType w:val="hybridMultilevel"/>
    <w:tmpl w:val="E13A2D28"/>
    <w:lvl w:ilvl="0" w:tplc="1C88CF6A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0479FF"/>
    <w:multiLevelType w:val="hybridMultilevel"/>
    <w:tmpl w:val="79A4105C"/>
    <w:lvl w:ilvl="0" w:tplc="DCDA4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B55927"/>
    <w:multiLevelType w:val="multilevel"/>
    <w:tmpl w:val="F0349448"/>
    <w:lvl w:ilvl="0">
      <w:start w:val="1"/>
      <w:numFmt w:val="decimal"/>
      <w:lvlText w:val="%1"/>
      <w:lvlJc w:val="left"/>
      <w:pPr>
        <w:ind w:left="360" w:hanging="360"/>
      </w:pPr>
      <w:rPr>
        <w:rFonts w:eastAsia="Calibri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Calibri" w:hint="default"/>
      </w:rPr>
    </w:lvl>
  </w:abstractNum>
  <w:abstractNum w:abstractNumId="14" w15:restartNumberingAfterBreak="0">
    <w:nsid w:val="3CE14FF2"/>
    <w:multiLevelType w:val="multilevel"/>
    <w:tmpl w:val="819CC6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4219079E"/>
    <w:multiLevelType w:val="hybridMultilevel"/>
    <w:tmpl w:val="8C806E40"/>
    <w:lvl w:ilvl="0" w:tplc="FFFFFFFF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296D06"/>
    <w:multiLevelType w:val="hybridMultilevel"/>
    <w:tmpl w:val="B2B6994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6F74E4"/>
    <w:multiLevelType w:val="multilevel"/>
    <w:tmpl w:val="2DD21D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10911AC"/>
    <w:multiLevelType w:val="multilevel"/>
    <w:tmpl w:val="5F42D6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527E658D"/>
    <w:multiLevelType w:val="multilevel"/>
    <w:tmpl w:val="364AFD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8A15BEB"/>
    <w:multiLevelType w:val="hybridMultilevel"/>
    <w:tmpl w:val="64C687DE"/>
    <w:lvl w:ilvl="0" w:tplc="0B8408FE">
      <w:start w:val="1"/>
      <w:numFmt w:val="lowerLetter"/>
      <w:lvlText w:val="%1)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277A31"/>
    <w:multiLevelType w:val="hybridMultilevel"/>
    <w:tmpl w:val="EFDA293A"/>
    <w:lvl w:ilvl="0" w:tplc="366E90CA">
      <w:start w:val="1"/>
      <w:numFmt w:val="lowerLetter"/>
      <w:lvlText w:val="%1."/>
      <w:lvlJc w:val="left"/>
      <w:pPr>
        <w:ind w:left="1440" w:hanging="360"/>
      </w:pPr>
      <w:rPr>
        <w:b/>
        <w:bCs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5129C5"/>
    <w:multiLevelType w:val="hybridMultilevel"/>
    <w:tmpl w:val="5FF6E878"/>
    <w:lvl w:ilvl="0" w:tplc="1C88CF6A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890001"/>
    <w:multiLevelType w:val="multilevel"/>
    <w:tmpl w:val="98D6D778"/>
    <w:lvl w:ilvl="0">
      <w:start w:val="1"/>
      <w:numFmt w:val="decimal"/>
      <w:lvlText w:val="%1"/>
      <w:lvlJc w:val="left"/>
      <w:pPr>
        <w:ind w:left="360" w:hanging="360"/>
      </w:pPr>
      <w:rPr>
        <w:rFonts w:asciiTheme="minorHAnsi" w:eastAsia="Calibri" w:hAnsiTheme="minorHAnsi" w:cstheme="minorHAnsi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Theme="minorHAnsi" w:eastAsia="Calibri" w:hAnsiTheme="minorHAnsi" w:cs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eastAsia="Calibri" w:hAnsiTheme="minorHAnsi"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Calibri" w:hAnsiTheme="minorHAnsi" w:cstheme="minorHAns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inorHAnsi" w:eastAsia="Calibri" w:hAnsiTheme="minorHAnsi"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Calibri" w:hAnsiTheme="minorHAnsi" w:cstheme="minorHAns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inorHAnsi" w:eastAsia="Calibri" w:hAnsiTheme="minorHAnsi"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Theme="minorHAnsi" w:eastAsia="Calibri" w:hAnsiTheme="minorHAnsi"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Calibri" w:hAnsiTheme="minorHAnsi" w:cstheme="minorHAnsi" w:hint="default"/>
      </w:rPr>
    </w:lvl>
  </w:abstractNum>
  <w:abstractNum w:abstractNumId="24" w15:restartNumberingAfterBreak="0">
    <w:nsid w:val="69996970"/>
    <w:multiLevelType w:val="hybridMultilevel"/>
    <w:tmpl w:val="7628461A"/>
    <w:lvl w:ilvl="0" w:tplc="B4327BB4">
      <w:start w:val="1"/>
      <w:numFmt w:val="lowerRoman"/>
      <w:lvlText w:val="%1."/>
      <w:lvlJc w:val="right"/>
      <w:pPr>
        <w:ind w:left="720" w:hanging="360"/>
      </w:pPr>
      <w:rPr>
        <w:b/>
        <w:bCs w:val="0"/>
        <w:color w:val="FFFFFF" w:themeColor="background1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12732E"/>
    <w:multiLevelType w:val="hybridMultilevel"/>
    <w:tmpl w:val="B0345678"/>
    <w:lvl w:ilvl="0" w:tplc="FFFFFFFF">
      <w:start w:val="1"/>
      <w:numFmt w:val="lowerRoman"/>
      <w:lvlText w:val="%1."/>
      <w:lvlJc w:val="right"/>
      <w:pPr>
        <w:ind w:left="720" w:hanging="360"/>
      </w:pPr>
      <w:rPr>
        <w:b/>
        <w:bCs w:val="0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8F68DA"/>
    <w:multiLevelType w:val="hybridMultilevel"/>
    <w:tmpl w:val="A51A43FC"/>
    <w:lvl w:ilvl="0" w:tplc="161A208E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72493D93"/>
    <w:multiLevelType w:val="multilevel"/>
    <w:tmpl w:val="FDEAAE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0"/>
      </w:rPr>
    </w:lvl>
  </w:abstractNum>
  <w:abstractNum w:abstractNumId="28" w15:restartNumberingAfterBreak="0">
    <w:nsid w:val="74EB3019"/>
    <w:multiLevelType w:val="hybridMultilevel"/>
    <w:tmpl w:val="2436805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366E90CA">
      <w:start w:val="1"/>
      <w:numFmt w:val="lowerLetter"/>
      <w:lvlText w:val="%2."/>
      <w:lvlJc w:val="left"/>
      <w:pPr>
        <w:ind w:left="1440" w:hanging="360"/>
      </w:pPr>
      <w:rPr>
        <w:b/>
        <w:bCs w:val="0"/>
      </w:r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762414"/>
    <w:multiLevelType w:val="hybridMultilevel"/>
    <w:tmpl w:val="BCC0BC52"/>
    <w:lvl w:ilvl="0" w:tplc="366E90CA">
      <w:start w:val="1"/>
      <w:numFmt w:val="lowerLetter"/>
      <w:lvlText w:val="%1."/>
      <w:lvlJc w:val="left"/>
      <w:pPr>
        <w:ind w:left="1440" w:hanging="360"/>
      </w:pPr>
      <w:rPr>
        <w:b/>
        <w:bCs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6B6292"/>
    <w:multiLevelType w:val="multilevel"/>
    <w:tmpl w:val="AF7EE69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7CA061FB"/>
    <w:multiLevelType w:val="hybridMultilevel"/>
    <w:tmpl w:val="FE686226"/>
    <w:lvl w:ilvl="0" w:tplc="A02ADF74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46" w:hanging="360"/>
      </w:pPr>
    </w:lvl>
    <w:lvl w:ilvl="2" w:tplc="0424001B" w:tentative="1">
      <w:start w:val="1"/>
      <w:numFmt w:val="lowerRoman"/>
      <w:lvlText w:val="%3."/>
      <w:lvlJc w:val="right"/>
      <w:pPr>
        <w:ind w:left="1866" w:hanging="180"/>
      </w:pPr>
    </w:lvl>
    <w:lvl w:ilvl="3" w:tplc="0424000F" w:tentative="1">
      <w:start w:val="1"/>
      <w:numFmt w:val="decimal"/>
      <w:lvlText w:val="%4."/>
      <w:lvlJc w:val="left"/>
      <w:pPr>
        <w:ind w:left="2586" w:hanging="360"/>
      </w:pPr>
    </w:lvl>
    <w:lvl w:ilvl="4" w:tplc="04240019" w:tentative="1">
      <w:start w:val="1"/>
      <w:numFmt w:val="lowerLetter"/>
      <w:lvlText w:val="%5."/>
      <w:lvlJc w:val="left"/>
      <w:pPr>
        <w:ind w:left="3306" w:hanging="360"/>
      </w:pPr>
    </w:lvl>
    <w:lvl w:ilvl="5" w:tplc="0424001B" w:tentative="1">
      <w:start w:val="1"/>
      <w:numFmt w:val="lowerRoman"/>
      <w:lvlText w:val="%6."/>
      <w:lvlJc w:val="right"/>
      <w:pPr>
        <w:ind w:left="4026" w:hanging="180"/>
      </w:pPr>
    </w:lvl>
    <w:lvl w:ilvl="6" w:tplc="0424000F" w:tentative="1">
      <w:start w:val="1"/>
      <w:numFmt w:val="decimal"/>
      <w:lvlText w:val="%7."/>
      <w:lvlJc w:val="left"/>
      <w:pPr>
        <w:ind w:left="4746" w:hanging="360"/>
      </w:pPr>
    </w:lvl>
    <w:lvl w:ilvl="7" w:tplc="04240019" w:tentative="1">
      <w:start w:val="1"/>
      <w:numFmt w:val="lowerLetter"/>
      <w:lvlText w:val="%8."/>
      <w:lvlJc w:val="left"/>
      <w:pPr>
        <w:ind w:left="5466" w:hanging="360"/>
      </w:pPr>
    </w:lvl>
    <w:lvl w:ilvl="8" w:tplc="0424001B" w:tentative="1">
      <w:start w:val="1"/>
      <w:numFmt w:val="lowerRoman"/>
      <w:lvlText w:val="%9."/>
      <w:lvlJc w:val="right"/>
      <w:pPr>
        <w:ind w:left="6186" w:hanging="180"/>
      </w:pPr>
    </w:lvl>
  </w:abstractNum>
  <w:num w:numId="1" w16cid:durableId="1002463749">
    <w:abstractNumId w:val="3"/>
  </w:num>
  <w:num w:numId="2" w16cid:durableId="1288000777">
    <w:abstractNumId w:val="7"/>
  </w:num>
  <w:num w:numId="3" w16cid:durableId="36399408">
    <w:abstractNumId w:val="9"/>
  </w:num>
  <w:num w:numId="4" w16cid:durableId="1044406786">
    <w:abstractNumId w:val="31"/>
  </w:num>
  <w:num w:numId="5" w16cid:durableId="93475413">
    <w:abstractNumId w:val="5"/>
  </w:num>
  <w:num w:numId="6" w16cid:durableId="1715697756">
    <w:abstractNumId w:val="28"/>
  </w:num>
  <w:num w:numId="7" w16cid:durableId="1389107649">
    <w:abstractNumId w:val="16"/>
  </w:num>
  <w:num w:numId="8" w16cid:durableId="2140412377">
    <w:abstractNumId w:val="26"/>
  </w:num>
  <w:num w:numId="9" w16cid:durableId="112331945">
    <w:abstractNumId w:val="29"/>
  </w:num>
  <w:num w:numId="10" w16cid:durableId="1642925420">
    <w:abstractNumId w:val="21"/>
  </w:num>
  <w:num w:numId="11" w16cid:durableId="1765606546">
    <w:abstractNumId w:val="0"/>
  </w:num>
  <w:num w:numId="12" w16cid:durableId="1208109912">
    <w:abstractNumId w:val="24"/>
  </w:num>
  <w:num w:numId="13" w16cid:durableId="941761640">
    <w:abstractNumId w:val="2"/>
  </w:num>
  <w:num w:numId="14" w16cid:durableId="289167959">
    <w:abstractNumId w:val="4"/>
  </w:num>
  <w:num w:numId="15" w16cid:durableId="2133399210">
    <w:abstractNumId w:val="12"/>
  </w:num>
  <w:num w:numId="16" w16cid:durableId="2012679714">
    <w:abstractNumId w:val="25"/>
  </w:num>
  <w:num w:numId="17" w16cid:durableId="1922252689">
    <w:abstractNumId w:val="8"/>
  </w:num>
  <w:num w:numId="18" w16cid:durableId="1141456448">
    <w:abstractNumId w:val="20"/>
  </w:num>
  <w:num w:numId="19" w16cid:durableId="2043899955">
    <w:abstractNumId w:val="15"/>
  </w:num>
  <w:num w:numId="20" w16cid:durableId="155193426">
    <w:abstractNumId w:val="11"/>
  </w:num>
  <w:num w:numId="21" w16cid:durableId="997541894">
    <w:abstractNumId w:val="22"/>
  </w:num>
  <w:num w:numId="22" w16cid:durableId="759179126">
    <w:abstractNumId w:val="6"/>
  </w:num>
  <w:num w:numId="23" w16cid:durableId="462844542">
    <w:abstractNumId w:val="30"/>
  </w:num>
  <w:num w:numId="24" w16cid:durableId="1854804865">
    <w:abstractNumId w:val="17"/>
  </w:num>
  <w:num w:numId="25" w16cid:durableId="1697345683">
    <w:abstractNumId w:val="23"/>
  </w:num>
  <w:num w:numId="26" w16cid:durableId="1315066480">
    <w:abstractNumId w:val="10"/>
  </w:num>
  <w:num w:numId="27" w16cid:durableId="1469780995">
    <w:abstractNumId w:val="1"/>
  </w:num>
  <w:num w:numId="28" w16cid:durableId="1296061189">
    <w:abstractNumId w:val="27"/>
  </w:num>
  <w:num w:numId="29" w16cid:durableId="978846351">
    <w:abstractNumId w:val="14"/>
  </w:num>
  <w:num w:numId="30" w16cid:durableId="1913657126">
    <w:abstractNumId w:val="19"/>
  </w:num>
  <w:num w:numId="31" w16cid:durableId="238828064">
    <w:abstractNumId w:val="18"/>
  </w:num>
  <w:num w:numId="32" w16cid:durableId="6430617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3sDAxMTMzN7IwMDdS0lEKTi0uzszPAykwrQUArfqdtSwAAAA="/>
  </w:docVars>
  <w:rsids>
    <w:rsidRoot w:val="00AB5243"/>
    <w:rsid w:val="00001A02"/>
    <w:rsid w:val="000155F5"/>
    <w:rsid w:val="000174D1"/>
    <w:rsid w:val="00020475"/>
    <w:rsid w:val="00020D51"/>
    <w:rsid w:val="00022035"/>
    <w:rsid w:val="00027473"/>
    <w:rsid w:val="000338FE"/>
    <w:rsid w:val="000341AD"/>
    <w:rsid w:val="0004379B"/>
    <w:rsid w:val="000469A4"/>
    <w:rsid w:val="00047850"/>
    <w:rsid w:val="000504B1"/>
    <w:rsid w:val="00051305"/>
    <w:rsid w:val="00052644"/>
    <w:rsid w:val="0006472E"/>
    <w:rsid w:val="00065323"/>
    <w:rsid w:val="000732B6"/>
    <w:rsid w:val="000774F9"/>
    <w:rsid w:val="00077DB8"/>
    <w:rsid w:val="00084602"/>
    <w:rsid w:val="000869B0"/>
    <w:rsid w:val="00091037"/>
    <w:rsid w:val="000A0BD6"/>
    <w:rsid w:val="000B2649"/>
    <w:rsid w:val="000B3942"/>
    <w:rsid w:val="000B5162"/>
    <w:rsid w:val="000B56B8"/>
    <w:rsid w:val="000B5ED1"/>
    <w:rsid w:val="000B6414"/>
    <w:rsid w:val="000B6569"/>
    <w:rsid w:val="000C301A"/>
    <w:rsid w:val="000C4C01"/>
    <w:rsid w:val="000D7B2E"/>
    <w:rsid w:val="000E1782"/>
    <w:rsid w:val="000E2C02"/>
    <w:rsid w:val="000F05DB"/>
    <w:rsid w:val="000F2268"/>
    <w:rsid w:val="000F75D0"/>
    <w:rsid w:val="00101E7C"/>
    <w:rsid w:val="00104724"/>
    <w:rsid w:val="0010499F"/>
    <w:rsid w:val="00104CDE"/>
    <w:rsid w:val="00104F2A"/>
    <w:rsid w:val="0010648A"/>
    <w:rsid w:val="00113F7F"/>
    <w:rsid w:val="00122F5E"/>
    <w:rsid w:val="00125C11"/>
    <w:rsid w:val="0012749C"/>
    <w:rsid w:val="00130838"/>
    <w:rsid w:val="0013141B"/>
    <w:rsid w:val="001355A1"/>
    <w:rsid w:val="00136CF0"/>
    <w:rsid w:val="00137B4C"/>
    <w:rsid w:val="001402AA"/>
    <w:rsid w:val="0014129A"/>
    <w:rsid w:val="00142B5A"/>
    <w:rsid w:val="00143DAE"/>
    <w:rsid w:val="001451C5"/>
    <w:rsid w:val="00146049"/>
    <w:rsid w:val="00147012"/>
    <w:rsid w:val="00150332"/>
    <w:rsid w:val="001517CD"/>
    <w:rsid w:val="00152730"/>
    <w:rsid w:val="0015334C"/>
    <w:rsid w:val="0016723A"/>
    <w:rsid w:val="00172FF0"/>
    <w:rsid w:val="0018409A"/>
    <w:rsid w:val="001861DD"/>
    <w:rsid w:val="00187E23"/>
    <w:rsid w:val="00192580"/>
    <w:rsid w:val="001958FE"/>
    <w:rsid w:val="001A266B"/>
    <w:rsid w:val="001A30CD"/>
    <w:rsid w:val="001A3CE3"/>
    <w:rsid w:val="001B134C"/>
    <w:rsid w:val="001B3021"/>
    <w:rsid w:val="001B517C"/>
    <w:rsid w:val="001B5B3F"/>
    <w:rsid w:val="001B75AC"/>
    <w:rsid w:val="001C1FEB"/>
    <w:rsid w:val="001D13AC"/>
    <w:rsid w:val="001D22F4"/>
    <w:rsid w:val="001D39EE"/>
    <w:rsid w:val="001D413F"/>
    <w:rsid w:val="001D525A"/>
    <w:rsid w:val="001D7077"/>
    <w:rsid w:val="001D7513"/>
    <w:rsid w:val="001E0250"/>
    <w:rsid w:val="001E1EFA"/>
    <w:rsid w:val="001E77A8"/>
    <w:rsid w:val="001F1F1F"/>
    <w:rsid w:val="001F7042"/>
    <w:rsid w:val="0020547F"/>
    <w:rsid w:val="00205B4B"/>
    <w:rsid w:val="00212294"/>
    <w:rsid w:val="002174B2"/>
    <w:rsid w:val="00222C4D"/>
    <w:rsid w:val="002273E3"/>
    <w:rsid w:val="002326F4"/>
    <w:rsid w:val="002365A0"/>
    <w:rsid w:val="002456EE"/>
    <w:rsid w:val="00252B01"/>
    <w:rsid w:val="00253684"/>
    <w:rsid w:val="00266B36"/>
    <w:rsid w:val="00270617"/>
    <w:rsid w:val="002775FC"/>
    <w:rsid w:val="00280C04"/>
    <w:rsid w:val="00282CF4"/>
    <w:rsid w:val="00283D6B"/>
    <w:rsid w:val="00284FEB"/>
    <w:rsid w:val="00285440"/>
    <w:rsid w:val="00286978"/>
    <w:rsid w:val="002A2F5D"/>
    <w:rsid w:val="002A5E33"/>
    <w:rsid w:val="002B3884"/>
    <w:rsid w:val="002C1760"/>
    <w:rsid w:val="002C3594"/>
    <w:rsid w:val="002C3E91"/>
    <w:rsid w:val="002C4319"/>
    <w:rsid w:val="002D0856"/>
    <w:rsid w:val="002D19ED"/>
    <w:rsid w:val="002D4CE7"/>
    <w:rsid w:val="002D6ADA"/>
    <w:rsid w:val="002E07AE"/>
    <w:rsid w:val="002E0ACF"/>
    <w:rsid w:val="002E1618"/>
    <w:rsid w:val="002E59BD"/>
    <w:rsid w:val="002F21E8"/>
    <w:rsid w:val="002F234B"/>
    <w:rsid w:val="002F691E"/>
    <w:rsid w:val="003004F1"/>
    <w:rsid w:val="00300949"/>
    <w:rsid w:val="00306996"/>
    <w:rsid w:val="00307423"/>
    <w:rsid w:val="003159A2"/>
    <w:rsid w:val="00316C2C"/>
    <w:rsid w:val="00320FEA"/>
    <w:rsid w:val="00321858"/>
    <w:rsid w:val="00323584"/>
    <w:rsid w:val="00323BC9"/>
    <w:rsid w:val="00323DDB"/>
    <w:rsid w:val="00325A5D"/>
    <w:rsid w:val="00326311"/>
    <w:rsid w:val="0032664A"/>
    <w:rsid w:val="00345134"/>
    <w:rsid w:val="003459A4"/>
    <w:rsid w:val="003459ED"/>
    <w:rsid w:val="00347070"/>
    <w:rsid w:val="00347F74"/>
    <w:rsid w:val="00350ADC"/>
    <w:rsid w:val="003514DE"/>
    <w:rsid w:val="003556DA"/>
    <w:rsid w:val="003619E5"/>
    <w:rsid w:val="0036201A"/>
    <w:rsid w:val="0036329F"/>
    <w:rsid w:val="00364D3D"/>
    <w:rsid w:val="00375375"/>
    <w:rsid w:val="00375F68"/>
    <w:rsid w:val="00376EED"/>
    <w:rsid w:val="0038176F"/>
    <w:rsid w:val="003827C0"/>
    <w:rsid w:val="00385097"/>
    <w:rsid w:val="0038755E"/>
    <w:rsid w:val="0038798E"/>
    <w:rsid w:val="003940A5"/>
    <w:rsid w:val="00396818"/>
    <w:rsid w:val="00397E27"/>
    <w:rsid w:val="003A3905"/>
    <w:rsid w:val="003A3D8F"/>
    <w:rsid w:val="003A55DE"/>
    <w:rsid w:val="003A6A53"/>
    <w:rsid w:val="003A70A7"/>
    <w:rsid w:val="003A7A1F"/>
    <w:rsid w:val="003B4056"/>
    <w:rsid w:val="003B4502"/>
    <w:rsid w:val="003B546C"/>
    <w:rsid w:val="003C0059"/>
    <w:rsid w:val="003C67C3"/>
    <w:rsid w:val="003D4994"/>
    <w:rsid w:val="003E1612"/>
    <w:rsid w:val="003E24FD"/>
    <w:rsid w:val="003E3E9C"/>
    <w:rsid w:val="003F04F9"/>
    <w:rsid w:val="003F4478"/>
    <w:rsid w:val="003F5ACE"/>
    <w:rsid w:val="003F6647"/>
    <w:rsid w:val="0040166B"/>
    <w:rsid w:val="00402986"/>
    <w:rsid w:val="00403325"/>
    <w:rsid w:val="00403C1B"/>
    <w:rsid w:val="00405201"/>
    <w:rsid w:val="00407287"/>
    <w:rsid w:val="004111B9"/>
    <w:rsid w:val="0041573B"/>
    <w:rsid w:val="00420C87"/>
    <w:rsid w:val="00423F14"/>
    <w:rsid w:val="00425611"/>
    <w:rsid w:val="00430041"/>
    <w:rsid w:val="00433790"/>
    <w:rsid w:val="00433872"/>
    <w:rsid w:val="00433895"/>
    <w:rsid w:val="00433E8C"/>
    <w:rsid w:val="00434682"/>
    <w:rsid w:val="0043564C"/>
    <w:rsid w:val="004460D8"/>
    <w:rsid w:val="0044646A"/>
    <w:rsid w:val="004464CC"/>
    <w:rsid w:val="00451160"/>
    <w:rsid w:val="00453307"/>
    <w:rsid w:val="00453C45"/>
    <w:rsid w:val="00456DA0"/>
    <w:rsid w:val="00460075"/>
    <w:rsid w:val="00474EAE"/>
    <w:rsid w:val="00477369"/>
    <w:rsid w:val="00490297"/>
    <w:rsid w:val="004A0C49"/>
    <w:rsid w:val="004A3EA1"/>
    <w:rsid w:val="004A55E2"/>
    <w:rsid w:val="004B6061"/>
    <w:rsid w:val="004B7258"/>
    <w:rsid w:val="004B7EA2"/>
    <w:rsid w:val="004B7FE2"/>
    <w:rsid w:val="004C11FD"/>
    <w:rsid w:val="004C24A7"/>
    <w:rsid w:val="004C3CA1"/>
    <w:rsid w:val="004C7A19"/>
    <w:rsid w:val="004D38E3"/>
    <w:rsid w:val="004D6CD8"/>
    <w:rsid w:val="004E0F3D"/>
    <w:rsid w:val="004E3070"/>
    <w:rsid w:val="004E4814"/>
    <w:rsid w:val="004E52A4"/>
    <w:rsid w:val="004F15ED"/>
    <w:rsid w:val="004F4DF7"/>
    <w:rsid w:val="004F69ED"/>
    <w:rsid w:val="005001A4"/>
    <w:rsid w:val="00500420"/>
    <w:rsid w:val="00503D0C"/>
    <w:rsid w:val="005051D7"/>
    <w:rsid w:val="0051347B"/>
    <w:rsid w:val="00515716"/>
    <w:rsid w:val="00517215"/>
    <w:rsid w:val="00521175"/>
    <w:rsid w:val="00523D86"/>
    <w:rsid w:val="00524966"/>
    <w:rsid w:val="00527716"/>
    <w:rsid w:val="00531550"/>
    <w:rsid w:val="0053172A"/>
    <w:rsid w:val="00532710"/>
    <w:rsid w:val="00534563"/>
    <w:rsid w:val="00537271"/>
    <w:rsid w:val="00543860"/>
    <w:rsid w:val="0055421B"/>
    <w:rsid w:val="00557799"/>
    <w:rsid w:val="005655DC"/>
    <w:rsid w:val="00575803"/>
    <w:rsid w:val="00582F86"/>
    <w:rsid w:val="00583524"/>
    <w:rsid w:val="00591264"/>
    <w:rsid w:val="005928E5"/>
    <w:rsid w:val="00592C50"/>
    <w:rsid w:val="005A2565"/>
    <w:rsid w:val="005A51F9"/>
    <w:rsid w:val="005A60FF"/>
    <w:rsid w:val="005C5431"/>
    <w:rsid w:val="005D4121"/>
    <w:rsid w:val="005D412A"/>
    <w:rsid w:val="005D4507"/>
    <w:rsid w:val="005D6B85"/>
    <w:rsid w:val="005D7005"/>
    <w:rsid w:val="005F06B5"/>
    <w:rsid w:val="0060343D"/>
    <w:rsid w:val="0061204E"/>
    <w:rsid w:val="0061523C"/>
    <w:rsid w:val="00627B85"/>
    <w:rsid w:val="00631EE9"/>
    <w:rsid w:val="00632B0B"/>
    <w:rsid w:val="00633550"/>
    <w:rsid w:val="00633B03"/>
    <w:rsid w:val="00634901"/>
    <w:rsid w:val="006365DC"/>
    <w:rsid w:val="006457D4"/>
    <w:rsid w:val="00650617"/>
    <w:rsid w:val="006508CF"/>
    <w:rsid w:val="00653A53"/>
    <w:rsid w:val="0065525B"/>
    <w:rsid w:val="006559FA"/>
    <w:rsid w:val="00655B99"/>
    <w:rsid w:val="00663C28"/>
    <w:rsid w:val="00663D5D"/>
    <w:rsid w:val="006640B6"/>
    <w:rsid w:val="00664546"/>
    <w:rsid w:val="006660E8"/>
    <w:rsid w:val="00670305"/>
    <w:rsid w:val="006814FB"/>
    <w:rsid w:val="00685764"/>
    <w:rsid w:val="0068703B"/>
    <w:rsid w:val="006974BB"/>
    <w:rsid w:val="006A44FF"/>
    <w:rsid w:val="006B0EF0"/>
    <w:rsid w:val="006B4685"/>
    <w:rsid w:val="006B4CCC"/>
    <w:rsid w:val="006C03CF"/>
    <w:rsid w:val="006C43CA"/>
    <w:rsid w:val="006C757E"/>
    <w:rsid w:val="006D5D42"/>
    <w:rsid w:val="006E1B67"/>
    <w:rsid w:val="006E2348"/>
    <w:rsid w:val="006E6AB7"/>
    <w:rsid w:val="006E7E27"/>
    <w:rsid w:val="006F20EC"/>
    <w:rsid w:val="006F456E"/>
    <w:rsid w:val="00702443"/>
    <w:rsid w:val="007053E2"/>
    <w:rsid w:val="00705E66"/>
    <w:rsid w:val="0071039D"/>
    <w:rsid w:val="00711D3E"/>
    <w:rsid w:val="00711F5F"/>
    <w:rsid w:val="00722961"/>
    <w:rsid w:val="00724DE6"/>
    <w:rsid w:val="00726657"/>
    <w:rsid w:val="00726F0C"/>
    <w:rsid w:val="00727F64"/>
    <w:rsid w:val="00731C02"/>
    <w:rsid w:val="007354E8"/>
    <w:rsid w:val="007410EC"/>
    <w:rsid w:val="007413C1"/>
    <w:rsid w:val="007422CC"/>
    <w:rsid w:val="007433FA"/>
    <w:rsid w:val="0075089B"/>
    <w:rsid w:val="007512F6"/>
    <w:rsid w:val="0075185C"/>
    <w:rsid w:val="007619D4"/>
    <w:rsid w:val="007653E8"/>
    <w:rsid w:val="00767D1C"/>
    <w:rsid w:val="0077027A"/>
    <w:rsid w:val="0077343D"/>
    <w:rsid w:val="007775D4"/>
    <w:rsid w:val="007820E3"/>
    <w:rsid w:val="00787418"/>
    <w:rsid w:val="007879BD"/>
    <w:rsid w:val="007A27E9"/>
    <w:rsid w:val="007A302A"/>
    <w:rsid w:val="007A5142"/>
    <w:rsid w:val="007A5F94"/>
    <w:rsid w:val="007B1293"/>
    <w:rsid w:val="007B1D0E"/>
    <w:rsid w:val="007B5058"/>
    <w:rsid w:val="007C1B39"/>
    <w:rsid w:val="007C2E3B"/>
    <w:rsid w:val="007C74E1"/>
    <w:rsid w:val="007D4897"/>
    <w:rsid w:val="007D6376"/>
    <w:rsid w:val="007E0F8E"/>
    <w:rsid w:val="007E4E06"/>
    <w:rsid w:val="007F1946"/>
    <w:rsid w:val="007F21A7"/>
    <w:rsid w:val="00804EAE"/>
    <w:rsid w:val="0081264C"/>
    <w:rsid w:val="00814C1D"/>
    <w:rsid w:val="00830F1D"/>
    <w:rsid w:val="00831815"/>
    <w:rsid w:val="0084134D"/>
    <w:rsid w:val="00852179"/>
    <w:rsid w:val="008578FC"/>
    <w:rsid w:val="0087008C"/>
    <w:rsid w:val="00870613"/>
    <w:rsid w:val="00872C25"/>
    <w:rsid w:val="00874DB8"/>
    <w:rsid w:val="008772FD"/>
    <w:rsid w:val="00881335"/>
    <w:rsid w:val="008861FE"/>
    <w:rsid w:val="00894F95"/>
    <w:rsid w:val="008A14B8"/>
    <w:rsid w:val="008A1599"/>
    <w:rsid w:val="008A22B8"/>
    <w:rsid w:val="008A3F83"/>
    <w:rsid w:val="008A6B68"/>
    <w:rsid w:val="008A6DD1"/>
    <w:rsid w:val="008B2C6F"/>
    <w:rsid w:val="008B5B91"/>
    <w:rsid w:val="008B6036"/>
    <w:rsid w:val="008B60A6"/>
    <w:rsid w:val="008B6795"/>
    <w:rsid w:val="008B7719"/>
    <w:rsid w:val="008C2B16"/>
    <w:rsid w:val="008C438A"/>
    <w:rsid w:val="008C7CDB"/>
    <w:rsid w:val="008D15D4"/>
    <w:rsid w:val="008D18AF"/>
    <w:rsid w:val="008D3B96"/>
    <w:rsid w:val="008E2A4A"/>
    <w:rsid w:val="008E650B"/>
    <w:rsid w:val="008E680F"/>
    <w:rsid w:val="008F5D42"/>
    <w:rsid w:val="008F7475"/>
    <w:rsid w:val="00900D7C"/>
    <w:rsid w:val="009066B4"/>
    <w:rsid w:val="009077E6"/>
    <w:rsid w:val="00910FCC"/>
    <w:rsid w:val="00911AAA"/>
    <w:rsid w:val="0091284C"/>
    <w:rsid w:val="0091378A"/>
    <w:rsid w:val="00913A87"/>
    <w:rsid w:val="00921DB8"/>
    <w:rsid w:val="009248E7"/>
    <w:rsid w:val="0093152C"/>
    <w:rsid w:val="009340C7"/>
    <w:rsid w:val="00942902"/>
    <w:rsid w:val="009432A9"/>
    <w:rsid w:val="00943D76"/>
    <w:rsid w:val="00945342"/>
    <w:rsid w:val="009460BA"/>
    <w:rsid w:val="009479C7"/>
    <w:rsid w:val="0095111D"/>
    <w:rsid w:val="00952EE1"/>
    <w:rsid w:val="00957BCD"/>
    <w:rsid w:val="0096195B"/>
    <w:rsid w:val="00961DFA"/>
    <w:rsid w:val="00962722"/>
    <w:rsid w:val="00971531"/>
    <w:rsid w:val="009852CE"/>
    <w:rsid w:val="00986287"/>
    <w:rsid w:val="00991088"/>
    <w:rsid w:val="00992A5E"/>
    <w:rsid w:val="00993CAD"/>
    <w:rsid w:val="00995B4B"/>
    <w:rsid w:val="00995BD5"/>
    <w:rsid w:val="009970FE"/>
    <w:rsid w:val="009978E5"/>
    <w:rsid w:val="009A22EC"/>
    <w:rsid w:val="009A3768"/>
    <w:rsid w:val="009A7278"/>
    <w:rsid w:val="009B1742"/>
    <w:rsid w:val="009B5448"/>
    <w:rsid w:val="009B7C96"/>
    <w:rsid w:val="009D5BB2"/>
    <w:rsid w:val="009F1BC5"/>
    <w:rsid w:val="009F2107"/>
    <w:rsid w:val="009F2479"/>
    <w:rsid w:val="009F6116"/>
    <w:rsid w:val="009F6E49"/>
    <w:rsid w:val="009F75B5"/>
    <w:rsid w:val="00A02A74"/>
    <w:rsid w:val="00A063CA"/>
    <w:rsid w:val="00A07FD8"/>
    <w:rsid w:val="00A1249A"/>
    <w:rsid w:val="00A22553"/>
    <w:rsid w:val="00A27C14"/>
    <w:rsid w:val="00A33A10"/>
    <w:rsid w:val="00A34BC5"/>
    <w:rsid w:val="00A42C84"/>
    <w:rsid w:val="00A45124"/>
    <w:rsid w:val="00A500FE"/>
    <w:rsid w:val="00A558FE"/>
    <w:rsid w:val="00A61768"/>
    <w:rsid w:val="00A7048B"/>
    <w:rsid w:val="00A70F78"/>
    <w:rsid w:val="00A8281D"/>
    <w:rsid w:val="00A846F6"/>
    <w:rsid w:val="00A84807"/>
    <w:rsid w:val="00A86B88"/>
    <w:rsid w:val="00A91420"/>
    <w:rsid w:val="00A920F8"/>
    <w:rsid w:val="00A94E6A"/>
    <w:rsid w:val="00AA04AC"/>
    <w:rsid w:val="00AA0561"/>
    <w:rsid w:val="00AA1634"/>
    <w:rsid w:val="00AA3517"/>
    <w:rsid w:val="00AB0332"/>
    <w:rsid w:val="00AB5243"/>
    <w:rsid w:val="00AC09AF"/>
    <w:rsid w:val="00AD060A"/>
    <w:rsid w:val="00AD2195"/>
    <w:rsid w:val="00AD33DF"/>
    <w:rsid w:val="00AD35DC"/>
    <w:rsid w:val="00AD40B3"/>
    <w:rsid w:val="00AD483A"/>
    <w:rsid w:val="00AE46EE"/>
    <w:rsid w:val="00AF0FF7"/>
    <w:rsid w:val="00AF2FA3"/>
    <w:rsid w:val="00AF3AA4"/>
    <w:rsid w:val="00B12D19"/>
    <w:rsid w:val="00B15C21"/>
    <w:rsid w:val="00B16F0F"/>
    <w:rsid w:val="00B2607F"/>
    <w:rsid w:val="00B2670D"/>
    <w:rsid w:val="00B26C41"/>
    <w:rsid w:val="00B26D7D"/>
    <w:rsid w:val="00B27FE9"/>
    <w:rsid w:val="00B33C27"/>
    <w:rsid w:val="00B36D98"/>
    <w:rsid w:val="00B40149"/>
    <w:rsid w:val="00B44F9E"/>
    <w:rsid w:val="00B4611B"/>
    <w:rsid w:val="00B5043D"/>
    <w:rsid w:val="00B61F96"/>
    <w:rsid w:val="00B678E6"/>
    <w:rsid w:val="00B72326"/>
    <w:rsid w:val="00B7674C"/>
    <w:rsid w:val="00B80423"/>
    <w:rsid w:val="00B85BD5"/>
    <w:rsid w:val="00B85DAF"/>
    <w:rsid w:val="00B90FCB"/>
    <w:rsid w:val="00B94607"/>
    <w:rsid w:val="00B97B19"/>
    <w:rsid w:val="00BA0CDE"/>
    <w:rsid w:val="00BA1CB9"/>
    <w:rsid w:val="00BB1D26"/>
    <w:rsid w:val="00BB2EA7"/>
    <w:rsid w:val="00BB606A"/>
    <w:rsid w:val="00BC1B15"/>
    <w:rsid w:val="00BC2411"/>
    <w:rsid w:val="00BC5229"/>
    <w:rsid w:val="00BD64E4"/>
    <w:rsid w:val="00BD7953"/>
    <w:rsid w:val="00BE0ED1"/>
    <w:rsid w:val="00BE320D"/>
    <w:rsid w:val="00BE3449"/>
    <w:rsid w:val="00BE5EBA"/>
    <w:rsid w:val="00BF692C"/>
    <w:rsid w:val="00BF7656"/>
    <w:rsid w:val="00C0030F"/>
    <w:rsid w:val="00C04806"/>
    <w:rsid w:val="00C05DD6"/>
    <w:rsid w:val="00C06C1C"/>
    <w:rsid w:val="00C110A4"/>
    <w:rsid w:val="00C11894"/>
    <w:rsid w:val="00C20B67"/>
    <w:rsid w:val="00C2141E"/>
    <w:rsid w:val="00C27F16"/>
    <w:rsid w:val="00C466CC"/>
    <w:rsid w:val="00C47133"/>
    <w:rsid w:val="00C505E1"/>
    <w:rsid w:val="00C51472"/>
    <w:rsid w:val="00C573C1"/>
    <w:rsid w:val="00C610BE"/>
    <w:rsid w:val="00C62711"/>
    <w:rsid w:val="00C62EA5"/>
    <w:rsid w:val="00C650E8"/>
    <w:rsid w:val="00C6544E"/>
    <w:rsid w:val="00C7213E"/>
    <w:rsid w:val="00C72216"/>
    <w:rsid w:val="00C74ED8"/>
    <w:rsid w:val="00C8582C"/>
    <w:rsid w:val="00C91FD2"/>
    <w:rsid w:val="00CA467B"/>
    <w:rsid w:val="00CB17DB"/>
    <w:rsid w:val="00CB25D1"/>
    <w:rsid w:val="00CB41EA"/>
    <w:rsid w:val="00CB7B09"/>
    <w:rsid w:val="00CC0613"/>
    <w:rsid w:val="00CC0D7D"/>
    <w:rsid w:val="00CC1CEE"/>
    <w:rsid w:val="00CC4651"/>
    <w:rsid w:val="00CC67A0"/>
    <w:rsid w:val="00CD0B55"/>
    <w:rsid w:val="00CD177D"/>
    <w:rsid w:val="00CD2B7F"/>
    <w:rsid w:val="00CD2D1E"/>
    <w:rsid w:val="00CD46FF"/>
    <w:rsid w:val="00CE18BF"/>
    <w:rsid w:val="00CE262E"/>
    <w:rsid w:val="00CE3AE5"/>
    <w:rsid w:val="00CE68E3"/>
    <w:rsid w:val="00CF5FDB"/>
    <w:rsid w:val="00D0111A"/>
    <w:rsid w:val="00D015A2"/>
    <w:rsid w:val="00D019C4"/>
    <w:rsid w:val="00D04AC3"/>
    <w:rsid w:val="00D13B57"/>
    <w:rsid w:val="00D15E56"/>
    <w:rsid w:val="00D20E1E"/>
    <w:rsid w:val="00D30445"/>
    <w:rsid w:val="00D328F4"/>
    <w:rsid w:val="00D330A6"/>
    <w:rsid w:val="00D36AC5"/>
    <w:rsid w:val="00D5025F"/>
    <w:rsid w:val="00D511A1"/>
    <w:rsid w:val="00D53754"/>
    <w:rsid w:val="00D62C19"/>
    <w:rsid w:val="00D6567F"/>
    <w:rsid w:val="00D66549"/>
    <w:rsid w:val="00D72713"/>
    <w:rsid w:val="00D82D38"/>
    <w:rsid w:val="00D91165"/>
    <w:rsid w:val="00D91BC2"/>
    <w:rsid w:val="00D932E1"/>
    <w:rsid w:val="00D972DC"/>
    <w:rsid w:val="00DA2B89"/>
    <w:rsid w:val="00DA6B1A"/>
    <w:rsid w:val="00DB00BE"/>
    <w:rsid w:val="00DB0D84"/>
    <w:rsid w:val="00DB4C89"/>
    <w:rsid w:val="00DC323B"/>
    <w:rsid w:val="00DD262C"/>
    <w:rsid w:val="00DD5722"/>
    <w:rsid w:val="00DE4F7F"/>
    <w:rsid w:val="00DE661B"/>
    <w:rsid w:val="00E001FD"/>
    <w:rsid w:val="00E00E66"/>
    <w:rsid w:val="00E0521E"/>
    <w:rsid w:val="00E14A50"/>
    <w:rsid w:val="00E15EC4"/>
    <w:rsid w:val="00E17831"/>
    <w:rsid w:val="00E21E89"/>
    <w:rsid w:val="00E22D52"/>
    <w:rsid w:val="00E2632D"/>
    <w:rsid w:val="00E26946"/>
    <w:rsid w:val="00E35926"/>
    <w:rsid w:val="00E40D6F"/>
    <w:rsid w:val="00E4578C"/>
    <w:rsid w:val="00E50656"/>
    <w:rsid w:val="00E56BF9"/>
    <w:rsid w:val="00E6298F"/>
    <w:rsid w:val="00E6383F"/>
    <w:rsid w:val="00E701C7"/>
    <w:rsid w:val="00E76FC7"/>
    <w:rsid w:val="00E8015E"/>
    <w:rsid w:val="00E80351"/>
    <w:rsid w:val="00E80D08"/>
    <w:rsid w:val="00E84EC6"/>
    <w:rsid w:val="00E84EE8"/>
    <w:rsid w:val="00E85039"/>
    <w:rsid w:val="00E87F94"/>
    <w:rsid w:val="00E90706"/>
    <w:rsid w:val="00E91C37"/>
    <w:rsid w:val="00EA02ED"/>
    <w:rsid w:val="00EA1B67"/>
    <w:rsid w:val="00EA2775"/>
    <w:rsid w:val="00EB0DD5"/>
    <w:rsid w:val="00EC28A2"/>
    <w:rsid w:val="00EC2C0F"/>
    <w:rsid w:val="00EC54BC"/>
    <w:rsid w:val="00ED02E6"/>
    <w:rsid w:val="00ED20F9"/>
    <w:rsid w:val="00ED37CE"/>
    <w:rsid w:val="00ED7248"/>
    <w:rsid w:val="00EE10D6"/>
    <w:rsid w:val="00EE5210"/>
    <w:rsid w:val="00EE721B"/>
    <w:rsid w:val="00F000FF"/>
    <w:rsid w:val="00F00C29"/>
    <w:rsid w:val="00F015FA"/>
    <w:rsid w:val="00F029A3"/>
    <w:rsid w:val="00F02BA2"/>
    <w:rsid w:val="00F0335F"/>
    <w:rsid w:val="00F10EF8"/>
    <w:rsid w:val="00F1200D"/>
    <w:rsid w:val="00F13F03"/>
    <w:rsid w:val="00F23C9C"/>
    <w:rsid w:val="00F2446F"/>
    <w:rsid w:val="00F25759"/>
    <w:rsid w:val="00F25EB1"/>
    <w:rsid w:val="00F4032A"/>
    <w:rsid w:val="00F459EE"/>
    <w:rsid w:val="00F45A4A"/>
    <w:rsid w:val="00F45F31"/>
    <w:rsid w:val="00F507BB"/>
    <w:rsid w:val="00F50DEF"/>
    <w:rsid w:val="00F511C1"/>
    <w:rsid w:val="00F55170"/>
    <w:rsid w:val="00F60D79"/>
    <w:rsid w:val="00F61940"/>
    <w:rsid w:val="00F62F15"/>
    <w:rsid w:val="00F64112"/>
    <w:rsid w:val="00F64880"/>
    <w:rsid w:val="00F66144"/>
    <w:rsid w:val="00F7214B"/>
    <w:rsid w:val="00F7376E"/>
    <w:rsid w:val="00F821FA"/>
    <w:rsid w:val="00F85409"/>
    <w:rsid w:val="00F93738"/>
    <w:rsid w:val="00F94947"/>
    <w:rsid w:val="00F963B8"/>
    <w:rsid w:val="00FA3017"/>
    <w:rsid w:val="00FA5102"/>
    <w:rsid w:val="00FB2C9A"/>
    <w:rsid w:val="00FB3CE4"/>
    <w:rsid w:val="00FB60E5"/>
    <w:rsid w:val="00FC1ADC"/>
    <w:rsid w:val="00FC33AF"/>
    <w:rsid w:val="00FC3ACA"/>
    <w:rsid w:val="00FC5683"/>
    <w:rsid w:val="00FC5B94"/>
    <w:rsid w:val="00FC5F98"/>
    <w:rsid w:val="00FC70FE"/>
    <w:rsid w:val="00FC75DA"/>
    <w:rsid w:val="00FD110E"/>
    <w:rsid w:val="00FE1BD9"/>
    <w:rsid w:val="00FE301F"/>
    <w:rsid w:val="00FF0191"/>
    <w:rsid w:val="00FF0FAA"/>
    <w:rsid w:val="00FF295A"/>
    <w:rsid w:val="00FF335E"/>
    <w:rsid w:val="00FF594D"/>
    <w:rsid w:val="00FF7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570E5E"/>
  <w15:chartTrackingRefBased/>
  <w15:docId w15:val="{D00024E0-FFC4-4693-8637-342DF1227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elamrea1">
    <w:name w:val="Tabela – mreža1"/>
    <w:basedOn w:val="Navadnatabela"/>
    <w:next w:val="Tabelamrea"/>
    <w:uiPriority w:val="39"/>
    <w:rsid w:val="00AB52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ga1">
    <w:name w:val="Noga1"/>
    <w:basedOn w:val="Navaden"/>
    <w:next w:val="Noga"/>
    <w:link w:val="NogaZnak"/>
    <w:uiPriority w:val="99"/>
    <w:unhideWhenUsed/>
    <w:rsid w:val="00AB52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1"/>
    <w:uiPriority w:val="99"/>
    <w:rsid w:val="00AB5243"/>
  </w:style>
  <w:style w:type="table" w:styleId="Tabelamrea">
    <w:name w:val="Table Grid"/>
    <w:basedOn w:val="Navadnatabela"/>
    <w:uiPriority w:val="39"/>
    <w:rsid w:val="00AB52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ga">
    <w:name w:val="footer"/>
    <w:basedOn w:val="Navaden"/>
    <w:link w:val="NogaZnak1"/>
    <w:uiPriority w:val="99"/>
    <w:unhideWhenUsed/>
    <w:rsid w:val="00AB52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1">
    <w:name w:val="Noga Znak1"/>
    <w:basedOn w:val="Privzetapisavaodstavka"/>
    <w:link w:val="Noga"/>
    <w:uiPriority w:val="99"/>
    <w:rsid w:val="00AB5243"/>
  </w:style>
  <w:style w:type="paragraph" w:styleId="Glava">
    <w:name w:val="header"/>
    <w:basedOn w:val="Navaden"/>
    <w:link w:val="GlavaZnak"/>
    <w:uiPriority w:val="99"/>
    <w:unhideWhenUsed/>
    <w:rsid w:val="00AB52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AB5243"/>
  </w:style>
  <w:style w:type="paragraph" w:styleId="Odstavekseznama">
    <w:name w:val="List Paragraph"/>
    <w:basedOn w:val="Navaden"/>
    <w:uiPriority w:val="34"/>
    <w:qFormat/>
    <w:rsid w:val="00FA3017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5A60FF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5A60FF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5A60FF"/>
    <w:rPr>
      <w:vertAlign w:val="superscript"/>
    </w:rPr>
  </w:style>
  <w:style w:type="character" w:styleId="Hiperpovezava">
    <w:name w:val="Hyperlink"/>
    <w:basedOn w:val="Privzetapisavaodstavka"/>
    <w:uiPriority w:val="99"/>
    <w:unhideWhenUsed/>
    <w:rsid w:val="005A60FF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5A60FF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68703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68703B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68703B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68703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68703B"/>
    <w:rPr>
      <w:b/>
      <w:bCs/>
      <w:sz w:val="20"/>
      <w:szCs w:val="20"/>
    </w:rPr>
  </w:style>
  <w:style w:type="character" w:styleId="SledenaHiperpovezava">
    <w:name w:val="FollowedHyperlink"/>
    <w:basedOn w:val="Privzetapisavaodstavka"/>
    <w:uiPriority w:val="99"/>
    <w:semiHidden/>
    <w:unhideWhenUsed/>
    <w:rsid w:val="003D4994"/>
    <w:rPr>
      <w:color w:val="954F72" w:themeColor="followedHyperlink"/>
      <w:u w:val="single"/>
    </w:rPr>
  </w:style>
  <w:style w:type="numbering" w:customStyle="1" w:styleId="Slog1">
    <w:name w:val="Slog1"/>
    <w:uiPriority w:val="99"/>
    <w:rsid w:val="002A5E33"/>
    <w:pPr>
      <w:numPr>
        <w:numId w:val="22"/>
      </w:numPr>
    </w:pPr>
  </w:style>
  <w:style w:type="character" w:customStyle="1" w:styleId="cf01">
    <w:name w:val="cf01"/>
    <w:basedOn w:val="Privzetapisavaodstavka"/>
    <w:rsid w:val="00870613"/>
    <w:rPr>
      <w:rFonts w:ascii="Segoe UI" w:hAnsi="Segoe UI" w:cs="Segoe UI" w:hint="default"/>
      <w:sz w:val="18"/>
      <w:szCs w:val="18"/>
    </w:rPr>
  </w:style>
  <w:style w:type="character" w:styleId="Besedilooznabemesta">
    <w:name w:val="Placeholder Text"/>
    <w:basedOn w:val="Privzetapisavaodstavka"/>
    <w:uiPriority w:val="99"/>
    <w:semiHidden/>
    <w:rsid w:val="00B27FE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514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18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09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arie-sklodowska-curie-actions.ec.europa.eu/actions/postdoctoral-fellowship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ea.ec.europa.eu/system/files/2021-10/MSCA%20Keywords.pdf" TargetMode="External"/><Relationship Id="rId2" Type="http://schemas.openxmlformats.org/officeDocument/2006/relationships/hyperlink" Target="https://www.arrs.si/sl/stabilno/inc/PrilogaI.pdf" TargetMode="External"/><Relationship Id="rId1" Type="http://schemas.openxmlformats.org/officeDocument/2006/relationships/hyperlink" Target="http://www.arrs.si/sl/gradivo/sifranti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1ACC58CE1D94DA9A2DA627F59B4A8E5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086DB0C0-18E2-4D29-AD44-C95F3259C0B7}"/>
      </w:docPartPr>
      <w:docPartBody>
        <w:p w:rsidR="008A65EC" w:rsidRDefault="008A65EC" w:rsidP="008A65EC">
          <w:pPr>
            <w:pStyle w:val="71ACC58CE1D94DA9A2DA627F59B4A8E5"/>
          </w:pPr>
          <w:r w:rsidRPr="008C6A21">
            <w:rPr>
              <w:rStyle w:val="Besedilooznabemesta"/>
            </w:rPr>
            <w:t>Izberite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6101"/>
    <w:rsid w:val="0014129A"/>
    <w:rsid w:val="0016723A"/>
    <w:rsid w:val="00182744"/>
    <w:rsid w:val="001A21AF"/>
    <w:rsid w:val="002326F4"/>
    <w:rsid w:val="003B546C"/>
    <w:rsid w:val="00433895"/>
    <w:rsid w:val="005051D7"/>
    <w:rsid w:val="006F298F"/>
    <w:rsid w:val="007422CC"/>
    <w:rsid w:val="00796101"/>
    <w:rsid w:val="007A4526"/>
    <w:rsid w:val="008A65EC"/>
    <w:rsid w:val="009066B4"/>
    <w:rsid w:val="0096195B"/>
    <w:rsid w:val="009A3768"/>
    <w:rsid w:val="00B85BD5"/>
    <w:rsid w:val="00C20B67"/>
    <w:rsid w:val="00CD2B7F"/>
    <w:rsid w:val="00D015A2"/>
    <w:rsid w:val="00DF73CE"/>
    <w:rsid w:val="00E26946"/>
    <w:rsid w:val="00E84EC6"/>
    <w:rsid w:val="00F12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sl-SI" w:eastAsia="sl-SI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8A65EC"/>
    <w:rPr>
      <w:color w:val="666666"/>
    </w:rPr>
  </w:style>
  <w:style w:type="paragraph" w:customStyle="1" w:styleId="71ACC58CE1D94DA9A2DA627F59B4A8E5">
    <w:name w:val="71ACC58CE1D94DA9A2DA627F59B4A8E5"/>
    <w:rsid w:val="008A65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2F1BB49BBBA6A498B1D81EC62F60D85" ma:contentTypeVersion="4" ma:contentTypeDescription="Ustvari nov dokument." ma:contentTypeScope="" ma:versionID="daca1d479aa7336ed3014528cd1c8003">
  <xsd:schema xmlns:xsd="http://www.w3.org/2001/XMLSchema" xmlns:xs="http://www.w3.org/2001/XMLSchema" xmlns:p="http://schemas.microsoft.com/office/2006/metadata/properties" xmlns:ns2="dddd46f1-dd6a-4513-a1a9-cbb061ead7c5" targetNamespace="http://schemas.microsoft.com/office/2006/metadata/properties" ma:root="true" ma:fieldsID="3373af3174309ef93dfe1eccda568928" ns2:_="">
    <xsd:import namespace="dddd46f1-dd6a-4513-a1a9-cbb061ead7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dd46f1-dd6a-4513-a1a9-cbb061ead7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619E54-AA23-43F1-BEF9-54C70A356D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6E8A11-AE9D-4397-87F6-63DDCB73CF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71CB69-9C87-45CD-9A33-9B675900D0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dd46f1-dd6a-4513-a1a9-cbb061ead7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D0E8CC-DBE1-4F98-89A3-D2DE642915D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464</Words>
  <Characters>3052</Characters>
  <Application>Microsoft Office Word</Application>
  <DocSecurity>0</DocSecurity>
  <Lines>132</Lines>
  <Paragraphs>6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 Karo</dc:creator>
  <cp:keywords/>
  <dc:description/>
  <cp:lastModifiedBy>Brigita Krsnik Horvat</cp:lastModifiedBy>
  <cp:revision>20</cp:revision>
  <cp:lastPrinted>2025-04-18T07:13:00Z</cp:lastPrinted>
  <dcterms:created xsi:type="dcterms:W3CDTF">2025-05-06T12:18:00Z</dcterms:created>
  <dcterms:modified xsi:type="dcterms:W3CDTF">2025-10-16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F1BB49BBBA6A498B1D81EC62F60D85</vt:lpwstr>
  </property>
  <property fmtid="{D5CDD505-2E9C-101B-9397-08002B2CF9AE}" pid="3" name="GrammarlyDocumentId">
    <vt:lpwstr>80edf4b3e36dac17f63f49393cc4cef6126addb3d423bd6314efe72558413e14</vt:lpwstr>
  </property>
</Properties>
</file>